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A73F2" w14:textId="6C95615F" w:rsidR="00564F1F" w:rsidRPr="00F11FBF" w:rsidRDefault="00FE1830" w:rsidP="00FE1830">
      <w:pPr>
        <w:spacing w:before="11"/>
        <w:jc w:val="center"/>
        <w:rPr>
          <w:rFonts w:ascii="Calisto MT"/>
          <w:b/>
          <w:sz w:val="36"/>
        </w:rPr>
      </w:pPr>
      <w:r w:rsidRPr="00F11FBF">
        <w:rPr>
          <w:rFonts w:ascii="Calisto MT"/>
          <w:b/>
          <w:sz w:val="36"/>
        </w:rPr>
        <w:t xml:space="preserve">SAED </w:t>
      </w:r>
      <w:proofErr w:type="spellStart"/>
      <w:r w:rsidRPr="00F11FBF">
        <w:rPr>
          <w:rFonts w:ascii="Calisto MT"/>
          <w:b/>
          <w:sz w:val="36"/>
        </w:rPr>
        <w:t>ABDELWAHHAB</w:t>
      </w:r>
      <w:proofErr w:type="spellEnd"/>
      <w:r w:rsidRPr="00F11FBF">
        <w:rPr>
          <w:rFonts w:ascii="Calisto MT"/>
          <w:b/>
          <w:sz w:val="36"/>
        </w:rPr>
        <w:t xml:space="preserve"> </w:t>
      </w:r>
      <w:proofErr w:type="spellStart"/>
      <w:r w:rsidRPr="00F11FBF">
        <w:rPr>
          <w:rFonts w:ascii="Calisto MT"/>
          <w:b/>
          <w:sz w:val="36"/>
        </w:rPr>
        <w:t>RESHID</w:t>
      </w:r>
      <w:proofErr w:type="spellEnd"/>
      <w:r w:rsidRPr="00F11FBF">
        <w:rPr>
          <w:rFonts w:ascii="Calisto MT"/>
          <w:b/>
          <w:sz w:val="36"/>
        </w:rPr>
        <w:t xml:space="preserve"> ALQARALEH</w:t>
      </w:r>
    </w:p>
    <w:p w14:paraId="40974939" w14:textId="4882248A" w:rsidR="00F6094B" w:rsidRPr="00F11FBF" w:rsidRDefault="00D94421" w:rsidP="00F6094B">
      <w:pPr>
        <w:pStyle w:val="BodyText"/>
        <w:spacing w:before="41" w:line="276" w:lineRule="auto"/>
        <w:ind w:left="2390" w:right="743"/>
        <w:jc w:val="center"/>
        <w:rPr>
          <w:rFonts w:ascii="Calibri"/>
        </w:rPr>
      </w:pPr>
      <w:r w:rsidRPr="00F11FBF"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0433F15D" wp14:editId="5F884C0F">
                <wp:simplePos x="0" y="0"/>
                <wp:positionH relativeFrom="page">
                  <wp:posOffset>419100</wp:posOffset>
                </wp:positionH>
                <wp:positionV relativeFrom="paragraph">
                  <wp:posOffset>464820</wp:posOffset>
                </wp:positionV>
                <wp:extent cx="6448425" cy="9525"/>
                <wp:effectExtent l="9525" t="6350" r="9525" b="12700"/>
                <wp:wrapTopAndBottom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48425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1B2FBA08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3pt,36.6pt" to="540.75pt,3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">
                <w10:wrap type="topAndBottom" anchorx="page"/>
              </v:line>
            </w:pict>
          </mc:Fallback>
        </mc:AlternateContent>
      </w:r>
      <w:r w:rsidR="003471F9" w:rsidRPr="00F11FBF">
        <w:t xml:space="preserve"> </w:t>
      </w:r>
    </w:p>
    <w:p w14:paraId="73ED26EF" w14:textId="2B8BC810" w:rsidR="00564F1F" w:rsidRPr="00F11FBF" w:rsidRDefault="000731C0" w:rsidP="00FE1830">
      <w:pPr>
        <w:pStyle w:val="BodyText"/>
        <w:spacing w:before="41" w:line="276" w:lineRule="auto"/>
        <w:ind w:left="2390" w:right="743"/>
        <w:jc w:val="center"/>
        <w:rPr>
          <w:rFonts w:ascii="Calibri"/>
        </w:rPr>
      </w:pPr>
      <w:r w:rsidRPr="00F11FBF">
        <w:rPr>
          <w:rFonts w:ascii="Calibri"/>
        </w:rPr>
        <w:t xml:space="preserve"> Email: </w:t>
      </w:r>
      <w:hyperlink r:id="rId7" w:history="1">
        <w:proofErr w:type="spellStart"/>
        <w:r w:rsidR="007B0FB3" w:rsidRPr="008B4577">
          <w:rPr>
            <w:rStyle w:val="Hyperlink"/>
          </w:rPr>
          <w:t>saed.alqaraleh@mutah.edu.jo</w:t>
        </w:r>
        <w:proofErr w:type="spellEnd"/>
      </w:hyperlink>
    </w:p>
    <w:p w14:paraId="6BFBA458" w14:textId="77777777" w:rsidR="00564F1F" w:rsidRPr="00F11FBF" w:rsidRDefault="000731C0">
      <w:pPr>
        <w:spacing w:before="141"/>
        <w:ind w:left="3973"/>
        <w:rPr>
          <w:rFonts w:ascii="Elephant"/>
          <w:sz w:val="28"/>
        </w:rPr>
      </w:pPr>
      <w:r w:rsidRPr="00F11FBF">
        <w:rPr>
          <w:rFonts w:ascii="Elephant"/>
          <w:sz w:val="28"/>
        </w:rPr>
        <w:t>CURRICULUM VITA</w:t>
      </w:r>
    </w:p>
    <w:p w14:paraId="2FDCB82F" w14:textId="77777777" w:rsidR="00564F1F" w:rsidRPr="00F11FBF" w:rsidRDefault="000731C0">
      <w:pPr>
        <w:pStyle w:val="Heading1"/>
        <w:spacing w:before="93"/>
        <w:ind w:left="631"/>
      </w:pPr>
      <w:r w:rsidRPr="00F11FBF">
        <w:t>PERSONAL INFORMATION</w:t>
      </w:r>
    </w:p>
    <w:p w14:paraId="33D3C0C9" w14:textId="035F7C22" w:rsidR="00564F1F" w:rsidRPr="00F11FBF" w:rsidRDefault="000731C0" w:rsidP="008518B9">
      <w:pPr>
        <w:pStyle w:val="ListParagraph"/>
        <w:numPr>
          <w:ilvl w:val="0"/>
          <w:numId w:val="11"/>
        </w:numPr>
        <w:tabs>
          <w:tab w:val="left" w:pos="1351"/>
          <w:tab w:val="left" w:pos="1352"/>
        </w:tabs>
        <w:spacing w:line="279" w:lineRule="exact"/>
        <w:rPr>
          <w:rFonts w:ascii="Symbol"/>
        </w:rPr>
      </w:pPr>
      <w:r w:rsidRPr="00F11FBF">
        <w:rPr>
          <w:rFonts w:ascii="Calibri"/>
        </w:rPr>
        <w:t>Nationality:</w:t>
      </w:r>
      <w:r w:rsidRPr="00F11FBF">
        <w:rPr>
          <w:rFonts w:ascii="Calibri"/>
          <w:spacing w:val="-9"/>
        </w:rPr>
        <w:t xml:space="preserve"> </w:t>
      </w:r>
      <w:r w:rsidR="002F00D4" w:rsidRPr="00F11FBF">
        <w:rPr>
          <w:rFonts w:ascii="Calibri"/>
        </w:rPr>
        <w:t>Jordanian</w:t>
      </w:r>
      <w:r w:rsidRPr="00F11FBF">
        <w:rPr>
          <w:rFonts w:ascii="Calibri"/>
        </w:rPr>
        <w:t>,</w:t>
      </w:r>
    </w:p>
    <w:p w14:paraId="5D97B9E8" w14:textId="77777777" w:rsidR="00564F1F" w:rsidRPr="00F11FBF" w:rsidRDefault="000731C0" w:rsidP="008518B9">
      <w:pPr>
        <w:pStyle w:val="ListParagraph"/>
        <w:numPr>
          <w:ilvl w:val="0"/>
          <w:numId w:val="11"/>
        </w:numPr>
        <w:tabs>
          <w:tab w:val="left" w:pos="1351"/>
          <w:tab w:val="left" w:pos="1352"/>
        </w:tabs>
        <w:rPr>
          <w:rFonts w:ascii="Symbol"/>
        </w:rPr>
      </w:pPr>
      <w:r w:rsidRPr="00F11FBF">
        <w:rPr>
          <w:rFonts w:ascii="Calibri"/>
        </w:rPr>
        <w:t>Marital status:</w:t>
      </w:r>
      <w:r w:rsidRPr="00F11FBF">
        <w:rPr>
          <w:rFonts w:ascii="Calibri"/>
          <w:spacing w:val="-5"/>
        </w:rPr>
        <w:t xml:space="preserve"> </w:t>
      </w:r>
      <w:r w:rsidRPr="00F11FBF">
        <w:rPr>
          <w:rFonts w:ascii="Calibri"/>
        </w:rPr>
        <w:t>Married,</w:t>
      </w:r>
    </w:p>
    <w:p w14:paraId="20C3DFC9" w14:textId="6DFE5E42" w:rsidR="00564F1F" w:rsidRPr="00F11FBF" w:rsidRDefault="000731C0" w:rsidP="008518B9">
      <w:pPr>
        <w:pStyle w:val="ListParagraph"/>
        <w:numPr>
          <w:ilvl w:val="0"/>
          <w:numId w:val="11"/>
        </w:numPr>
        <w:tabs>
          <w:tab w:val="left" w:pos="1351"/>
          <w:tab w:val="left" w:pos="1352"/>
        </w:tabs>
        <w:rPr>
          <w:rFonts w:ascii="Symbol"/>
        </w:rPr>
      </w:pPr>
      <w:r w:rsidRPr="00F11FBF">
        <w:rPr>
          <w:rFonts w:ascii="Calibri"/>
        </w:rPr>
        <w:t xml:space="preserve">Permanent address: </w:t>
      </w:r>
      <w:r w:rsidR="002F00D4" w:rsidRPr="00F11FBF">
        <w:rPr>
          <w:rFonts w:ascii="Calibri"/>
        </w:rPr>
        <w:t>Al-Karak, Jordan</w:t>
      </w:r>
      <w:r w:rsidRPr="00F11FBF">
        <w:rPr>
          <w:rFonts w:ascii="Calibri"/>
        </w:rPr>
        <w:t>.</w:t>
      </w:r>
    </w:p>
    <w:p w14:paraId="1ADE857A" w14:textId="619D0DE4" w:rsidR="00564F1F" w:rsidRPr="00F11FBF" w:rsidRDefault="000731C0" w:rsidP="008C1415">
      <w:pPr>
        <w:pStyle w:val="ListParagraph"/>
        <w:numPr>
          <w:ilvl w:val="0"/>
          <w:numId w:val="11"/>
        </w:numPr>
        <w:tabs>
          <w:tab w:val="left" w:pos="1351"/>
          <w:tab w:val="left" w:pos="1352"/>
        </w:tabs>
        <w:spacing w:before="5" w:after="240"/>
        <w:rPr>
          <w:rFonts w:ascii="Calibri"/>
          <w:sz w:val="20"/>
        </w:rPr>
      </w:pPr>
      <w:r w:rsidRPr="00F11FBF">
        <w:rPr>
          <w:rFonts w:ascii="Calibri"/>
          <w:spacing w:val="-1"/>
        </w:rPr>
        <w:t>LinkedIn:</w:t>
      </w:r>
      <w:r w:rsidRPr="00F11FBF">
        <w:rPr>
          <w:rFonts w:ascii="Calibri"/>
          <w:color w:val="0000FF"/>
          <w:spacing w:val="37"/>
        </w:rPr>
        <w:t xml:space="preserve"> </w:t>
      </w:r>
      <w:r w:rsidR="006D3761" w:rsidRPr="00F11FBF">
        <w:rPr>
          <w:rFonts w:ascii="Calibri"/>
          <w:color w:val="0000FF"/>
          <w:spacing w:val="37"/>
        </w:rPr>
        <w:t>https://</w:t>
      </w:r>
      <w:proofErr w:type="spellStart"/>
      <w:r w:rsidR="006D3761" w:rsidRPr="00F11FBF">
        <w:rPr>
          <w:rFonts w:ascii="Calibri"/>
          <w:color w:val="0000FF"/>
          <w:spacing w:val="37"/>
        </w:rPr>
        <w:t>tr.linkedin.com</w:t>
      </w:r>
      <w:proofErr w:type="spellEnd"/>
      <w:r w:rsidR="006D3761" w:rsidRPr="00F11FBF">
        <w:rPr>
          <w:rFonts w:ascii="Calibri"/>
          <w:color w:val="0000FF"/>
          <w:spacing w:val="37"/>
        </w:rPr>
        <w:t>/in/</w:t>
      </w:r>
      <w:proofErr w:type="spellStart"/>
      <w:r w:rsidR="006D3761" w:rsidRPr="00F11FBF">
        <w:rPr>
          <w:rFonts w:ascii="Calibri"/>
          <w:color w:val="0000FF"/>
          <w:spacing w:val="37"/>
        </w:rPr>
        <w:t>sa</w:t>
      </w:r>
      <w:proofErr w:type="spellEnd"/>
      <w:r w:rsidR="006D3761" w:rsidRPr="00F11FBF">
        <w:rPr>
          <w:rFonts w:ascii="Calibri"/>
          <w:color w:val="0000FF"/>
          <w:spacing w:val="37"/>
        </w:rPr>
        <w:t>-ed-</w:t>
      </w:r>
      <w:proofErr w:type="spellStart"/>
      <w:r w:rsidR="006D3761" w:rsidRPr="00F11FBF">
        <w:rPr>
          <w:rFonts w:ascii="Calibri"/>
          <w:color w:val="0000FF"/>
          <w:spacing w:val="37"/>
        </w:rPr>
        <w:t>alqaraleh</w:t>
      </w:r>
      <w:proofErr w:type="spellEnd"/>
      <w:r w:rsidR="006D3761" w:rsidRPr="00F11FBF">
        <w:rPr>
          <w:rFonts w:ascii="Calibri"/>
          <w:color w:val="0000FF"/>
          <w:spacing w:val="37"/>
        </w:rPr>
        <w:t>-</w:t>
      </w:r>
      <w:proofErr w:type="spellStart"/>
      <w:r w:rsidR="006D3761" w:rsidRPr="00F11FBF">
        <w:rPr>
          <w:rFonts w:ascii="Calibri"/>
          <w:color w:val="0000FF"/>
          <w:spacing w:val="37"/>
        </w:rPr>
        <w:t>b31870127</w:t>
      </w:r>
      <w:proofErr w:type="spellEnd"/>
      <w:r w:rsidR="006D3761" w:rsidRPr="00F11FBF">
        <w:rPr>
          <w:rFonts w:ascii="Calibri"/>
          <w:color w:val="0000FF"/>
          <w:spacing w:val="37"/>
        </w:rPr>
        <w:t xml:space="preserve"> </w:t>
      </w:r>
    </w:p>
    <w:p w14:paraId="65B3515D" w14:textId="77777777" w:rsidR="00564F1F" w:rsidRPr="00F11FBF" w:rsidRDefault="000731C0">
      <w:pPr>
        <w:pStyle w:val="Heading1"/>
        <w:spacing w:before="44"/>
        <w:ind w:left="631"/>
      </w:pPr>
      <w:r w:rsidRPr="00F11FBF">
        <w:t>EDUCATION:</w:t>
      </w:r>
    </w:p>
    <w:p w14:paraId="2B4557E5" w14:textId="344BBD1F" w:rsidR="00564F1F" w:rsidRPr="00F11FBF" w:rsidRDefault="00911B46" w:rsidP="008518B9">
      <w:pPr>
        <w:pStyle w:val="ListParagraph"/>
        <w:numPr>
          <w:ilvl w:val="0"/>
          <w:numId w:val="12"/>
        </w:numPr>
        <w:tabs>
          <w:tab w:val="left" w:pos="1351"/>
          <w:tab w:val="left" w:pos="1352"/>
        </w:tabs>
        <w:spacing w:line="278" w:lineRule="exact"/>
        <w:rPr>
          <w:rFonts w:ascii="Symbol"/>
        </w:rPr>
      </w:pPr>
      <w:r>
        <w:rPr>
          <w:rFonts w:ascii="Calibri"/>
          <w:b/>
        </w:rPr>
        <w:t>PhD</w:t>
      </w:r>
      <w:r w:rsidR="002B7C14" w:rsidRPr="00F11FBF">
        <w:rPr>
          <w:rFonts w:ascii="Calibri"/>
          <w:b/>
        </w:rPr>
        <w:t xml:space="preserve"> in Computer </w:t>
      </w:r>
      <w:r w:rsidR="0031750F" w:rsidRPr="00F11FBF">
        <w:rPr>
          <w:rFonts w:ascii="Calibri"/>
          <w:b/>
        </w:rPr>
        <w:t>Engineering (</w:t>
      </w:r>
      <w:r w:rsidR="004329C6" w:rsidRPr="00F11FBF">
        <w:rPr>
          <w:rFonts w:ascii="Calibri"/>
          <w:b/>
        </w:rPr>
        <w:t>Artificial Intelligence)</w:t>
      </w:r>
      <w:r w:rsidR="000731C0" w:rsidRPr="00F11FBF">
        <w:rPr>
          <w:rFonts w:ascii="Calibri"/>
        </w:rPr>
        <w:t xml:space="preserve">, </w:t>
      </w:r>
      <w:r w:rsidR="002B7C14" w:rsidRPr="00F11FBF">
        <w:rPr>
          <w:rFonts w:ascii="Calibri"/>
        </w:rPr>
        <w:t>Eastern Mediterranean University, Computer Engineering Department</w:t>
      </w:r>
      <w:r w:rsidR="000731C0" w:rsidRPr="00F11FBF">
        <w:rPr>
          <w:rFonts w:ascii="Calibri"/>
        </w:rPr>
        <w:t>,</w:t>
      </w:r>
      <w:r w:rsidR="000731C0" w:rsidRPr="00F11FBF">
        <w:rPr>
          <w:rFonts w:ascii="Calibri"/>
          <w:spacing w:val="-27"/>
        </w:rPr>
        <w:t xml:space="preserve"> </w:t>
      </w:r>
      <w:r w:rsidR="002B7C14" w:rsidRPr="00F11FBF">
        <w:rPr>
          <w:rFonts w:ascii="Calibri"/>
        </w:rPr>
        <w:t>2015</w:t>
      </w:r>
      <w:r w:rsidR="000731C0" w:rsidRPr="00F11FBF">
        <w:rPr>
          <w:rFonts w:ascii="Calibri"/>
        </w:rPr>
        <w:t>.</w:t>
      </w:r>
    </w:p>
    <w:p w14:paraId="1E49B061" w14:textId="7ECE5F0F" w:rsidR="00564F1F" w:rsidRPr="00F11FBF" w:rsidRDefault="000731C0" w:rsidP="008518B9">
      <w:pPr>
        <w:pStyle w:val="ListParagraph"/>
        <w:numPr>
          <w:ilvl w:val="1"/>
          <w:numId w:val="12"/>
        </w:numPr>
        <w:tabs>
          <w:tab w:val="left" w:pos="2071"/>
          <w:tab w:val="left" w:pos="2072"/>
        </w:tabs>
        <w:spacing w:line="236" w:lineRule="exact"/>
        <w:rPr>
          <w:rFonts w:ascii="Courier New"/>
          <w:sz w:val="20"/>
        </w:rPr>
      </w:pPr>
      <w:r w:rsidRPr="00F11FBF">
        <w:rPr>
          <w:rFonts w:ascii="Times New Roman"/>
          <w:sz w:val="20"/>
        </w:rPr>
        <w:t>Dissertation</w:t>
      </w:r>
      <w:r w:rsidR="000654D0" w:rsidRPr="00F11FBF">
        <w:rPr>
          <w:rFonts w:ascii="Times New Roman"/>
          <w:sz w:val="20"/>
        </w:rPr>
        <w:t xml:space="preserve"> Topic</w:t>
      </w:r>
      <w:r w:rsidRPr="00F11FBF">
        <w:rPr>
          <w:rFonts w:ascii="Times New Roman"/>
          <w:sz w:val="20"/>
        </w:rPr>
        <w:t xml:space="preserve">: </w:t>
      </w:r>
      <w:r w:rsidR="002B7C14" w:rsidRPr="00F11FBF">
        <w:rPr>
          <w:rFonts w:ascii="Times New Roman"/>
          <w:i/>
          <w:sz w:val="20"/>
        </w:rPr>
        <w:t>Efficient Techniques for Improving the Performance of Multimedia Search Engines</w:t>
      </w:r>
      <w:r w:rsidR="002B7C14" w:rsidRPr="00F11FBF">
        <w:rPr>
          <w:rFonts w:ascii="Times New Roman"/>
          <w:sz w:val="20"/>
        </w:rPr>
        <w:t>.</w:t>
      </w:r>
    </w:p>
    <w:p w14:paraId="1AAA7642" w14:textId="5ECF0590" w:rsidR="002B7C14" w:rsidRPr="00F11FBF" w:rsidRDefault="000731C0" w:rsidP="008518B9">
      <w:pPr>
        <w:pStyle w:val="ListParagraph"/>
        <w:numPr>
          <w:ilvl w:val="0"/>
          <w:numId w:val="12"/>
        </w:numPr>
        <w:tabs>
          <w:tab w:val="left" w:pos="1351"/>
          <w:tab w:val="left" w:pos="1352"/>
        </w:tabs>
        <w:spacing w:line="278" w:lineRule="exact"/>
        <w:rPr>
          <w:rFonts w:ascii="Symbol"/>
        </w:rPr>
      </w:pPr>
      <w:r w:rsidRPr="00F11FBF">
        <w:rPr>
          <w:rFonts w:ascii="Calibri"/>
          <w:b/>
        </w:rPr>
        <w:t xml:space="preserve">Master </w:t>
      </w:r>
      <w:r w:rsidR="002B7C14" w:rsidRPr="00F11FBF">
        <w:rPr>
          <w:rFonts w:ascii="Calibri"/>
          <w:b/>
        </w:rPr>
        <w:t xml:space="preserve">in </w:t>
      </w:r>
      <w:r w:rsidR="004329C6" w:rsidRPr="00F11FBF">
        <w:rPr>
          <w:rFonts w:ascii="Calibri"/>
          <w:b/>
        </w:rPr>
        <w:t xml:space="preserve">Computer </w:t>
      </w:r>
      <w:r w:rsidR="0031750F" w:rsidRPr="00F11FBF">
        <w:rPr>
          <w:rFonts w:ascii="Calibri"/>
          <w:b/>
        </w:rPr>
        <w:t>Engineering (</w:t>
      </w:r>
      <w:r w:rsidR="004329C6" w:rsidRPr="00F11FBF">
        <w:rPr>
          <w:rFonts w:ascii="Calibri"/>
          <w:b/>
        </w:rPr>
        <w:t>Artificial Intelligence)</w:t>
      </w:r>
      <w:r w:rsidR="002B7C14" w:rsidRPr="00F11FBF">
        <w:rPr>
          <w:rFonts w:ascii="Calibri"/>
        </w:rPr>
        <w:t>, Eastern Mediterranean University, Computer Engineering Department,</w:t>
      </w:r>
      <w:r w:rsidR="002B7C14" w:rsidRPr="00F11FBF">
        <w:rPr>
          <w:rFonts w:ascii="Calibri"/>
          <w:spacing w:val="-27"/>
        </w:rPr>
        <w:t xml:space="preserve"> </w:t>
      </w:r>
      <w:r w:rsidR="002B7C14" w:rsidRPr="00F11FBF">
        <w:rPr>
          <w:rFonts w:ascii="Calibri"/>
        </w:rPr>
        <w:t>2011.</w:t>
      </w:r>
    </w:p>
    <w:p w14:paraId="46B454E0" w14:textId="0F28E181" w:rsidR="002B7C14" w:rsidRPr="00F11FBF" w:rsidRDefault="000731C0" w:rsidP="008518B9">
      <w:pPr>
        <w:pStyle w:val="ListParagraph"/>
        <w:numPr>
          <w:ilvl w:val="1"/>
          <w:numId w:val="12"/>
        </w:numPr>
        <w:tabs>
          <w:tab w:val="left" w:pos="1351"/>
          <w:tab w:val="left" w:pos="1352"/>
        </w:tabs>
        <w:spacing w:line="230" w:lineRule="exact"/>
        <w:rPr>
          <w:rFonts w:ascii="Courier New"/>
          <w:sz w:val="20"/>
        </w:rPr>
      </w:pPr>
      <w:r w:rsidRPr="00F11FBF">
        <w:rPr>
          <w:rFonts w:ascii="Times New Roman"/>
          <w:sz w:val="20"/>
        </w:rPr>
        <w:t xml:space="preserve">Dissertation Topic: </w:t>
      </w:r>
      <w:r w:rsidR="002B7C14" w:rsidRPr="00F11FBF">
        <w:rPr>
          <w:rFonts w:ascii="Times New Roman"/>
          <w:i/>
          <w:sz w:val="20"/>
        </w:rPr>
        <w:t>Elimination of Repeated Occurrences in Image Search Engines.</w:t>
      </w:r>
    </w:p>
    <w:p w14:paraId="1AFA6788" w14:textId="4371FD45" w:rsidR="00564F1F" w:rsidRPr="00F11FBF" w:rsidRDefault="002B7C14" w:rsidP="008518B9">
      <w:pPr>
        <w:pStyle w:val="ListParagraph"/>
        <w:numPr>
          <w:ilvl w:val="0"/>
          <w:numId w:val="12"/>
        </w:numPr>
        <w:tabs>
          <w:tab w:val="left" w:pos="1351"/>
          <w:tab w:val="left" w:pos="1352"/>
        </w:tabs>
        <w:spacing w:line="237" w:lineRule="exact"/>
        <w:rPr>
          <w:rFonts w:ascii="Symbol"/>
          <w:sz w:val="20"/>
        </w:rPr>
      </w:pPr>
      <w:r w:rsidRPr="00F11FBF">
        <w:rPr>
          <w:rFonts w:ascii="Times New Roman"/>
          <w:b/>
          <w:sz w:val="20"/>
        </w:rPr>
        <w:t>Bachelor in Software Engineering</w:t>
      </w:r>
      <w:r w:rsidR="000731C0" w:rsidRPr="00F11FBF">
        <w:rPr>
          <w:rFonts w:ascii="Times New Roman"/>
          <w:sz w:val="20"/>
        </w:rPr>
        <w:t>,</w:t>
      </w:r>
    </w:p>
    <w:p w14:paraId="4682DF3F" w14:textId="310FA86D" w:rsidR="00564F1F" w:rsidRPr="00F11FBF" w:rsidRDefault="002B7C14" w:rsidP="008C1415">
      <w:pPr>
        <w:pStyle w:val="ListParagraph"/>
        <w:numPr>
          <w:ilvl w:val="1"/>
          <w:numId w:val="12"/>
        </w:numPr>
        <w:tabs>
          <w:tab w:val="left" w:pos="1351"/>
          <w:tab w:val="left" w:pos="1352"/>
        </w:tabs>
        <w:spacing w:after="240" w:line="230" w:lineRule="exact"/>
        <w:rPr>
          <w:rFonts w:ascii="Times New Roman"/>
          <w:sz w:val="20"/>
        </w:rPr>
      </w:pPr>
      <w:r w:rsidRPr="00F11FBF">
        <w:rPr>
          <w:rFonts w:ascii="Times New Roman"/>
          <w:sz w:val="20"/>
        </w:rPr>
        <w:t>Al-Hussein Bin Talal University, Faculty of Engineering and Information Technology, Jordan.</w:t>
      </w:r>
    </w:p>
    <w:p w14:paraId="25BB44D0" w14:textId="77777777" w:rsidR="00564F1F" w:rsidRPr="00F11FBF" w:rsidRDefault="000731C0">
      <w:pPr>
        <w:pStyle w:val="Heading1"/>
        <w:spacing w:before="1" w:line="339" w:lineRule="exact"/>
        <w:ind w:left="631"/>
      </w:pPr>
      <w:r w:rsidRPr="00F11FBF">
        <w:t>AWARDS AND HONORS:</w:t>
      </w:r>
    </w:p>
    <w:p w14:paraId="5E44F00A" w14:textId="4FE72DF8" w:rsidR="0063221F" w:rsidRPr="00F11FBF" w:rsidRDefault="002B7C14" w:rsidP="008C35AC">
      <w:pPr>
        <w:ind w:left="631" w:right="669"/>
        <w:rPr>
          <w:rFonts w:ascii="Times New Roman"/>
          <w:sz w:val="20"/>
        </w:rPr>
      </w:pPr>
      <w:r w:rsidRPr="00F11FBF">
        <w:rPr>
          <w:rFonts w:ascii="Times New Roman"/>
          <w:sz w:val="20"/>
        </w:rPr>
        <w:t xml:space="preserve">Full </w:t>
      </w:r>
      <w:r w:rsidR="0031750F" w:rsidRPr="00F11FBF">
        <w:rPr>
          <w:rFonts w:ascii="Times New Roman"/>
          <w:sz w:val="20"/>
        </w:rPr>
        <w:t>scholarship awards</w:t>
      </w:r>
      <w:r w:rsidRPr="00F11FBF">
        <w:rPr>
          <w:rFonts w:ascii="Times New Roman"/>
          <w:sz w:val="20"/>
        </w:rPr>
        <w:t> </w:t>
      </w:r>
      <w:r w:rsidRPr="00F11FBF">
        <w:rPr>
          <w:rFonts w:ascii="Times New Roman"/>
          <w:sz w:val="20"/>
        </w:rPr>
        <w:t xml:space="preserve">for graduate study and research, </w:t>
      </w:r>
      <w:bookmarkStart w:id="0" w:name="_Hlk41475119"/>
      <w:r w:rsidRPr="00F11FBF">
        <w:rPr>
          <w:rFonts w:ascii="Times New Roman"/>
          <w:sz w:val="20"/>
        </w:rPr>
        <w:t>Computer Engineering Department</w:t>
      </w:r>
      <w:r w:rsidR="008012B6" w:rsidRPr="00F11FBF">
        <w:rPr>
          <w:rFonts w:ascii="Times New Roman"/>
          <w:sz w:val="20"/>
        </w:rPr>
        <w:t xml:space="preserve">, </w:t>
      </w:r>
      <w:r w:rsidRPr="00F11FBF">
        <w:rPr>
          <w:rFonts w:ascii="Times New Roman"/>
          <w:sz w:val="20"/>
        </w:rPr>
        <w:t>Eastern Mediterranean University (200</w:t>
      </w:r>
      <w:r w:rsidR="0065639B" w:rsidRPr="00F11FBF">
        <w:rPr>
          <w:rFonts w:ascii="Times New Roman"/>
          <w:sz w:val="20"/>
        </w:rPr>
        <w:t>9</w:t>
      </w:r>
      <w:r w:rsidRPr="00F11FBF">
        <w:rPr>
          <w:rFonts w:ascii="Times New Roman"/>
          <w:sz w:val="20"/>
        </w:rPr>
        <w:t>-2015)</w:t>
      </w:r>
      <w:bookmarkEnd w:id="0"/>
    </w:p>
    <w:p w14:paraId="343BFB57" w14:textId="77777777" w:rsidR="008C35AC" w:rsidRPr="00F11FBF" w:rsidRDefault="008C35AC" w:rsidP="008C35AC">
      <w:pPr>
        <w:ind w:left="631" w:right="669"/>
        <w:rPr>
          <w:rFonts w:ascii="Times New Roman"/>
          <w:sz w:val="4"/>
          <w:szCs w:val="4"/>
        </w:rPr>
      </w:pPr>
    </w:p>
    <w:p w14:paraId="2763C81B" w14:textId="0AE71C1C" w:rsidR="00564F1F" w:rsidRPr="00F11FBF" w:rsidRDefault="000731C0" w:rsidP="008C1415">
      <w:pPr>
        <w:pStyle w:val="Heading1"/>
        <w:spacing w:before="240" w:line="338" w:lineRule="exact"/>
        <w:ind w:left="631"/>
      </w:pPr>
      <w:r w:rsidRPr="00F11FBF">
        <w:t>FUNDED RESEARCH:</w:t>
      </w:r>
    </w:p>
    <w:p w14:paraId="3A007CA4" w14:textId="67C4FB29" w:rsidR="00564F1F" w:rsidRPr="00F11FBF" w:rsidRDefault="000731C0">
      <w:pPr>
        <w:ind w:left="631" w:right="923"/>
        <w:rPr>
          <w:rFonts w:ascii="Times New Roman"/>
          <w:sz w:val="20"/>
        </w:rPr>
      </w:pPr>
      <w:r w:rsidRPr="00F11FBF">
        <w:rPr>
          <w:rFonts w:ascii="Times New Roman"/>
          <w:b/>
          <w:sz w:val="20"/>
        </w:rPr>
        <w:t>Principal investigator</w:t>
      </w:r>
      <w:r w:rsidRPr="00F11FBF">
        <w:rPr>
          <w:rFonts w:ascii="Times New Roman"/>
          <w:sz w:val="20"/>
        </w:rPr>
        <w:t xml:space="preserve">, </w:t>
      </w:r>
      <w:proofErr w:type="spellStart"/>
      <w:r w:rsidR="008C5F27" w:rsidRPr="00F11FBF">
        <w:rPr>
          <w:rFonts w:ascii="Times New Roman"/>
          <w:sz w:val="20"/>
        </w:rPr>
        <w:t>BAP.MF</w:t>
      </w:r>
      <w:proofErr w:type="spellEnd"/>
      <w:r w:rsidR="008C5F27" w:rsidRPr="00F11FBF">
        <w:rPr>
          <w:rFonts w:ascii="Times New Roman"/>
          <w:sz w:val="20"/>
        </w:rPr>
        <w:t xml:space="preserve"> </w:t>
      </w:r>
      <w:r w:rsidRPr="00F11FBF">
        <w:rPr>
          <w:rFonts w:ascii="Times New Roman"/>
          <w:sz w:val="20"/>
        </w:rPr>
        <w:t xml:space="preserve">project, </w:t>
      </w:r>
      <w:r w:rsidR="00911B46">
        <w:rPr>
          <w:rFonts w:ascii="Times New Roman"/>
          <w:sz w:val="20"/>
        </w:rPr>
        <w:t>one-year</w:t>
      </w:r>
      <w:r w:rsidRPr="00F11FBF">
        <w:rPr>
          <w:rFonts w:ascii="Times New Roman"/>
          <w:sz w:val="20"/>
        </w:rPr>
        <w:t xml:space="preserve"> project, Topic: </w:t>
      </w:r>
      <w:r w:rsidR="008C5F27" w:rsidRPr="00F11FBF">
        <w:rPr>
          <w:rFonts w:ascii="Times New Roman"/>
          <w:sz w:val="20"/>
        </w:rPr>
        <w:t>Topic-Specific Web Crawler Using Deep Convolutional Neural Networks</w:t>
      </w:r>
      <w:r w:rsidRPr="00F11FBF">
        <w:rPr>
          <w:rFonts w:ascii="Times New Roman"/>
          <w:sz w:val="20"/>
        </w:rPr>
        <w:t>. Turkey.</w:t>
      </w:r>
    </w:p>
    <w:p w14:paraId="020091D2" w14:textId="77777777" w:rsidR="00564F1F" w:rsidRPr="00F11FBF" w:rsidRDefault="00564F1F">
      <w:pPr>
        <w:pStyle w:val="BodyText"/>
        <w:spacing w:before="8"/>
        <w:rPr>
          <w:rFonts w:ascii="Times New Roman"/>
          <w:sz w:val="4"/>
          <w:szCs w:val="4"/>
        </w:rPr>
      </w:pPr>
    </w:p>
    <w:p w14:paraId="6AE6C488" w14:textId="77777777" w:rsidR="00564F1F" w:rsidRPr="00F11FBF" w:rsidRDefault="000731C0" w:rsidP="008C1415">
      <w:pPr>
        <w:pStyle w:val="Heading1"/>
        <w:spacing w:before="240"/>
        <w:ind w:left="631"/>
      </w:pPr>
      <w:r w:rsidRPr="00F11FBF">
        <w:t>PROFESSIONAL EXPERIENCE:</w:t>
      </w:r>
    </w:p>
    <w:p w14:paraId="113E1BBF" w14:textId="7CEC28D8" w:rsidR="0044672C" w:rsidRPr="00F11FBF" w:rsidRDefault="0044672C" w:rsidP="0044672C">
      <w:pPr>
        <w:pStyle w:val="Heading2"/>
        <w:numPr>
          <w:ilvl w:val="0"/>
          <w:numId w:val="6"/>
        </w:numPr>
        <w:tabs>
          <w:tab w:val="left" w:pos="1351"/>
          <w:tab w:val="left" w:pos="1352"/>
        </w:tabs>
        <w:spacing w:line="280" w:lineRule="exact"/>
        <w:rPr>
          <w:rFonts w:ascii="Symbol"/>
        </w:rPr>
      </w:pPr>
      <w:r w:rsidRPr="00F11FBF">
        <w:t xml:space="preserve">Assistant Professor (full-time), </w:t>
      </w:r>
      <w:r>
        <w:rPr>
          <w:color w:val="FF0000"/>
        </w:rPr>
        <w:t>October</w:t>
      </w:r>
      <w:r w:rsidRPr="00F11FBF">
        <w:rPr>
          <w:color w:val="FF0000"/>
          <w:spacing w:val="-23"/>
        </w:rPr>
        <w:t xml:space="preserve"> </w:t>
      </w:r>
      <w:r w:rsidRPr="00F11FBF">
        <w:rPr>
          <w:color w:val="FF0000"/>
        </w:rPr>
        <w:t>20</w:t>
      </w:r>
      <w:r>
        <w:rPr>
          <w:color w:val="FF0000"/>
        </w:rPr>
        <w:t>24-</w:t>
      </w:r>
      <w:r w:rsidRPr="00F4692A">
        <w:rPr>
          <w:color w:val="FF0000"/>
        </w:rPr>
        <w:t xml:space="preserve"> </w:t>
      </w:r>
      <w:r>
        <w:rPr>
          <w:color w:val="FF0000"/>
        </w:rPr>
        <w:t>Now</w:t>
      </w:r>
      <w:r w:rsidRPr="00F4692A">
        <w:rPr>
          <w:color w:val="FF0000"/>
        </w:rPr>
        <w:t>.</w:t>
      </w:r>
    </w:p>
    <w:p w14:paraId="657ED5D2" w14:textId="147C6AB1" w:rsidR="0044672C" w:rsidRPr="0044672C" w:rsidRDefault="0044672C" w:rsidP="0044672C">
      <w:pPr>
        <w:pStyle w:val="ListParagraph"/>
        <w:numPr>
          <w:ilvl w:val="1"/>
          <w:numId w:val="6"/>
        </w:numPr>
        <w:tabs>
          <w:tab w:val="left" w:pos="1626"/>
        </w:tabs>
        <w:spacing w:line="272" w:lineRule="exact"/>
        <w:rPr>
          <w:rFonts w:ascii="Calibri"/>
          <w:i/>
        </w:rPr>
      </w:pPr>
      <w:r w:rsidRPr="0044672C">
        <w:rPr>
          <w:rFonts w:ascii="Calibri"/>
          <w:i/>
        </w:rPr>
        <w:t>Department of Data Science and Artificial Intelligence, Mutah University, Karak, Jordan</w:t>
      </w:r>
      <w:r>
        <w:rPr>
          <w:rFonts w:ascii="Calibri"/>
          <w:i/>
        </w:rPr>
        <w:t>.</w:t>
      </w:r>
    </w:p>
    <w:p w14:paraId="6BB07467" w14:textId="2D940C40" w:rsidR="00ED16D3" w:rsidRPr="00F11FBF" w:rsidRDefault="00ED16D3" w:rsidP="00ED16D3">
      <w:pPr>
        <w:pStyle w:val="Heading2"/>
        <w:numPr>
          <w:ilvl w:val="0"/>
          <w:numId w:val="6"/>
        </w:numPr>
        <w:tabs>
          <w:tab w:val="left" w:pos="1351"/>
          <w:tab w:val="left" w:pos="1352"/>
        </w:tabs>
        <w:spacing w:line="280" w:lineRule="exact"/>
        <w:rPr>
          <w:rFonts w:ascii="Symbol"/>
        </w:rPr>
      </w:pPr>
      <w:r w:rsidRPr="00F11FBF">
        <w:t xml:space="preserve">Assistant Professor (full-time), </w:t>
      </w:r>
      <w:r>
        <w:rPr>
          <w:color w:val="FF0000"/>
        </w:rPr>
        <w:t>September</w:t>
      </w:r>
      <w:r w:rsidRPr="00F11FBF">
        <w:rPr>
          <w:color w:val="FF0000"/>
          <w:spacing w:val="-23"/>
        </w:rPr>
        <w:t xml:space="preserve"> </w:t>
      </w:r>
      <w:r w:rsidRPr="00F11FBF">
        <w:rPr>
          <w:color w:val="FF0000"/>
        </w:rPr>
        <w:t>20</w:t>
      </w:r>
      <w:r>
        <w:rPr>
          <w:color w:val="FF0000"/>
        </w:rPr>
        <w:t>23-</w:t>
      </w:r>
      <w:r w:rsidRPr="00F4692A">
        <w:rPr>
          <w:color w:val="FF0000"/>
        </w:rPr>
        <w:t xml:space="preserve"> </w:t>
      </w:r>
      <w:r w:rsidR="00D63C48">
        <w:rPr>
          <w:color w:val="FF0000"/>
        </w:rPr>
        <w:t>September</w:t>
      </w:r>
      <w:r w:rsidR="00D63C48" w:rsidRPr="00F11FBF">
        <w:rPr>
          <w:color w:val="FF0000"/>
          <w:spacing w:val="-23"/>
        </w:rPr>
        <w:t xml:space="preserve"> </w:t>
      </w:r>
      <w:r w:rsidR="00D63C48" w:rsidRPr="00F11FBF">
        <w:rPr>
          <w:color w:val="FF0000"/>
        </w:rPr>
        <w:t>20</w:t>
      </w:r>
      <w:r w:rsidR="00D63C48">
        <w:rPr>
          <w:color w:val="FF0000"/>
        </w:rPr>
        <w:t>24</w:t>
      </w:r>
      <w:r w:rsidRPr="00F4692A">
        <w:rPr>
          <w:color w:val="FF0000"/>
        </w:rPr>
        <w:t>.</w:t>
      </w:r>
    </w:p>
    <w:p w14:paraId="6B6E768C" w14:textId="063D0DED" w:rsidR="00ED16D3" w:rsidRPr="00F11FBF" w:rsidRDefault="0024790F" w:rsidP="00ED16D3">
      <w:pPr>
        <w:pStyle w:val="ListParagraph"/>
        <w:numPr>
          <w:ilvl w:val="1"/>
          <w:numId w:val="6"/>
        </w:numPr>
        <w:tabs>
          <w:tab w:val="left" w:pos="1626"/>
        </w:tabs>
        <w:spacing w:line="272" w:lineRule="exact"/>
        <w:rPr>
          <w:rFonts w:ascii="Courier New"/>
          <w:i/>
        </w:rPr>
      </w:pPr>
      <w:r w:rsidRPr="0024790F">
        <w:rPr>
          <w:rFonts w:ascii="Calibri"/>
          <w:i/>
        </w:rPr>
        <w:t xml:space="preserve">Department of Data </w:t>
      </w:r>
      <w:r w:rsidR="00474F76">
        <w:rPr>
          <w:rFonts w:ascii="Calibri"/>
          <w:i/>
        </w:rPr>
        <w:t>Science</w:t>
      </w:r>
      <w:r w:rsidRPr="0024790F">
        <w:rPr>
          <w:rFonts w:ascii="Calibri"/>
          <w:i/>
        </w:rPr>
        <w:t xml:space="preserve"> and Artificial </w:t>
      </w:r>
      <w:r w:rsidR="00474F76">
        <w:rPr>
          <w:rFonts w:ascii="Calibri"/>
          <w:i/>
        </w:rPr>
        <w:t>I</w:t>
      </w:r>
      <w:r w:rsidRPr="0024790F">
        <w:rPr>
          <w:rFonts w:ascii="Calibri"/>
          <w:i/>
        </w:rPr>
        <w:t>ntelligence</w:t>
      </w:r>
      <w:r>
        <w:rPr>
          <w:rFonts w:ascii="Calibri"/>
          <w:i/>
        </w:rPr>
        <w:t xml:space="preserve">, </w:t>
      </w:r>
      <w:r w:rsidR="006C4960" w:rsidRPr="006C4960">
        <w:rPr>
          <w:rFonts w:ascii="Calibri"/>
          <w:i/>
        </w:rPr>
        <w:t>Isra University</w:t>
      </w:r>
      <w:r w:rsidR="00ED16D3" w:rsidRPr="00F11FBF">
        <w:rPr>
          <w:rFonts w:ascii="Calibri"/>
          <w:i/>
        </w:rPr>
        <w:t xml:space="preserve">, </w:t>
      </w:r>
      <w:r w:rsidR="006C4960">
        <w:rPr>
          <w:rFonts w:ascii="Calibri"/>
          <w:i/>
        </w:rPr>
        <w:t>Amman</w:t>
      </w:r>
      <w:r w:rsidR="00ED16D3" w:rsidRPr="00F11FBF">
        <w:rPr>
          <w:rFonts w:ascii="Calibri"/>
          <w:i/>
        </w:rPr>
        <w:t>,</w:t>
      </w:r>
      <w:r w:rsidR="00ED16D3" w:rsidRPr="00F11FBF">
        <w:rPr>
          <w:rFonts w:ascii="Calibri"/>
          <w:i/>
          <w:spacing w:val="-13"/>
        </w:rPr>
        <w:t xml:space="preserve"> </w:t>
      </w:r>
      <w:r w:rsidR="006C4960">
        <w:rPr>
          <w:rFonts w:ascii="Calibri"/>
          <w:i/>
        </w:rPr>
        <w:t>Jordan</w:t>
      </w:r>
      <w:r w:rsidR="00ED16D3" w:rsidRPr="00F11FBF">
        <w:rPr>
          <w:rFonts w:ascii="Calibri"/>
          <w:i/>
        </w:rPr>
        <w:t>.</w:t>
      </w:r>
    </w:p>
    <w:p w14:paraId="320E8BCC" w14:textId="18FA2D8A" w:rsidR="00564F1F" w:rsidRPr="00F11FBF" w:rsidRDefault="000731C0">
      <w:pPr>
        <w:pStyle w:val="Heading2"/>
        <w:numPr>
          <w:ilvl w:val="0"/>
          <w:numId w:val="6"/>
        </w:numPr>
        <w:tabs>
          <w:tab w:val="left" w:pos="1351"/>
          <w:tab w:val="left" w:pos="1352"/>
        </w:tabs>
        <w:spacing w:line="280" w:lineRule="exact"/>
        <w:rPr>
          <w:rFonts w:ascii="Symbol"/>
        </w:rPr>
      </w:pPr>
      <w:r w:rsidRPr="00F11FBF">
        <w:t xml:space="preserve">Assistant Professor (full-time), </w:t>
      </w:r>
      <w:r w:rsidR="008C5F27" w:rsidRPr="00F11FBF">
        <w:rPr>
          <w:color w:val="FF0000"/>
        </w:rPr>
        <w:t>January</w:t>
      </w:r>
      <w:r w:rsidRPr="00F11FBF">
        <w:rPr>
          <w:color w:val="FF0000"/>
          <w:spacing w:val="-23"/>
        </w:rPr>
        <w:t xml:space="preserve"> </w:t>
      </w:r>
      <w:r w:rsidRPr="00F11FBF">
        <w:rPr>
          <w:color w:val="FF0000"/>
        </w:rPr>
        <w:t>201</w:t>
      </w:r>
      <w:r w:rsidR="008C5F27" w:rsidRPr="00F11FBF">
        <w:rPr>
          <w:color w:val="FF0000"/>
        </w:rPr>
        <w:t>6</w:t>
      </w:r>
      <w:r w:rsidR="00BD3B79" w:rsidRPr="00F11FBF">
        <w:rPr>
          <w:color w:val="FF0000"/>
        </w:rPr>
        <w:t>—</w:t>
      </w:r>
      <w:r w:rsidR="00841C87" w:rsidRPr="00F11FBF">
        <w:rPr>
          <w:color w:val="FF0000"/>
        </w:rPr>
        <w:t xml:space="preserve"> </w:t>
      </w:r>
      <w:r w:rsidR="00E4086D">
        <w:rPr>
          <w:color w:val="FF0000"/>
        </w:rPr>
        <w:t>September</w:t>
      </w:r>
      <w:r w:rsidR="00E4086D" w:rsidRPr="00F11FBF">
        <w:rPr>
          <w:color w:val="FF0000"/>
          <w:spacing w:val="-23"/>
        </w:rPr>
        <w:t xml:space="preserve"> </w:t>
      </w:r>
      <w:r w:rsidR="00E4086D" w:rsidRPr="00F11FBF">
        <w:rPr>
          <w:color w:val="FF0000"/>
        </w:rPr>
        <w:t>20</w:t>
      </w:r>
      <w:r w:rsidR="00E4086D">
        <w:rPr>
          <w:color w:val="FF0000"/>
        </w:rPr>
        <w:t>23</w:t>
      </w:r>
      <w:r w:rsidR="0097761A" w:rsidRPr="00F11FBF">
        <w:rPr>
          <w:color w:val="FF0000"/>
        </w:rPr>
        <w:t>.</w:t>
      </w:r>
    </w:p>
    <w:p w14:paraId="7315DB5C" w14:textId="77777777" w:rsidR="00564F1F" w:rsidRPr="00F11FBF" w:rsidRDefault="000731C0">
      <w:pPr>
        <w:pStyle w:val="ListParagraph"/>
        <w:numPr>
          <w:ilvl w:val="1"/>
          <w:numId w:val="6"/>
        </w:numPr>
        <w:tabs>
          <w:tab w:val="left" w:pos="1626"/>
        </w:tabs>
        <w:spacing w:line="272" w:lineRule="exact"/>
        <w:rPr>
          <w:rFonts w:ascii="Courier New"/>
          <w:i/>
        </w:rPr>
      </w:pPr>
      <w:r w:rsidRPr="00F11FBF">
        <w:rPr>
          <w:rFonts w:ascii="Calibri"/>
          <w:i/>
        </w:rPr>
        <w:t>Hasan Kalyoncu University, Gaziantep,</w:t>
      </w:r>
      <w:r w:rsidRPr="00F11FBF">
        <w:rPr>
          <w:rFonts w:ascii="Calibri"/>
          <w:i/>
          <w:spacing w:val="-13"/>
        </w:rPr>
        <w:t xml:space="preserve"> </w:t>
      </w:r>
      <w:r w:rsidRPr="00F11FBF">
        <w:rPr>
          <w:rFonts w:ascii="Calibri"/>
          <w:i/>
        </w:rPr>
        <w:t>Turkey.</w:t>
      </w:r>
    </w:p>
    <w:p w14:paraId="1FE8A08D" w14:textId="1E011610" w:rsidR="008756C1" w:rsidRPr="00F11FBF" w:rsidRDefault="000731C0" w:rsidP="008756C1">
      <w:pPr>
        <w:pStyle w:val="ListParagraph"/>
        <w:numPr>
          <w:ilvl w:val="1"/>
          <w:numId w:val="6"/>
        </w:numPr>
        <w:rPr>
          <w:rFonts w:ascii="Calibri"/>
          <w:i/>
        </w:rPr>
      </w:pPr>
      <w:r w:rsidRPr="00F11FBF">
        <w:rPr>
          <w:rFonts w:ascii="Calibri"/>
          <w:b/>
          <w:i/>
        </w:rPr>
        <w:t xml:space="preserve">Courses: </w:t>
      </w:r>
      <w:r w:rsidR="008C5F27" w:rsidRPr="00F11FBF">
        <w:rPr>
          <w:rFonts w:ascii="Calibri"/>
          <w:b/>
          <w:i/>
        </w:rPr>
        <w:t xml:space="preserve"> Undergraduate(</w:t>
      </w:r>
      <w:r w:rsidR="008756C1" w:rsidRPr="00F11FBF">
        <w:rPr>
          <w:rFonts w:ascii="Calibri"/>
          <w:i/>
        </w:rPr>
        <w:t xml:space="preserve">Introduction to Data Mining, </w:t>
      </w:r>
      <w:r w:rsidR="00CD669D">
        <w:rPr>
          <w:rFonts w:ascii="Calibri"/>
          <w:i/>
        </w:rPr>
        <w:t>Artificial I</w:t>
      </w:r>
      <w:r w:rsidR="008756C1" w:rsidRPr="00F11FBF">
        <w:rPr>
          <w:rFonts w:ascii="Calibri"/>
          <w:i/>
        </w:rPr>
        <w:t xml:space="preserve">ntelligence,   </w:t>
      </w:r>
      <w:r w:rsidR="00520E5F" w:rsidRPr="00F11FBF">
        <w:rPr>
          <w:rFonts w:ascii="Calibri"/>
          <w:i/>
        </w:rPr>
        <w:t>Software Engineering,</w:t>
      </w:r>
      <w:r w:rsidR="00520E5F" w:rsidRPr="00F11FBF">
        <w:rPr>
          <w:rFonts w:ascii="Calibri" w:hint="cs"/>
          <w:i/>
          <w:rtl/>
        </w:rPr>
        <w:t xml:space="preserve"> </w:t>
      </w:r>
      <w:r w:rsidR="00520E5F" w:rsidRPr="00F11FBF">
        <w:rPr>
          <w:rFonts w:ascii="Calibri"/>
          <w:i/>
        </w:rPr>
        <w:t xml:space="preserve">Data Structures, </w:t>
      </w:r>
      <w:r w:rsidR="004C1DF2">
        <w:rPr>
          <w:rFonts w:ascii="Calibri"/>
          <w:i/>
        </w:rPr>
        <w:t>P</w:t>
      </w:r>
      <w:r w:rsidR="008756C1" w:rsidRPr="00F11FBF">
        <w:rPr>
          <w:rFonts w:ascii="Calibri"/>
          <w:i/>
        </w:rPr>
        <w:t xml:space="preserve">robability and </w:t>
      </w:r>
      <w:r w:rsidR="004C1DF2">
        <w:rPr>
          <w:rFonts w:ascii="Calibri"/>
          <w:i/>
        </w:rPr>
        <w:t>S</w:t>
      </w:r>
      <w:r w:rsidR="008756C1" w:rsidRPr="00F11FBF">
        <w:rPr>
          <w:rFonts w:ascii="Calibri"/>
          <w:i/>
        </w:rPr>
        <w:t xml:space="preserve">tatistics, Numerical </w:t>
      </w:r>
      <w:r w:rsidR="004C1DF2">
        <w:rPr>
          <w:rFonts w:ascii="Calibri"/>
          <w:i/>
        </w:rPr>
        <w:t>A</w:t>
      </w:r>
      <w:r w:rsidR="008756C1" w:rsidRPr="00F11FBF">
        <w:rPr>
          <w:rFonts w:ascii="Calibri"/>
          <w:i/>
        </w:rPr>
        <w:t xml:space="preserve">nalysis, Analysis of Algorithms, Java Programming, Web Programming, Multimedia and Web Technologies, Introduction to C++ Programming, Advanced C++ </w:t>
      </w:r>
      <w:r w:rsidR="00CD669D">
        <w:rPr>
          <w:rFonts w:ascii="Calibri"/>
          <w:i/>
        </w:rPr>
        <w:t>P</w:t>
      </w:r>
      <w:r w:rsidR="008756C1" w:rsidRPr="00F11FBF">
        <w:rPr>
          <w:rFonts w:ascii="Calibri"/>
          <w:i/>
        </w:rPr>
        <w:t>rogramming, Object</w:t>
      </w:r>
      <w:r w:rsidR="00346C4D">
        <w:rPr>
          <w:rFonts w:ascii="Calibri"/>
          <w:i/>
        </w:rPr>
        <w:t>-</w:t>
      </w:r>
      <w:r w:rsidR="008756C1" w:rsidRPr="00F11FBF">
        <w:rPr>
          <w:rFonts w:ascii="Calibri"/>
          <w:i/>
        </w:rPr>
        <w:t>oriented programming, Discrete Math, Professional Engineering Ethics, Calculus</w:t>
      </w:r>
      <w:r w:rsidR="001F1422" w:rsidRPr="00F11FBF">
        <w:rPr>
          <w:rFonts w:ascii="Calibri" w:cs="Arial"/>
          <w:i/>
        </w:rPr>
        <w:t>,</w:t>
      </w:r>
      <w:r w:rsidR="00520E5F" w:rsidRPr="00F11FBF">
        <w:rPr>
          <w:rFonts w:ascii="Calibri"/>
          <w:i/>
        </w:rPr>
        <w:t xml:space="preserve"> Security of Computer Systems &amp; Networks, Cryptography and Network Security, Operating System</w:t>
      </w:r>
      <w:r w:rsidR="008756C1" w:rsidRPr="00F11FBF">
        <w:rPr>
          <w:rFonts w:ascii="Calibri"/>
          <w:i/>
        </w:rPr>
        <w:t xml:space="preserve">). </w:t>
      </w:r>
      <w:r w:rsidR="008756C1" w:rsidRPr="00F11FBF">
        <w:rPr>
          <w:rFonts w:ascii="Calibri"/>
          <w:b/>
          <w:i/>
        </w:rPr>
        <w:t>Postgraduate</w:t>
      </w:r>
      <w:r w:rsidR="008756C1" w:rsidRPr="00F11FBF">
        <w:rPr>
          <w:rFonts w:ascii="Calibri"/>
          <w:i/>
        </w:rPr>
        <w:t xml:space="preserve"> (Data Mining, Information Retrieval, </w:t>
      </w:r>
      <w:r w:rsidR="00520E5F" w:rsidRPr="00F11FBF">
        <w:rPr>
          <w:rFonts w:ascii="Calibri"/>
          <w:i/>
        </w:rPr>
        <w:t xml:space="preserve">Cryptography and Network Security, </w:t>
      </w:r>
      <w:r w:rsidR="008756C1" w:rsidRPr="00F11FBF">
        <w:rPr>
          <w:rFonts w:ascii="Calibri"/>
          <w:i/>
        </w:rPr>
        <w:t>Evolutionary Multi</w:t>
      </w:r>
      <w:r w:rsidR="00346C4D">
        <w:rPr>
          <w:rFonts w:ascii="Calibri"/>
          <w:i/>
        </w:rPr>
        <w:t>-</w:t>
      </w:r>
      <w:r w:rsidR="008756C1" w:rsidRPr="00F11FBF">
        <w:rPr>
          <w:rFonts w:ascii="Calibri"/>
          <w:i/>
        </w:rPr>
        <w:t>objective Optimization).</w:t>
      </w:r>
    </w:p>
    <w:p w14:paraId="639DDEF0" w14:textId="3A6407BB" w:rsidR="00047621" w:rsidRPr="00F11FBF" w:rsidRDefault="00047621" w:rsidP="008C1415">
      <w:pPr>
        <w:pStyle w:val="ListParagraph"/>
        <w:numPr>
          <w:ilvl w:val="1"/>
          <w:numId w:val="6"/>
        </w:numPr>
        <w:spacing w:before="240"/>
        <w:rPr>
          <w:rFonts w:ascii="Calibri"/>
          <w:b/>
          <w:i/>
        </w:rPr>
      </w:pPr>
      <w:r w:rsidRPr="00F11FBF">
        <w:rPr>
          <w:rFonts w:ascii="Calibri"/>
          <w:b/>
          <w:i/>
        </w:rPr>
        <w:t xml:space="preserve">Master Thesis Supervised: </w:t>
      </w:r>
    </w:p>
    <w:p w14:paraId="766440C7" w14:textId="2FF1A042" w:rsidR="00047621" w:rsidRPr="00F11FBF" w:rsidRDefault="00047621" w:rsidP="003F5E5B">
      <w:pPr>
        <w:pStyle w:val="ListParagraph"/>
        <w:numPr>
          <w:ilvl w:val="1"/>
          <w:numId w:val="8"/>
        </w:numPr>
        <w:tabs>
          <w:tab w:val="left" w:pos="1843"/>
          <w:tab w:val="left" w:pos="1980"/>
        </w:tabs>
        <w:spacing w:before="2" w:line="235" w:lineRule="auto"/>
        <w:ind w:left="1985" w:right="99" w:firstLine="142"/>
        <w:rPr>
          <w:rFonts w:ascii="Calibri"/>
          <w:i/>
        </w:rPr>
      </w:pPr>
      <w:r w:rsidRPr="00F11FBF">
        <w:rPr>
          <w:rFonts w:ascii="Calibri"/>
          <w:i/>
        </w:rPr>
        <w:t>Ammar Tello, Encoded Deep Features for Visual Place Recognition.</w:t>
      </w:r>
    </w:p>
    <w:p w14:paraId="7F160947" w14:textId="7B7C563E" w:rsidR="00047621" w:rsidRPr="00F11FBF" w:rsidRDefault="00047621" w:rsidP="003F5E5B">
      <w:pPr>
        <w:pStyle w:val="ListParagraph"/>
        <w:numPr>
          <w:ilvl w:val="1"/>
          <w:numId w:val="8"/>
        </w:numPr>
        <w:tabs>
          <w:tab w:val="left" w:pos="1843"/>
          <w:tab w:val="left" w:pos="1980"/>
        </w:tabs>
        <w:spacing w:before="2" w:line="235" w:lineRule="auto"/>
        <w:ind w:left="1985" w:right="99" w:firstLine="142"/>
        <w:rPr>
          <w:rFonts w:ascii="Calibri"/>
          <w:i/>
        </w:rPr>
      </w:pPr>
      <w:r w:rsidRPr="00F11FBF">
        <w:rPr>
          <w:rFonts w:ascii="Calibri"/>
          <w:i/>
        </w:rPr>
        <w:lastRenderedPageBreak/>
        <w:t xml:space="preserve">Merve </w:t>
      </w:r>
      <w:proofErr w:type="spellStart"/>
      <w:r w:rsidR="0031750F" w:rsidRPr="00F11FBF">
        <w:rPr>
          <w:rFonts w:ascii="Calibri"/>
          <w:i/>
        </w:rPr>
        <w:t>I</w:t>
      </w:r>
      <w:r w:rsidR="0031750F" w:rsidRPr="00F11FBF">
        <w:rPr>
          <w:rFonts w:ascii="Calibri"/>
          <w:i/>
        </w:rPr>
        <w:t>Ş</w:t>
      </w:r>
      <w:r w:rsidR="0031750F" w:rsidRPr="00F11FBF">
        <w:rPr>
          <w:rFonts w:ascii="Calibri"/>
          <w:i/>
        </w:rPr>
        <w:t>IK</w:t>
      </w:r>
      <w:proofErr w:type="spellEnd"/>
      <w:r w:rsidR="0031750F" w:rsidRPr="00F11FBF">
        <w:rPr>
          <w:rFonts w:ascii="Calibri"/>
          <w:i/>
        </w:rPr>
        <w:t>, Social</w:t>
      </w:r>
      <w:r w:rsidR="0046617C" w:rsidRPr="00F11FBF">
        <w:rPr>
          <w:rFonts w:ascii="Calibri"/>
          <w:i/>
        </w:rPr>
        <w:t xml:space="preserve"> Media Text Classification </w:t>
      </w:r>
      <w:r w:rsidR="0031750F" w:rsidRPr="00F11FBF">
        <w:rPr>
          <w:rFonts w:ascii="Calibri"/>
          <w:i/>
        </w:rPr>
        <w:t>for</w:t>
      </w:r>
      <w:r w:rsidR="0046617C" w:rsidRPr="00F11FBF">
        <w:rPr>
          <w:rFonts w:ascii="Calibri"/>
          <w:i/>
        </w:rPr>
        <w:t xml:space="preserve"> Crisis Management.</w:t>
      </w:r>
    </w:p>
    <w:p w14:paraId="0B6ED3B8" w14:textId="2A4165FE" w:rsidR="00047621" w:rsidRPr="00F11FBF" w:rsidRDefault="00047621" w:rsidP="003F5E5B">
      <w:pPr>
        <w:pStyle w:val="ListParagraph"/>
        <w:numPr>
          <w:ilvl w:val="1"/>
          <w:numId w:val="8"/>
        </w:numPr>
        <w:tabs>
          <w:tab w:val="left" w:pos="1843"/>
          <w:tab w:val="left" w:pos="1980"/>
        </w:tabs>
        <w:spacing w:before="2" w:line="235" w:lineRule="auto"/>
        <w:ind w:left="1985" w:right="99" w:firstLine="142"/>
        <w:rPr>
          <w:rFonts w:ascii="Calibri"/>
          <w:i/>
        </w:rPr>
      </w:pPr>
      <w:r w:rsidRPr="00F11FBF">
        <w:rPr>
          <w:rFonts w:ascii="Calibri"/>
          <w:i/>
        </w:rPr>
        <w:t xml:space="preserve">Hersh </w:t>
      </w:r>
      <w:r w:rsidR="0031750F" w:rsidRPr="00F11FBF">
        <w:rPr>
          <w:rFonts w:ascii="Calibri"/>
          <w:i/>
        </w:rPr>
        <w:t>Hama, Improved</w:t>
      </w:r>
      <w:r w:rsidRPr="00F11FBF">
        <w:rPr>
          <w:rFonts w:ascii="Calibri"/>
          <w:i/>
        </w:rPr>
        <w:t xml:space="preserve"> Implicit Re-</w:t>
      </w:r>
      <w:proofErr w:type="gramStart"/>
      <w:r w:rsidRPr="00F11FBF">
        <w:rPr>
          <w:rFonts w:ascii="Calibri"/>
          <w:i/>
        </w:rPr>
        <w:t>ranking</w:t>
      </w:r>
      <w:proofErr w:type="gramEnd"/>
      <w:r w:rsidRPr="00F11FBF">
        <w:rPr>
          <w:rFonts w:ascii="Calibri"/>
          <w:i/>
        </w:rPr>
        <w:t xml:space="preserve"> Approach for Image Search Engines.</w:t>
      </w:r>
    </w:p>
    <w:p w14:paraId="71C75C99" w14:textId="29ACBD66" w:rsidR="00047621" w:rsidRDefault="00047621" w:rsidP="003F5E5B">
      <w:pPr>
        <w:pStyle w:val="ListParagraph"/>
        <w:numPr>
          <w:ilvl w:val="1"/>
          <w:numId w:val="8"/>
        </w:numPr>
        <w:tabs>
          <w:tab w:val="left" w:pos="1843"/>
          <w:tab w:val="left" w:pos="1980"/>
        </w:tabs>
        <w:spacing w:before="2" w:line="235" w:lineRule="auto"/>
        <w:ind w:left="1985" w:right="99" w:firstLine="142"/>
        <w:rPr>
          <w:rFonts w:ascii="Calibri"/>
          <w:i/>
        </w:rPr>
      </w:pPr>
      <w:r w:rsidRPr="00F11FBF">
        <w:rPr>
          <w:rFonts w:ascii="Calibri"/>
          <w:i/>
        </w:rPr>
        <w:t>Umran Haji, Smart Home Controlling and Monitoring System.</w:t>
      </w:r>
    </w:p>
    <w:p w14:paraId="48C73396" w14:textId="34881F38" w:rsidR="00802446" w:rsidRPr="00802446" w:rsidRDefault="00802446" w:rsidP="00802446">
      <w:pPr>
        <w:pStyle w:val="ListParagraph"/>
        <w:numPr>
          <w:ilvl w:val="1"/>
          <w:numId w:val="8"/>
        </w:numPr>
        <w:tabs>
          <w:tab w:val="left" w:pos="1843"/>
          <w:tab w:val="left" w:pos="1980"/>
        </w:tabs>
        <w:spacing w:before="2" w:line="235" w:lineRule="auto"/>
        <w:ind w:left="1985" w:right="99" w:firstLine="142"/>
        <w:rPr>
          <w:rFonts w:ascii="Calibri"/>
          <w:i/>
        </w:rPr>
      </w:pPr>
      <w:proofErr w:type="spellStart"/>
      <w:r w:rsidRPr="00802446">
        <w:rPr>
          <w:rFonts w:ascii="Calibri"/>
          <w:i/>
        </w:rPr>
        <w:t>Juman</w:t>
      </w:r>
      <w:proofErr w:type="spellEnd"/>
      <w:r w:rsidRPr="00802446">
        <w:rPr>
          <w:rFonts w:ascii="Calibri"/>
          <w:i/>
        </w:rPr>
        <w:t xml:space="preserve"> </w:t>
      </w:r>
      <w:proofErr w:type="spellStart"/>
      <w:r w:rsidRPr="00802446">
        <w:rPr>
          <w:rFonts w:ascii="Calibri"/>
          <w:i/>
        </w:rPr>
        <w:t>SAKKAR</w:t>
      </w:r>
      <w:proofErr w:type="spellEnd"/>
      <w:r w:rsidRPr="00802446">
        <w:rPr>
          <w:rFonts w:ascii="Calibri"/>
          <w:i/>
        </w:rPr>
        <w:t>, Multimodal Sentiment Analysis System using Deep Convolutional Neural Networks.</w:t>
      </w:r>
    </w:p>
    <w:p w14:paraId="62EAB557" w14:textId="12DE63A4" w:rsidR="00802446" w:rsidRPr="00F11FBF" w:rsidRDefault="00802446" w:rsidP="00802446">
      <w:pPr>
        <w:pStyle w:val="ListParagraph"/>
        <w:numPr>
          <w:ilvl w:val="1"/>
          <w:numId w:val="8"/>
        </w:numPr>
        <w:tabs>
          <w:tab w:val="left" w:pos="1843"/>
          <w:tab w:val="left" w:pos="1980"/>
        </w:tabs>
        <w:spacing w:before="2" w:line="235" w:lineRule="auto"/>
        <w:ind w:left="1985" w:right="99" w:firstLine="142"/>
        <w:rPr>
          <w:rFonts w:ascii="Calibri"/>
          <w:i/>
        </w:rPr>
      </w:pPr>
      <w:r w:rsidRPr="00802446">
        <w:rPr>
          <w:rFonts w:ascii="Calibri"/>
          <w:i/>
        </w:rPr>
        <w:t xml:space="preserve">Hatice </w:t>
      </w:r>
      <w:proofErr w:type="spellStart"/>
      <w:r w:rsidRPr="00802446">
        <w:rPr>
          <w:rFonts w:ascii="Calibri"/>
          <w:i/>
        </w:rPr>
        <w:t>Meltem</w:t>
      </w:r>
      <w:proofErr w:type="spellEnd"/>
      <w:r w:rsidRPr="00802446">
        <w:rPr>
          <w:rFonts w:ascii="Calibri"/>
          <w:i/>
        </w:rPr>
        <w:t xml:space="preserve"> </w:t>
      </w:r>
      <w:proofErr w:type="spellStart"/>
      <w:r w:rsidRPr="00802446">
        <w:rPr>
          <w:rFonts w:ascii="Calibri"/>
          <w:i/>
        </w:rPr>
        <w:t>NERG</w:t>
      </w:r>
      <w:r w:rsidRPr="00802446">
        <w:rPr>
          <w:rFonts w:ascii="Calibri" w:hint="cs"/>
          <w:i/>
        </w:rPr>
        <w:t>İ</w:t>
      </w:r>
      <w:r w:rsidRPr="00802446">
        <w:rPr>
          <w:rFonts w:ascii="Calibri"/>
          <w:i/>
        </w:rPr>
        <w:t>Z</w:t>
      </w:r>
      <w:proofErr w:type="spellEnd"/>
      <w:r w:rsidRPr="00802446">
        <w:rPr>
          <w:rFonts w:ascii="Calibri"/>
          <w:i/>
        </w:rPr>
        <w:t xml:space="preserve"> </w:t>
      </w:r>
      <w:proofErr w:type="spellStart"/>
      <w:r w:rsidRPr="00802446">
        <w:rPr>
          <w:rFonts w:ascii="Calibri" w:hint="cs"/>
          <w:i/>
        </w:rPr>
        <w:t>Şİ</w:t>
      </w:r>
      <w:r w:rsidRPr="00802446">
        <w:rPr>
          <w:rFonts w:ascii="Calibri"/>
          <w:i/>
        </w:rPr>
        <w:t>R</w:t>
      </w:r>
      <w:r w:rsidRPr="00802446">
        <w:rPr>
          <w:rFonts w:ascii="Calibri" w:hint="cs"/>
          <w:i/>
        </w:rPr>
        <w:t>İ</w:t>
      </w:r>
      <w:r w:rsidRPr="00802446">
        <w:rPr>
          <w:rFonts w:ascii="Calibri"/>
          <w:i/>
        </w:rPr>
        <w:t>N</w:t>
      </w:r>
      <w:proofErr w:type="spellEnd"/>
      <w:r w:rsidRPr="00802446">
        <w:rPr>
          <w:rFonts w:ascii="Calibri"/>
          <w:i/>
        </w:rPr>
        <w:t>, Multipurpose Crisis Response System.</w:t>
      </w:r>
    </w:p>
    <w:p w14:paraId="58557449" w14:textId="3C422ED2" w:rsidR="00BE7139" w:rsidRPr="00F4692A" w:rsidRDefault="00BE7139" w:rsidP="008C1415">
      <w:pPr>
        <w:pStyle w:val="ListParagraph"/>
        <w:numPr>
          <w:ilvl w:val="1"/>
          <w:numId w:val="6"/>
        </w:numPr>
        <w:spacing w:before="240"/>
        <w:rPr>
          <w:rFonts w:ascii="Calibri" w:eastAsia="Calibri" w:hAnsi="Calibri" w:cs="Calibri"/>
          <w:b/>
          <w:bCs/>
          <w:color w:val="FF0000"/>
        </w:rPr>
      </w:pPr>
      <w:r w:rsidRPr="00F11FBF">
        <w:rPr>
          <w:rFonts w:ascii="Calibri"/>
          <w:b/>
          <w:i/>
        </w:rPr>
        <w:t>Graduation project coordinator</w:t>
      </w:r>
      <w:r w:rsidRPr="00F11FBF">
        <w:t xml:space="preserve"> </w:t>
      </w:r>
      <w:r w:rsidR="00F4692A" w:rsidRPr="00F4692A">
        <w:rPr>
          <w:rFonts w:ascii="Calibri" w:eastAsia="Calibri" w:hAnsi="Calibri" w:cs="Calibri"/>
          <w:b/>
          <w:bCs/>
          <w:color w:val="FF0000"/>
        </w:rPr>
        <w:t xml:space="preserve">January </w:t>
      </w:r>
      <w:r w:rsidRPr="00F4692A">
        <w:rPr>
          <w:rFonts w:ascii="Calibri" w:eastAsia="Calibri" w:hAnsi="Calibri" w:cs="Calibri"/>
          <w:b/>
          <w:bCs/>
          <w:color w:val="FF0000"/>
        </w:rPr>
        <w:t>2019</w:t>
      </w:r>
      <w:r w:rsidR="00F4692A">
        <w:rPr>
          <w:rFonts w:ascii="Calibri" w:eastAsia="Calibri" w:hAnsi="Calibri" w:cs="Calibri"/>
          <w:b/>
          <w:bCs/>
          <w:color w:val="FF0000"/>
        </w:rPr>
        <w:t xml:space="preserve"> </w:t>
      </w:r>
      <w:r w:rsidR="00372040" w:rsidRPr="00372040">
        <w:rPr>
          <w:rFonts w:ascii="Calibri" w:eastAsia="Calibri" w:hAnsi="Calibri" w:cs="Calibri"/>
          <w:b/>
          <w:bCs/>
          <w:color w:val="FF0000"/>
        </w:rPr>
        <w:t>- September 2023.</w:t>
      </w:r>
    </w:p>
    <w:p w14:paraId="2A806021" w14:textId="6BC22ACC" w:rsidR="008437B2" w:rsidRPr="008437B2" w:rsidRDefault="008437B2" w:rsidP="008C1415">
      <w:pPr>
        <w:pStyle w:val="Heading2"/>
        <w:numPr>
          <w:ilvl w:val="0"/>
          <w:numId w:val="6"/>
        </w:numPr>
        <w:tabs>
          <w:tab w:val="left" w:pos="1351"/>
          <w:tab w:val="left" w:pos="1352"/>
        </w:tabs>
        <w:spacing w:before="240" w:line="240" w:lineRule="auto"/>
      </w:pPr>
      <w:r w:rsidRPr="008437B2">
        <w:t>Senior Research Engineer</w:t>
      </w:r>
      <w:r>
        <w:t xml:space="preserve">, </w:t>
      </w:r>
      <w:r w:rsidR="00CD669D" w:rsidRPr="00CD669D">
        <w:rPr>
          <w:color w:val="FF0000"/>
        </w:rPr>
        <w:t>September</w:t>
      </w:r>
      <w:r w:rsidR="00CD669D" w:rsidRPr="00372040">
        <w:rPr>
          <w:b w:val="0"/>
          <w:bCs w:val="0"/>
          <w:color w:val="FF0000"/>
        </w:rPr>
        <w:t xml:space="preserve"> </w:t>
      </w:r>
      <w:r w:rsidRPr="008437B2">
        <w:rPr>
          <w:color w:val="FF0000"/>
        </w:rPr>
        <w:t>2022</w:t>
      </w:r>
      <w:r>
        <w:rPr>
          <w:color w:val="FF0000"/>
        </w:rPr>
        <w:t xml:space="preserve"> -</w:t>
      </w:r>
      <w:r w:rsidRPr="00F4692A">
        <w:rPr>
          <w:color w:val="FF0000"/>
        </w:rPr>
        <w:t xml:space="preserve"> </w:t>
      </w:r>
      <w:r w:rsidR="00E86B14">
        <w:rPr>
          <w:color w:val="FF0000"/>
        </w:rPr>
        <w:t>September</w:t>
      </w:r>
      <w:r w:rsidR="00E86B14" w:rsidRPr="00F11FBF">
        <w:rPr>
          <w:color w:val="FF0000"/>
          <w:spacing w:val="-23"/>
        </w:rPr>
        <w:t xml:space="preserve"> </w:t>
      </w:r>
      <w:r w:rsidR="00E86B14" w:rsidRPr="00F11FBF">
        <w:rPr>
          <w:color w:val="FF0000"/>
        </w:rPr>
        <w:t>20</w:t>
      </w:r>
      <w:r w:rsidR="00E86B14">
        <w:rPr>
          <w:color w:val="FF0000"/>
        </w:rPr>
        <w:t>24</w:t>
      </w:r>
      <w:r w:rsidRPr="00F4692A">
        <w:rPr>
          <w:color w:val="FF0000"/>
        </w:rPr>
        <w:t>.</w:t>
      </w:r>
    </w:p>
    <w:p w14:paraId="4B2BB9FF" w14:textId="1647DCB9" w:rsidR="008437B2" w:rsidRPr="00F11FBF" w:rsidRDefault="008437B2" w:rsidP="008437B2">
      <w:pPr>
        <w:pStyle w:val="ListParagraph"/>
        <w:numPr>
          <w:ilvl w:val="1"/>
          <w:numId w:val="6"/>
        </w:numPr>
        <w:tabs>
          <w:tab w:val="left" w:pos="1626"/>
        </w:tabs>
        <w:spacing w:line="272" w:lineRule="exact"/>
        <w:rPr>
          <w:rFonts w:ascii="Courier New"/>
          <w:i/>
        </w:rPr>
      </w:pPr>
      <w:proofErr w:type="spellStart"/>
      <w:r w:rsidRPr="008437B2">
        <w:rPr>
          <w:rFonts w:ascii="Calibri"/>
          <w:i/>
        </w:rPr>
        <w:t>Algosoft</w:t>
      </w:r>
      <w:proofErr w:type="spellEnd"/>
      <w:r w:rsidRPr="00F11FBF">
        <w:rPr>
          <w:rFonts w:ascii="Calibri"/>
          <w:i/>
        </w:rPr>
        <w:t xml:space="preserve">, </w:t>
      </w:r>
      <w:r w:rsidR="00AD7F88" w:rsidRPr="00AD7F88">
        <w:rPr>
          <w:rFonts w:ascii="Calibri"/>
          <w:i/>
        </w:rPr>
        <w:t>İ</w:t>
      </w:r>
      <w:r w:rsidR="00AD7F88" w:rsidRPr="00AD7F88">
        <w:rPr>
          <w:rFonts w:ascii="Calibri"/>
          <w:i/>
        </w:rPr>
        <w:t>zmir</w:t>
      </w:r>
      <w:r w:rsidRPr="00F11FBF">
        <w:rPr>
          <w:rFonts w:ascii="Calibri"/>
          <w:i/>
        </w:rPr>
        <w:t>,</w:t>
      </w:r>
      <w:r w:rsidRPr="00F11FBF">
        <w:rPr>
          <w:rFonts w:ascii="Calibri"/>
          <w:i/>
          <w:spacing w:val="-13"/>
        </w:rPr>
        <w:t xml:space="preserve"> </w:t>
      </w:r>
      <w:r w:rsidRPr="00F11FBF">
        <w:rPr>
          <w:rFonts w:ascii="Calibri"/>
          <w:i/>
        </w:rPr>
        <w:t>Turkey.</w:t>
      </w:r>
    </w:p>
    <w:p w14:paraId="5196638F" w14:textId="40AC3BD6" w:rsidR="00564F1F" w:rsidRPr="00F11FBF" w:rsidRDefault="0065639B" w:rsidP="008C1415">
      <w:pPr>
        <w:pStyle w:val="Heading2"/>
        <w:numPr>
          <w:ilvl w:val="0"/>
          <w:numId w:val="6"/>
        </w:numPr>
        <w:tabs>
          <w:tab w:val="left" w:pos="1351"/>
          <w:tab w:val="left" w:pos="1352"/>
        </w:tabs>
        <w:spacing w:before="240" w:line="240" w:lineRule="auto"/>
        <w:rPr>
          <w:rFonts w:ascii="Symbol"/>
        </w:rPr>
      </w:pPr>
      <w:r w:rsidRPr="00F11FBF">
        <w:t>Research Assistant</w:t>
      </w:r>
      <w:r w:rsidR="000731C0" w:rsidRPr="00F11FBF">
        <w:t>,</w:t>
      </w:r>
      <w:r w:rsidRPr="00F11FBF">
        <w:rPr>
          <w:color w:val="FF0000"/>
        </w:rPr>
        <w:t xml:space="preserve"> January 2009-December</w:t>
      </w:r>
      <w:r w:rsidRPr="00F11FBF">
        <w:rPr>
          <w:color w:val="FF0000"/>
          <w:spacing w:val="-22"/>
        </w:rPr>
        <w:t xml:space="preserve"> </w:t>
      </w:r>
      <w:r w:rsidRPr="00F11FBF">
        <w:rPr>
          <w:color w:val="FF0000"/>
        </w:rPr>
        <w:t>2015.</w:t>
      </w:r>
    </w:p>
    <w:p w14:paraId="0F77131C" w14:textId="16CBC633" w:rsidR="0065639B" w:rsidRPr="00F11FBF" w:rsidRDefault="0065639B" w:rsidP="0065639B">
      <w:pPr>
        <w:pStyle w:val="ListParagraph"/>
        <w:numPr>
          <w:ilvl w:val="1"/>
          <w:numId w:val="6"/>
        </w:numPr>
        <w:tabs>
          <w:tab w:val="left" w:pos="1626"/>
        </w:tabs>
        <w:spacing w:line="272" w:lineRule="exact"/>
        <w:rPr>
          <w:rFonts w:ascii="Symbol" w:eastAsia="Calibri" w:hAnsi="Calibri" w:cs="Calibri"/>
          <w:b/>
          <w:bCs/>
        </w:rPr>
      </w:pPr>
      <w:r w:rsidRPr="00F11FBF">
        <w:rPr>
          <w:i/>
        </w:rPr>
        <w:t>Computer Engineering Department, Eastern Mediterranean University.</w:t>
      </w:r>
    </w:p>
    <w:p w14:paraId="007EBB1E" w14:textId="61DFA4C1" w:rsidR="00564F1F" w:rsidRPr="00F11FBF" w:rsidRDefault="0065639B" w:rsidP="008C1415">
      <w:pPr>
        <w:pStyle w:val="Heading2"/>
        <w:numPr>
          <w:ilvl w:val="0"/>
          <w:numId w:val="6"/>
        </w:numPr>
        <w:tabs>
          <w:tab w:val="left" w:pos="1351"/>
          <w:tab w:val="left" w:pos="1352"/>
        </w:tabs>
        <w:spacing w:before="240"/>
        <w:rPr>
          <w:rFonts w:ascii="Symbol"/>
        </w:rPr>
      </w:pPr>
      <w:r w:rsidRPr="00F11FBF">
        <w:t>Android Programmer</w:t>
      </w:r>
      <w:r w:rsidR="000731C0" w:rsidRPr="00F11FBF">
        <w:t xml:space="preserve">, </w:t>
      </w:r>
      <w:r w:rsidRPr="00F11FBF">
        <w:rPr>
          <w:color w:val="FF0000"/>
        </w:rPr>
        <w:t xml:space="preserve">January </w:t>
      </w:r>
      <w:r w:rsidR="000731C0" w:rsidRPr="00F11FBF">
        <w:rPr>
          <w:color w:val="FF0000"/>
        </w:rPr>
        <w:t>201</w:t>
      </w:r>
      <w:r w:rsidRPr="00F11FBF">
        <w:rPr>
          <w:color w:val="FF0000"/>
        </w:rPr>
        <w:t>3</w:t>
      </w:r>
      <w:r w:rsidR="000731C0" w:rsidRPr="00F11FBF">
        <w:rPr>
          <w:color w:val="FF0000"/>
        </w:rPr>
        <w:t>-</w:t>
      </w:r>
      <w:r w:rsidRPr="00F11FBF">
        <w:rPr>
          <w:color w:val="FF0000"/>
        </w:rPr>
        <w:t xml:space="preserve"> January </w:t>
      </w:r>
      <w:r w:rsidR="000731C0" w:rsidRPr="00F11FBF">
        <w:rPr>
          <w:color w:val="FF0000"/>
        </w:rPr>
        <w:t>201</w:t>
      </w:r>
      <w:r w:rsidRPr="00F11FBF">
        <w:rPr>
          <w:color w:val="FF0000"/>
        </w:rPr>
        <w:t>4</w:t>
      </w:r>
      <w:r w:rsidR="000731C0" w:rsidRPr="00F11FBF">
        <w:rPr>
          <w:color w:val="FF0000"/>
        </w:rPr>
        <w:t>.</w:t>
      </w:r>
    </w:p>
    <w:p w14:paraId="18DD2FD7" w14:textId="5795891B" w:rsidR="00564F1F" w:rsidRPr="00F11FBF" w:rsidRDefault="0065639B">
      <w:pPr>
        <w:pStyle w:val="ListParagraph"/>
        <w:numPr>
          <w:ilvl w:val="1"/>
          <w:numId w:val="6"/>
        </w:numPr>
        <w:tabs>
          <w:tab w:val="left" w:pos="1626"/>
        </w:tabs>
        <w:spacing w:line="272" w:lineRule="exact"/>
        <w:rPr>
          <w:i/>
        </w:rPr>
      </w:pPr>
      <w:proofErr w:type="spellStart"/>
      <w:r w:rsidRPr="00F11FBF">
        <w:rPr>
          <w:i/>
        </w:rPr>
        <w:t>Picosoft</w:t>
      </w:r>
      <w:proofErr w:type="spellEnd"/>
      <w:r w:rsidRPr="00F11FBF">
        <w:rPr>
          <w:i/>
        </w:rPr>
        <w:t xml:space="preserve"> Engineering Ltd,</w:t>
      </w:r>
      <w:r w:rsidR="000731C0" w:rsidRPr="00F11FBF">
        <w:rPr>
          <w:i/>
        </w:rPr>
        <w:t xml:space="preserve"> </w:t>
      </w:r>
      <w:r w:rsidRPr="00F11FBF">
        <w:rPr>
          <w:i/>
        </w:rPr>
        <w:t>North Cyprus</w:t>
      </w:r>
      <w:r w:rsidR="000731C0" w:rsidRPr="00F11FBF">
        <w:rPr>
          <w:i/>
        </w:rPr>
        <w:t>.</w:t>
      </w:r>
    </w:p>
    <w:p w14:paraId="72D75509" w14:textId="77777777" w:rsidR="00564F1F" w:rsidRPr="00F11FBF" w:rsidRDefault="000731C0" w:rsidP="008C35AC">
      <w:pPr>
        <w:pStyle w:val="Heading1"/>
        <w:spacing w:line="340" w:lineRule="exact"/>
      </w:pPr>
      <w:r w:rsidRPr="00F11FBF">
        <w:t>SERVICE:</w:t>
      </w:r>
    </w:p>
    <w:p w14:paraId="49E63155" w14:textId="77777777" w:rsidR="00564F1F" w:rsidRPr="00F11FBF" w:rsidRDefault="000731C0">
      <w:pPr>
        <w:pStyle w:val="Heading2"/>
        <w:numPr>
          <w:ilvl w:val="0"/>
          <w:numId w:val="4"/>
        </w:numPr>
        <w:tabs>
          <w:tab w:val="left" w:pos="831"/>
          <w:tab w:val="left" w:pos="832"/>
        </w:tabs>
        <w:spacing w:line="278" w:lineRule="exact"/>
        <w:rPr>
          <w:b w:val="0"/>
        </w:rPr>
      </w:pPr>
      <w:r w:rsidRPr="00F11FBF">
        <w:t>Reviewer</w:t>
      </w:r>
      <w:r w:rsidRPr="00F11FBF">
        <w:rPr>
          <w:b w:val="0"/>
        </w:rPr>
        <w:t>,</w:t>
      </w:r>
    </w:p>
    <w:p w14:paraId="4402D73E" w14:textId="77777777" w:rsidR="006A72B8" w:rsidRPr="006A72B8" w:rsidRDefault="004760F9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4760F9">
        <w:rPr>
          <w:rFonts w:ascii="Calibri"/>
          <w:i/>
        </w:rPr>
        <w:t>IEEE Robotics and Automation Letters (RA-L)</w:t>
      </w:r>
      <w:r>
        <w:rPr>
          <w:rFonts w:ascii="Calibri"/>
          <w:i/>
        </w:rPr>
        <w:t>.</w:t>
      </w:r>
      <w:r w:rsidR="006A72B8" w:rsidRPr="006A72B8">
        <w:t xml:space="preserve"> </w:t>
      </w:r>
    </w:p>
    <w:p w14:paraId="540C83A6" w14:textId="3C083D6A" w:rsidR="004760F9" w:rsidRDefault="006A72B8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6A72B8">
        <w:rPr>
          <w:rFonts w:ascii="Calibri"/>
          <w:i/>
        </w:rPr>
        <w:t>Frontiers in Robotics and AI</w:t>
      </w:r>
      <w:r>
        <w:rPr>
          <w:rFonts w:ascii="Calibri"/>
          <w:i/>
        </w:rPr>
        <w:t>.</w:t>
      </w:r>
    </w:p>
    <w:p w14:paraId="0AEB9FA2" w14:textId="1FAE3C08" w:rsidR="00336157" w:rsidRDefault="00336157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336157">
        <w:rPr>
          <w:rFonts w:ascii="Calibri"/>
          <w:i/>
        </w:rPr>
        <w:t>IEEE/RSJ International Conference on Intelligent Robots and Systems (IROS 2023)</w:t>
      </w:r>
      <w:r>
        <w:rPr>
          <w:rFonts w:ascii="Calibri"/>
          <w:i/>
        </w:rPr>
        <w:t>.</w:t>
      </w:r>
    </w:p>
    <w:p w14:paraId="1FB09C86" w14:textId="55717654" w:rsidR="00055E1E" w:rsidRDefault="00055E1E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055E1E">
        <w:rPr>
          <w:rFonts w:ascii="Calibri"/>
          <w:i/>
        </w:rPr>
        <w:t>Information Processing and Management</w:t>
      </w:r>
      <w:r>
        <w:rPr>
          <w:rFonts w:ascii="Calibri"/>
          <w:i/>
        </w:rPr>
        <w:t>.</w:t>
      </w:r>
    </w:p>
    <w:p w14:paraId="4B77BD72" w14:textId="77777777" w:rsidR="00AE0FC9" w:rsidRDefault="00AE0FC9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AE0FC9">
        <w:rPr>
          <w:rFonts w:ascii="Calibri"/>
          <w:i/>
        </w:rPr>
        <w:t>Journal of Big Data</w:t>
      </w:r>
    </w:p>
    <w:p w14:paraId="1FDCCF9B" w14:textId="309B28C4" w:rsidR="00EB0E57" w:rsidRDefault="00EB0E57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EB0E57">
        <w:rPr>
          <w:rFonts w:ascii="Calibri"/>
          <w:i/>
        </w:rPr>
        <w:t>Discover Computing</w:t>
      </w:r>
    </w:p>
    <w:p w14:paraId="5061BB9E" w14:textId="28414A82" w:rsidR="00EE29CC" w:rsidRDefault="00EE29CC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EE29CC">
        <w:rPr>
          <w:rFonts w:ascii="Calibri"/>
          <w:i/>
        </w:rPr>
        <w:t>Scientific Reports - Nature</w:t>
      </w:r>
    </w:p>
    <w:p w14:paraId="1F399746" w14:textId="49536759" w:rsidR="000B5D17" w:rsidRDefault="000B5D17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0B5D17">
        <w:rPr>
          <w:rFonts w:ascii="Calibri"/>
          <w:i/>
        </w:rPr>
        <w:t>Turkish Journal of Electrical Engineering and Computer Science</w:t>
      </w:r>
      <w:r>
        <w:rPr>
          <w:rFonts w:ascii="Calibri"/>
          <w:i/>
        </w:rPr>
        <w:t>.</w:t>
      </w:r>
    </w:p>
    <w:p w14:paraId="17BC563D" w14:textId="2328E7D2" w:rsidR="00346C4D" w:rsidRDefault="00346C4D" w:rsidP="004760F9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346C4D">
        <w:rPr>
          <w:rFonts w:ascii="Calibri"/>
          <w:i/>
        </w:rPr>
        <w:t>The Journal of Supercomputing</w:t>
      </w:r>
      <w:r w:rsidR="006A72B8">
        <w:rPr>
          <w:rFonts w:ascii="Calibri"/>
          <w:i/>
        </w:rPr>
        <w:t>.</w:t>
      </w:r>
    </w:p>
    <w:p w14:paraId="6B59F65F" w14:textId="378C2D8D" w:rsidR="004760F9" w:rsidRDefault="004760F9" w:rsidP="004760F9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4760F9">
        <w:rPr>
          <w:rFonts w:ascii="Calibri"/>
          <w:i/>
        </w:rPr>
        <w:t>Connection Science</w:t>
      </w:r>
      <w:r>
        <w:rPr>
          <w:rFonts w:ascii="Calibri"/>
          <w:i/>
        </w:rPr>
        <w:t xml:space="preserve"> Journal.</w:t>
      </w:r>
    </w:p>
    <w:p w14:paraId="36882A1D" w14:textId="735234BC" w:rsidR="005550A0" w:rsidRDefault="005550A0" w:rsidP="005550A0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5550A0">
        <w:rPr>
          <w:rFonts w:ascii="Calibri"/>
          <w:i/>
        </w:rPr>
        <w:t>International Journal of Engineering and Technology Innovation</w:t>
      </w:r>
      <w:r w:rsidR="006A72B8">
        <w:rPr>
          <w:rFonts w:ascii="Calibri"/>
          <w:i/>
        </w:rPr>
        <w:t>.</w:t>
      </w:r>
    </w:p>
    <w:p w14:paraId="1EFF557C" w14:textId="01A28D1F" w:rsidR="00564F1F" w:rsidRPr="00F11FBF" w:rsidRDefault="00425E0B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F11FBF">
        <w:rPr>
          <w:rFonts w:ascii="Calibri"/>
          <w:i/>
        </w:rPr>
        <w:t>Concurrency and Computation: Practice and Experience</w:t>
      </w:r>
      <w:r w:rsidR="000731C0" w:rsidRPr="00F11FBF">
        <w:rPr>
          <w:rFonts w:ascii="Calibri"/>
          <w:i/>
        </w:rPr>
        <w:t xml:space="preserve">, </w:t>
      </w:r>
      <w:r w:rsidR="00764430" w:rsidRPr="00F11FBF">
        <w:rPr>
          <w:rFonts w:ascii="Calibri"/>
          <w:i/>
        </w:rPr>
        <w:t>International Conference of Information Technology, Control and Automation</w:t>
      </w:r>
      <w:r w:rsidR="000731C0" w:rsidRPr="00F11FBF">
        <w:rPr>
          <w:rFonts w:ascii="Calibri"/>
          <w:i/>
        </w:rPr>
        <w:t>.</w:t>
      </w:r>
    </w:p>
    <w:p w14:paraId="56DC983E" w14:textId="7F34A40A" w:rsidR="00CB3BEB" w:rsidRDefault="00CB3BEB" w:rsidP="00CB3BEB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F11FBF">
        <w:rPr>
          <w:rFonts w:ascii="Calibri"/>
          <w:i/>
        </w:rPr>
        <w:t>IEEE International Conference on Robotics and Automation (ICRA).</w:t>
      </w:r>
    </w:p>
    <w:p w14:paraId="30ED1C52" w14:textId="77777777" w:rsidR="00650F96" w:rsidRDefault="00650F96" w:rsidP="00650F96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9B7A30">
        <w:rPr>
          <w:rFonts w:ascii="Calibri"/>
          <w:i/>
        </w:rPr>
        <w:t>International Conference of Information Technology, Control and Automation (</w:t>
      </w:r>
      <w:proofErr w:type="spellStart"/>
      <w:r w:rsidRPr="009B7A30">
        <w:rPr>
          <w:rFonts w:ascii="Calibri"/>
          <w:i/>
        </w:rPr>
        <w:t>ITCA</w:t>
      </w:r>
      <w:proofErr w:type="spellEnd"/>
      <w:r w:rsidRPr="009B7A30">
        <w:rPr>
          <w:rFonts w:ascii="Calibri"/>
          <w:i/>
        </w:rPr>
        <w:t xml:space="preserve"> 2019)</w:t>
      </w:r>
      <w:r>
        <w:rPr>
          <w:rFonts w:ascii="Calibri"/>
          <w:i/>
        </w:rPr>
        <w:t>.</w:t>
      </w:r>
    </w:p>
    <w:p w14:paraId="086D6621" w14:textId="1B8D7533" w:rsidR="001C38BB" w:rsidRPr="006A7E9C" w:rsidRDefault="001C38BB" w:rsidP="00CB3BEB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1C38BB">
        <w:rPr>
          <w:rFonts w:ascii="Calibri"/>
          <w:i/>
        </w:rPr>
        <w:t>International Symposium on Automation, Information and Computing (</w:t>
      </w:r>
      <w:proofErr w:type="spellStart"/>
      <w:r w:rsidRPr="001C38BB">
        <w:rPr>
          <w:rFonts w:ascii="Calibri"/>
          <w:i/>
        </w:rPr>
        <w:t>ISAIC</w:t>
      </w:r>
      <w:proofErr w:type="spellEnd"/>
      <w:r w:rsidRPr="001C38BB">
        <w:rPr>
          <w:rFonts w:ascii="Calibri"/>
          <w:i/>
        </w:rPr>
        <w:t xml:space="preserve"> 2022)</w:t>
      </w:r>
      <w:r>
        <w:rPr>
          <w:rFonts w:ascii="Calibri" w:cs="Arial"/>
          <w:i/>
        </w:rPr>
        <w:t>.</w:t>
      </w:r>
    </w:p>
    <w:p w14:paraId="1916BD26" w14:textId="720508EA" w:rsidR="006A7E9C" w:rsidRDefault="00EE29CC" w:rsidP="00CB3BEB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1" w:line="272" w:lineRule="exact"/>
        <w:ind w:left="1551" w:hanging="360"/>
        <w:rPr>
          <w:rFonts w:ascii="Calibri"/>
          <w:i/>
        </w:rPr>
      </w:pPr>
      <w:r w:rsidRPr="006A7E9C">
        <w:rPr>
          <w:rFonts w:ascii="Calibri"/>
          <w:i/>
        </w:rPr>
        <w:t xml:space="preserve">Journal </w:t>
      </w:r>
      <w:r w:rsidR="00A90984">
        <w:rPr>
          <w:rFonts w:ascii="Calibri"/>
          <w:i/>
        </w:rPr>
        <w:t>o</w:t>
      </w:r>
      <w:r w:rsidRPr="006A7E9C">
        <w:rPr>
          <w:rFonts w:ascii="Calibri"/>
          <w:i/>
        </w:rPr>
        <w:t xml:space="preserve">f </w:t>
      </w:r>
      <w:r w:rsidR="00A90984" w:rsidRPr="006A7E9C">
        <w:rPr>
          <w:rFonts w:ascii="Calibri"/>
          <w:i/>
        </w:rPr>
        <w:t>the</w:t>
      </w:r>
      <w:r w:rsidRPr="006A7E9C">
        <w:rPr>
          <w:rFonts w:ascii="Calibri"/>
          <w:i/>
        </w:rPr>
        <w:t xml:space="preserve"> Brazilian Computer Society</w:t>
      </w:r>
      <w:r w:rsidR="006A7E9C">
        <w:rPr>
          <w:rFonts w:ascii="Calibri"/>
          <w:i/>
        </w:rPr>
        <w:t>.</w:t>
      </w:r>
    </w:p>
    <w:p w14:paraId="551667AB" w14:textId="77777777" w:rsidR="00564F1F" w:rsidRPr="00F11FBF" w:rsidRDefault="000731C0">
      <w:pPr>
        <w:pStyle w:val="Heading2"/>
        <w:numPr>
          <w:ilvl w:val="0"/>
          <w:numId w:val="4"/>
        </w:numPr>
        <w:tabs>
          <w:tab w:val="left" w:pos="831"/>
          <w:tab w:val="left" w:pos="832"/>
        </w:tabs>
      </w:pPr>
      <w:r w:rsidRPr="00F11FBF">
        <w:t>Program</w:t>
      </w:r>
      <w:r w:rsidRPr="00F11FBF">
        <w:rPr>
          <w:spacing w:val="-10"/>
        </w:rPr>
        <w:t xml:space="preserve"> </w:t>
      </w:r>
      <w:r w:rsidRPr="00F11FBF">
        <w:t>Committee,</w:t>
      </w:r>
    </w:p>
    <w:p w14:paraId="3C8879CA" w14:textId="0E4FC3DA" w:rsidR="005C1227" w:rsidRPr="00F11FBF" w:rsidRDefault="005C1227" w:rsidP="005C1227">
      <w:pPr>
        <w:pStyle w:val="ListParagraph"/>
        <w:numPr>
          <w:ilvl w:val="1"/>
          <w:numId w:val="4"/>
        </w:numPr>
        <w:tabs>
          <w:tab w:val="left" w:pos="1551"/>
          <w:tab w:val="left" w:pos="1552"/>
        </w:tabs>
        <w:spacing w:before="8" w:line="232" w:lineRule="auto"/>
        <w:ind w:left="1551" w:right="316" w:hanging="360"/>
        <w:rPr>
          <w:rFonts w:ascii="Calibri"/>
        </w:rPr>
      </w:pPr>
      <w:r w:rsidRPr="00F11FBF">
        <w:rPr>
          <w:rFonts w:ascii="Calibri"/>
        </w:rPr>
        <w:t xml:space="preserve">2020 Global </w:t>
      </w:r>
      <w:proofErr w:type="spellStart"/>
      <w:r w:rsidRPr="00F11FBF">
        <w:rPr>
          <w:rFonts w:ascii="Calibri"/>
        </w:rPr>
        <w:t>Mosharaka</w:t>
      </w:r>
      <w:proofErr w:type="spellEnd"/>
      <w:r w:rsidRPr="00F11FBF">
        <w:rPr>
          <w:rFonts w:ascii="Calibri"/>
        </w:rPr>
        <w:t xml:space="preserve"> Congress on Communications and Computing Technologies (GMC-Technology 2020), 9-11 October 2020, Porto, Portugal</w:t>
      </w:r>
      <w:r w:rsidR="00D753FE">
        <w:rPr>
          <w:rFonts w:ascii="Calibri"/>
        </w:rPr>
        <w:t>.</w:t>
      </w:r>
    </w:p>
    <w:p w14:paraId="0B4FA644" w14:textId="12D6B9B7" w:rsidR="00564F1F" w:rsidRPr="00F11FBF" w:rsidRDefault="000731C0" w:rsidP="008C1415">
      <w:pPr>
        <w:pStyle w:val="Heading1"/>
        <w:spacing w:before="240" w:line="340" w:lineRule="exact"/>
      </w:pPr>
      <w:r w:rsidRPr="00F11FBF">
        <w:t>LANGUAGE:</w:t>
      </w:r>
    </w:p>
    <w:p w14:paraId="71EDF35A" w14:textId="77777777" w:rsidR="00564F1F" w:rsidRDefault="000731C0" w:rsidP="0065639B">
      <w:pPr>
        <w:spacing w:line="250" w:lineRule="exact"/>
        <w:ind w:left="111"/>
        <w:rPr>
          <w:rFonts w:ascii="Times New Roman"/>
          <w:i/>
        </w:rPr>
      </w:pPr>
      <w:r w:rsidRPr="00F11FBF">
        <w:rPr>
          <w:rFonts w:ascii="Times New Roman"/>
          <w:i/>
        </w:rPr>
        <w:t>Arabic, English.</w:t>
      </w:r>
    </w:p>
    <w:p w14:paraId="60382273" w14:textId="211BF9EE" w:rsidR="005C78B6" w:rsidRDefault="00D30FCC" w:rsidP="005C78B6">
      <w:pPr>
        <w:pStyle w:val="Heading1"/>
        <w:spacing w:before="240" w:line="340" w:lineRule="exact"/>
      </w:pPr>
      <w:r w:rsidRPr="00D30FCC">
        <w:t>Professional Certificate</w:t>
      </w:r>
      <w:r>
        <w:t>s</w:t>
      </w:r>
      <w:r w:rsidR="005C78B6">
        <w:t>:</w:t>
      </w:r>
    </w:p>
    <w:p w14:paraId="0E2467A1" w14:textId="78CBBF5D" w:rsidR="00A7140B" w:rsidRDefault="00A7140B" w:rsidP="00A7140B">
      <w:pPr>
        <w:pStyle w:val="Heading2"/>
        <w:numPr>
          <w:ilvl w:val="0"/>
          <w:numId w:val="6"/>
        </w:numPr>
        <w:tabs>
          <w:tab w:val="left" w:pos="1260"/>
        </w:tabs>
        <w:spacing w:before="240" w:line="240" w:lineRule="auto"/>
        <w:ind w:left="540" w:hanging="270"/>
        <w:rPr>
          <w:rFonts w:ascii="Arial" w:hAnsi="Arial" w:cs="Arial"/>
          <w:b w:val="0"/>
          <w:bCs w:val="0"/>
          <w:color w:val="373A3C"/>
        </w:rPr>
      </w:pPr>
      <w:r w:rsidRPr="00A7140B">
        <w:rPr>
          <w:rFonts w:ascii="Arial" w:hAnsi="Arial" w:cs="Arial"/>
          <w:color w:val="373A3C"/>
        </w:rPr>
        <w:t xml:space="preserve">Google Digital Marketing &amp; E-commerce by Google. Certificate earned </w:t>
      </w:r>
      <w:r w:rsidR="00B96BD6">
        <w:rPr>
          <w:rFonts w:ascii="Arial" w:hAnsi="Arial" w:cs="Arial"/>
          <w:color w:val="373A3C"/>
        </w:rPr>
        <w:t>at</w:t>
      </w:r>
      <w:r w:rsidRPr="00A7140B">
        <w:rPr>
          <w:rFonts w:ascii="Arial" w:hAnsi="Arial" w:cs="Arial"/>
          <w:color w:val="373A3C"/>
        </w:rPr>
        <w:t xml:space="preserve"> </w:t>
      </w:r>
      <w:r w:rsidRPr="00A7140B">
        <w:rPr>
          <w:color w:val="FF0000"/>
        </w:rPr>
        <w:t>March 15, 2023</w:t>
      </w:r>
    </w:p>
    <w:p w14:paraId="688016C4" w14:textId="219C8EF1" w:rsidR="00A7140B" w:rsidRDefault="00A7140B" w:rsidP="00A7140B">
      <w:pPr>
        <w:pStyle w:val="body-2-text"/>
        <w:spacing w:before="0" w:beforeAutospacing="0" w:after="90" w:afterAutospacing="0"/>
        <w:ind w:left="810"/>
        <w:rPr>
          <w:rFonts w:ascii="Arial" w:hAnsi="Arial" w:cs="Arial"/>
          <w:b/>
          <w:bCs/>
          <w:color w:val="1F1F1F"/>
          <w:sz w:val="21"/>
          <w:szCs w:val="21"/>
        </w:rPr>
      </w:pPr>
      <w:r>
        <w:rPr>
          <w:rFonts w:ascii="Arial" w:hAnsi="Arial" w:cs="Arial"/>
          <w:b/>
          <w:bCs/>
          <w:color w:val="1F1F1F"/>
          <w:sz w:val="21"/>
          <w:szCs w:val="21"/>
        </w:rPr>
        <w:t>Course Certificates Completed</w:t>
      </w:r>
    </w:p>
    <w:p w14:paraId="14F64C53" w14:textId="77777777" w:rsidR="00A7140B" w:rsidRPr="00A7140B" w:rsidRDefault="00A7140B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Make the Sale: Build, Launch, and Manage E-commerce Stores</w:t>
      </w:r>
    </w:p>
    <w:p w14:paraId="47DACDF0" w14:textId="77777777" w:rsidR="00A7140B" w:rsidRPr="00A7140B" w:rsidRDefault="00A7140B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Assess for Success: Marketing Analytics and Measurement</w:t>
      </w:r>
    </w:p>
    <w:p w14:paraId="301B5C76" w14:textId="77777777" w:rsidR="00A7140B" w:rsidRPr="00A7140B" w:rsidRDefault="00A7140B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From Likes to Leads: Interact with Customers Online</w:t>
      </w:r>
    </w:p>
    <w:p w14:paraId="24B6E067" w14:textId="77777777" w:rsidR="00A7140B" w:rsidRPr="00A7140B" w:rsidRDefault="00A7140B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lastRenderedPageBreak/>
        <w:t>Attract and Engage Customers with Digital Marketing</w:t>
      </w:r>
    </w:p>
    <w:p w14:paraId="16CB987A" w14:textId="77777777" w:rsidR="00A7140B" w:rsidRPr="00A7140B" w:rsidRDefault="00A7140B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Satisfaction Guaranteed: Develop Customer Loyalty Online</w:t>
      </w:r>
    </w:p>
    <w:p w14:paraId="1BA5379F" w14:textId="77777777" w:rsidR="00A7140B" w:rsidRPr="00A7140B" w:rsidRDefault="00A7140B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Think Outside the Inbox: Email Marketing</w:t>
      </w:r>
    </w:p>
    <w:p w14:paraId="2C538430" w14:textId="77777777" w:rsidR="00A7140B" w:rsidRPr="00A7140B" w:rsidRDefault="00A7140B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Foundations of Digital Marketing and E-commerce</w:t>
      </w:r>
    </w:p>
    <w:p w14:paraId="3D5EEBBC" w14:textId="77777777" w:rsidR="00A7140B" w:rsidRPr="00A7140B" w:rsidRDefault="00A7140B" w:rsidP="00A7140B">
      <w:pPr>
        <w:pStyle w:val="Heading2"/>
        <w:tabs>
          <w:tab w:val="left" w:pos="1351"/>
          <w:tab w:val="left" w:pos="1352"/>
        </w:tabs>
        <w:spacing w:before="240" w:line="240" w:lineRule="auto"/>
        <w:ind w:left="1351" w:firstLine="0"/>
        <w:rPr>
          <w:rFonts w:ascii="Arial" w:hAnsi="Arial" w:cs="Arial"/>
          <w:color w:val="373A3C"/>
        </w:rPr>
      </w:pPr>
    </w:p>
    <w:p w14:paraId="354CC0C7" w14:textId="72A220A8" w:rsidR="00AB3468" w:rsidRPr="00AB3468" w:rsidRDefault="00AB3468" w:rsidP="00AB3468">
      <w:pPr>
        <w:pStyle w:val="Heading2"/>
        <w:numPr>
          <w:ilvl w:val="0"/>
          <w:numId w:val="6"/>
        </w:numPr>
        <w:tabs>
          <w:tab w:val="left" w:pos="1260"/>
        </w:tabs>
        <w:spacing w:before="240" w:line="240" w:lineRule="auto"/>
        <w:ind w:left="540" w:hanging="270"/>
        <w:rPr>
          <w:rFonts w:ascii="Arial" w:eastAsia="Times New Roman" w:hAnsi="Arial" w:cs="Arial"/>
          <w:color w:val="1F1F1F"/>
          <w:sz w:val="21"/>
          <w:szCs w:val="21"/>
        </w:rPr>
      </w:pPr>
      <w:r w:rsidRPr="00AB3468">
        <w:rPr>
          <w:rFonts w:ascii="Arial" w:hAnsi="Arial" w:cs="Arial"/>
          <w:color w:val="373A3C"/>
        </w:rPr>
        <w:t xml:space="preserve">Meta Social Media Marketing by Meta. Certificate earned </w:t>
      </w:r>
      <w:r w:rsidR="00B96BD6">
        <w:rPr>
          <w:rFonts w:ascii="Arial" w:hAnsi="Arial" w:cs="Arial"/>
          <w:color w:val="373A3C"/>
        </w:rPr>
        <w:t>at</w:t>
      </w:r>
      <w:r w:rsidRPr="00AB3468">
        <w:rPr>
          <w:rFonts w:ascii="Arial" w:hAnsi="Arial" w:cs="Arial"/>
          <w:color w:val="373A3C"/>
        </w:rPr>
        <w:t xml:space="preserve"> </w:t>
      </w:r>
      <w:r w:rsidRPr="00AB3468">
        <w:rPr>
          <w:color w:val="FF0000"/>
        </w:rPr>
        <w:t>April 30, 2023</w:t>
      </w:r>
    </w:p>
    <w:p w14:paraId="02DAF5E7" w14:textId="08B22547" w:rsidR="005C78B6" w:rsidRDefault="005C78B6" w:rsidP="00AB3468">
      <w:pPr>
        <w:pStyle w:val="body-2-text"/>
        <w:spacing w:before="0" w:beforeAutospacing="0" w:after="90" w:afterAutospacing="0"/>
        <w:ind w:left="810"/>
        <w:rPr>
          <w:rFonts w:ascii="Arial" w:hAnsi="Arial" w:cs="Arial"/>
          <w:b/>
          <w:bCs/>
          <w:color w:val="1F1F1F"/>
          <w:sz w:val="21"/>
          <w:szCs w:val="21"/>
        </w:rPr>
      </w:pPr>
      <w:r>
        <w:rPr>
          <w:rFonts w:ascii="Arial" w:hAnsi="Arial" w:cs="Arial"/>
          <w:b/>
          <w:bCs/>
          <w:color w:val="1F1F1F"/>
          <w:sz w:val="21"/>
          <w:szCs w:val="21"/>
        </w:rPr>
        <w:t>Course Certificates Completed</w:t>
      </w:r>
    </w:p>
    <w:p w14:paraId="251853D2" w14:textId="77777777" w:rsidR="005C78B6" w:rsidRPr="00A7140B" w:rsidRDefault="005C78B6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Measure and Optimize Social Media Marketing Campaigns</w:t>
      </w:r>
    </w:p>
    <w:p w14:paraId="31545BE9" w14:textId="77777777" w:rsidR="005C78B6" w:rsidRPr="00A7140B" w:rsidRDefault="005C78B6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Fundamentals of Social Media Advertising</w:t>
      </w:r>
    </w:p>
    <w:p w14:paraId="0C56C21B" w14:textId="77777777" w:rsidR="005C78B6" w:rsidRPr="00A7140B" w:rsidRDefault="005C78B6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Meta Social Media Marketing Capstone</w:t>
      </w:r>
    </w:p>
    <w:p w14:paraId="77612BB8" w14:textId="77777777" w:rsidR="005C78B6" w:rsidRPr="00A7140B" w:rsidRDefault="005C78B6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Advertising with Meta</w:t>
      </w:r>
    </w:p>
    <w:p w14:paraId="65D72E99" w14:textId="77777777" w:rsidR="005C78B6" w:rsidRPr="00A7140B" w:rsidRDefault="005C78B6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Social Media Management</w:t>
      </w:r>
    </w:p>
    <w:p w14:paraId="0B238E0F" w14:textId="77777777" w:rsidR="005C78B6" w:rsidRPr="00A7140B" w:rsidRDefault="005C78B6" w:rsidP="00A7140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Calibri"/>
        </w:rPr>
      </w:pPr>
      <w:r w:rsidRPr="00A7140B">
        <w:rPr>
          <w:rFonts w:ascii="Calibri"/>
        </w:rPr>
        <w:t>Introduction to Social Media Marketing</w:t>
      </w:r>
    </w:p>
    <w:p w14:paraId="3F99C5A7" w14:textId="43766C3A" w:rsidR="007019D3" w:rsidRPr="00AB3468" w:rsidRDefault="007019D3" w:rsidP="007019D3">
      <w:pPr>
        <w:pStyle w:val="Heading2"/>
        <w:numPr>
          <w:ilvl w:val="0"/>
          <w:numId w:val="6"/>
        </w:numPr>
        <w:tabs>
          <w:tab w:val="left" w:pos="1260"/>
        </w:tabs>
        <w:spacing w:before="240" w:line="240" w:lineRule="auto"/>
        <w:ind w:left="540" w:hanging="270"/>
        <w:rPr>
          <w:rFonts w:ascii="Arial" w:eastAsia="Times New Roman" w:hAnsi="Arial" w:cs="Arial"/>
          <w:color w:val="1F1F1F"/>
          <w:sz w:val="21"/>
          <w:szCs w:val="21"/>
        </w:rPr>
      </w:pPr>
      <w:r w:rsidRPr="007019D3">
        <w:t>Meta Certified Digital Marketing Associate</w:t>
      </w:r>
      <w:r>
        <w:t xml:space="preserve"> </w:t>
      </w:r>
      <w:r w:rsidRPr="00AB3468">
        <w:rPr>
          <w:rFonts w:ascii="Arial" w:hAnsi="Arial" w:cs="Arial"/>
          <w:color w:val="373A3C"/>
        </w:rPr>
        <w:t xml:space="preserve">by Meta. Certificate earned </w:t>
      </w:r>
      <w:r w:rsidR="00B96BD6">
        <w:rPr>
          <w:rFonts w:ascii="Arial" w:hAnsi="Arial" w:cs="Arial"/>
          <w:color w:val="373A3C"/>
        </w:rPr>
        <w:t xml:space="preserve">at </w:t>
      </w:r>
      <w:r>
        <w:rPr>
          <w:color w:val="FF0000"/>
        </w:rPr>
        <w:t>May</w:t>
      </w:r>
      <w:r w:rsidRPr="00AB3468">
        <w:rPr>
          <w:color w:val="FF0000"/>
        </w:rPr>
        <w:t xml:space="preserve"> </w:t>
      </w:r>
      <w:r>
        <w:rPr>
          <w:color w:val="FF0000"/>
        </w:rPr>
        <w:t>22</w:t>
      </w:r>
      <w:r w:rsidRPr="00AB3468">
        <w:rPr>
          <w:color w:val="FF0000"/>
        </w:rPr>
        <w:t>, 2023</w:t>
      </w:r>
    </w:p>
    <w:p w14:paraId="7F2D0877" w14:textId="3BD89913" w:rsidR="00DA325D" w:rsidRPr="00DA325D" w:rsidRDefault="00000000" w:rsidP="007019D3">
      <w:pPr>
        <w:pStyle w:val="Heading2"/>
        <w:numPr>
          <w:ilvl w:val="0"/>
          <w:numId w:val="6"/>
        </w:numPr>
        <w:tabs>
          <w:tab w:val="left" w:pos="1260"/>
        </w:tabs>
        <w:spacing w:before="240" w:line="240" w:lineRule="auto"/>
        <w:ind w:left="540" w:hanging="270"/>
        <w:rPr>
          <w:rFonts w:ascii="Arial" w:hAnsi="Arial" w:cs="Arial"/>
          <w:color w:val="373A3C"/>
        </w:rPr>
      </w:pPr>
      <w:hyperlink r:id="rId8" w:history="1">
        <w:r w:rsidR="00DA325D" w:rsidRPr="00DA325D">
          <w:rPr>
            <w:rFonts w:ascii="Arial" w:hAnsi="Arial" w:cs="Arial"/>
            <w:color w:val="373A3C"/>
          </w:rPr>
          <w:t>Google Project Management: Professional Certificate</w:t>
        </w:r>
      </w:hyperlink>
      <w:r w:rsidR="00DA325D">
        <w:rPr>
          <w:rFonts w:ascii="Arial" w:hAnsi="Arial" w:cs="Arial"/>
          <w:color w:val="373A3C"/>
        </w:rPr>
        <w:t xml:space="preserve">, </w:t>
      </w:r>
      <w:r w:rsidR="00DA325D" w:rsidRPr="00DA325D">
        <w:rPr>
          <w:color w:val="FF0000"/>
        </w:rPr>
        <w:t>In progress</w:t>
      </w:r>
      <w:r w:rsidR="00DA325D">
        <w:rPr>
          <w:color w:val="FF0000"/>
        </w:rPr>
        <w:t>.</w:t>
      </w:r>
    </w:p>
    <w:p w14:paraId="14AA6756" w14:textId="77777777" w:rsidR="00DA325D" w:rsidRDefault="00DA325D" w:rsidP="00DA325D">
      <w:pPr>
        <w:pStyle w:val="body-2-text"/>
        <w:spacing w:before="0" w:beforeAutospacing="0" w:after="90" w:afterAutospacing="0"/>
        <w:ind w:left="810"/>
        <w:rPr>
          <w:rFonts w:ascii="Arial" w:hAnsi="Arial" w:cs="Arial"/>
          <w:b/>
          <w:bCs/>
          <w:color w:val="1F1F1F"/>
          <w:sz w:val="21"/>
          <w:szCs w:val="21"/>
        </w:rPr>
      </w:pPr>
      <w:r>
        <w:rPr>
          <w:rFonts w:ascii="Arial" w:hAnsi="Arial" w:cs="Arial"/>
          <w:b/>
          <w:bCs/>
          <w:color w:val="1F1F1F"/>
          <w:sz w:val="21"/>
          <w:szCs w:val="21"/>
        </w:rPr>
        <w:t>Course Certificates Completed</w:t>
      </w:r>
    </w:p>
    <w:p w14:paraId="0B779579" w14:textId="77777777" w:rsidR="00DA325D" w:rsidRDefault="00DA325D" w:rsidP="00DA325D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Source Sans Pro" w:eastAsia="Times New Roman" w:hAnsi="Source Sans Pro" w:cs="Times New Roman"/>
          <w:color w:val="1F1F1F"/>
          <w:spacing w:val="-2"/>
        </w:rPr>
      </w:pPr>
      <w:r w:rsidRPr="00DA325D">
        <w:rPr>
          <w:rFonts w:ascii="Calibri"/>
        </w:rPr>
        <w:t>Foundations</w:t>
      </w:r>
      <w:r>
        <w:rPr>
          <w:rFonts w:ascii="Source Sans Pro" w:hAnsi="Source Sans Pro"/>
          <w:color w:val="1F1F1F"/>
          <w:spacing w:val="-2"/>
        </w:rPr>
        <w:t xml:space="preserve"> of Project Management</w:t>
      </w:r>
    </w:p>
    <w:p w14:paraId="3CBAABDC" w14:textId="77777777" w:rsidR="001C6CEB" w:rsidRPr="00DA325D" w:rsidRDefault="001C6CEB" w:rsidP="001C6CEB">
      <w:pPr>
        <w:pStyle w:val="Heading2"/>
        <w:numPr>
          <w:ilvl w:val="0"/>
          <w:numId w:val="6"/>
        </w:numPr>
        <w:tabs>
          <w:tab w:val="left" w:pos="1260"/>
        </w:tabs>
        <w:spacing w:before="240" w:line="240" w:lineRule="auto"/>
        <w:ind w:left="540" w:hanging="270"/>
        <w:rPr>
          <w:rFonts w:ascii="Arial" w:hAnsi="Arial" w:cs="Arial"/>
          <w:color w:val="373A3C"/>
        </w:rPr>
      </w:pPr>
      <w:r w:rsidRPr="001C6CEB">
        <w:rPr>
          <w:rFonts w:ascii="Times New Roman"/>
          <w:i/>
        </w:rPr>
        <w:t>Search Engine Optimization (SEO) Specialization</w:t>
      </w:r>
      <w:r>
        <w:rPr>
          <w:rFonts w:ascii="Arial" w:hAnsi="Arial" w:cs="Arial"/>
          <w:color w:val="373A3C"/>
        </w:rPr>
        <w:t xml:space="preserve">, </w:t>
      </w:r>
      <w:r w:rsidRPr="00DA325D">
        <w:rPr>
          <w:color w:val="FF0000"/>
        </w:rPr>
        <w:t>In progress</w:t>
      </w:r>
      <w:r>
        <w:rPr>
          <w:color w:val="FF0000"/>
        </w:rPr>
        <w:t>.</w:t>
      </w:r>
    </w:p>
    <w:p w14:paraId="42BEEF22" w14:textId="77777777" w:rsidR="001C6CEB" w:rsidRDefault="001C6CEB" w:rsidP="001C6CEB">
      <w:pPr>
        <w:pStyle w:val="body-2-text"/>
        <w:spacing w:before="0" w:beforeAutospacing="0" w:after="90" w:afterAutospacing="0"/>
        <w:ind w:left="810"/>
        <w:rPr>
          <w:rFonts w:ascii="Arial" w:hAnsi="Arial" w:cs="Arial"/>
          <w:b/>
          <w:bCs/>
          <w:color w:val="1F1F1F"/>
          <w:sz w:val="21"/>
          <w:szCs w:val="21"/>
        </w:rPr>
      </w:pPr>
      <w:r>
        <w:rPr>
          <w:rFonts w:ascii="Arial" w:hAnsi="Arial" w:cs="Arial"/>
          <w:b/>
          <w:bCs/>
          <w:color w:val="1F1F1F"/>
          <w:sz w:val="21"/>
          <w:szCs w:val="21"/>
        </w:rPr>
        <w:t>Course Certificates Completed</w:t>
      </w:r>
    </w:p>
    <w:p w14:paraId="55009EFA" w14:textId="672D0B1F" w:rsidR="005C78B6" w:rsidRPr="00F11FBF" w:rsidRDefault="001C6CEB" w:rsidP="001C6CEB">
      <w:pPr>
        <w:pStyle w:val="ListParagraph"/>
        <w:numPr>
          <w:ilvl w:val="1"/>
          <w:numId w:val="4"/>
        </w:numPr>
        <w:spacing w:before="8" w:line="232" w:lineRule="auto"/>
        <w:ind w:left="1170" w:right="316" w:hanging="360"/>
        <w:rPr>
          <w:rFonts w:ascii="Times New Roman"/>
          <w:i/>
        </w:rPr>
      </w:pPr>
      <w:r w:rsidRPr="001C6CEB">
        <w:t>Introduction to Google SEO</w:t>
      </w:r>
    </w:p>
    <w:p w14:paraId="33B71173" w14:textId="77777777" w:rsidR="00564F1F" w:rsidRPr="00F11FBF" w:rsidRDefault="000731C0" w:rsidP="008C1415">
      <w:pPr>
        <w:pStyle w:val="Heading1"/>
        <w:spacing w:before="240" w:line="338" w:lineRule="exact"/>
      </w:pPr>
      <w:r w:rsidRPr="00F11FBF">
        <w:t>REFEREES:</w:t>
      </w:r>
    </w:p>
    <w:p w14:paraId="419161A4" w14:textId="2AB824C7" w:rsidR="00E26FE3" w:rsidRPr="00F11FBF" w:rsidRDefault="00287C68" w:rsidP="00A75C20">
      <w:pPr>
        <w:pStyle w:val="ListParagraph"/>
        <w:numPr>
          <w:ilvl w:val="0"/>
          <w:numId w:val="3"/>
        </w:numPr>
        <w:tabs>
          <w:tab w:val="left" w:pos="386"/>
        </w:tabs>
        <w:spacing w:before="7" w:line="297" w:lineRule="auto"/>
        <w:ind w:right="449"/>
        <w:rPr>
          <w:rFonts w:ascii="Times New Roman"/>
          <w:i/>
        </w:rPr>
      </w:pPr>
      <w:r w:rsidRPr="00F11FBF">
        <w:rPr>
          <w:rFonts w:ascii="Times New Roman"/>
          <w:i/>
        </w:rPr>
        <w:t>Prof. Dr</w:t>
      </w:r>
      <w:r w:rsidR="00CD669D">
        <w:rPr>
          <w:rFonts w:ascii="Times New Roman"/>
          <w:i/>
        </w:rPr>
        <w:t>.</w:t>
      </w:r>
      <w:r w:rsidRPr="00F11FBF">
        <w:rPr>
          <w:rFonts w:ascii="Times New Roman"/>
          <w:i/>
        </w:rPr>
        <w:t xml:space="preserve"> Muhammet </w:t>
      </w:r>
      <w:proofErr w:type="spellStart"/>
      <w:r w:rsidRPr="00F11FBF">
        <w:rPr>
          <w:rFonts w:ascii="Times New Roman"/>
          <w:i/>
        </w:rPr>
        <w:t>Fatih</w:t>
      </w:r>
      <w:proofErr w:type="spellEnd"/>
      <w:r w:rsidRPr="00F11FBF">
        <w:rPr>
          <w:rFonts w:ascii="Times New Roman"/>
          <w:i/>
        </w:rPr>
        <w:t xml:space="preserve"> </w:t>
      </w:r>
      <w:proofErr w:type="spellStart"/>
      <w:r w:rsidRPr="00F11FBF">
        <w:rPr>
          <w:rFonts w:ascii="Times New Roman"/>
          <w:i/>
        </w:rPr>
        <w:t>HASOGLU</w:t>
      </w:r>
      <w:proofErr w:type="spellEnd"/>
      <w:r w:rsidRPr="00F11FBF">
        <w:rPr>
          <w:rFonts w:ascii="Times New Roman"/>
          <w:i/>
        </w:rPr>
        <w:t xml:space="preserve">, </w:t>
      </w:r>
      <w:r w:rsidR="00346C4D">
        <w:rPr>
          <w:rFonts w:ascii="Times New Roman"/>
          <w:i/>
        </w:rPr>
        <w:t>D</w:t>
      </w:r>
      <w:r w:rsidRPr="00F11FBF">
        <w:rPr>
          <w:rFonts w:ascii="Times New Roman"/>
          <w:i/>
        </w:rPr>
        <w:t xml:space="preserve">epartment of Computer Engineering, Hasan Kalyoncu University, Email: </w:t>
      </w:r>
      <w:proofErr w:type="spellStart"/>
      <w:r w:rsidRPr="00F11FBF">
        <w:rPr>
          <w:rFonts w:ascii="Times New Roman"/>
          <w:i/>
        </w:rPr>
        <w:t>mfatih.hasoglu@hku.edu.tr</w:t>
      </w:r>
      <w:proofErr w:type="spellEnd"/>
      <w:r w:rsidRPr="00F11FBF">
        <w:rPr>
          <w:rFonts w:ascii="Times New Roman"/>
          <w:i/>
        </w:rPr>
        <w:t xml:space="preserve">, </w:t>
      </w:r>
      <w:r w:rsidR="00E26FE3" w:rsidRPr="00F11FBF">
        <w:rPr>
          <w:rFonts w:ascii="Times New Roman"/>
          <w:i/>
        </w:rPr>
        <w:t>Head of Computer Engineering Department</w:t>
      </w:r>
      <w:r w:rsidRPr="00F11FBF">
        <w:rPr>
          <w:rFonts w:ascii="Times New Roman"/>
          <w:i/>
        </w:rPr>
        <w:t>.</w:t>
      </w:r>
      <w:r w:rsidR="00E26FE3" w:rsidRPr="00F11FBF">
        <w:rPr>
          <w:rFonts w:ascii="Times New Roman"/>
          <w:i/>
        </w:rPr>
        <w:t xml:space="preserve"> </w:t>
      </w:r>
    </w:p>
    <w:p w14:paraId="1125362E" w14:textId="16A9FBCE" w:rsidR="00564F1F" w:rsidRPr="00F11FBF" w:rsidRDefault="00111684" w:rsidP="00AA3F68">
      <w:pPr>
        <w:pStyle w:val="ListParagraph"/>
        <w:numPr>
          <w:ilvl w:val="0"/>
          <w:numId w:val="3"/>
        </w:numPr>
        <w:tabs>
          <w:tab w:val="left" w:pos="386"/>
        </w:tabs>
        <w:spacing w:line="300" w:lineRule="auto"/>
        <w:ind w:right="509"/>
        <w:rPr>
          <w:rFonts w:ascii="Times New Roman"/>
          <w:i/>
        </w:rPr>
      </w:pPr>
      <w:r w:rsidRPr="00F11FBF">
        <w:rPr>
          <w:rFonts w:ascii="Times New Roman"/>
          <w:i/>
        </w:rPr>
        <w:t xml:space="preserve">Prof. </w:t>
      </w:r>
      <w:r w:rsidR="00D63C48">
        <w:rPr>
          <w:rFonts w:ascii="Times New Roman"/>
          <w:i/>
        </w:rPr>
        <w:t xml:space="preserve">Dr. Omar Ramadan, Department of Computer Engineering, Eastern Mediterranean University, Email: </w:t>
      </w:r>
      <w:proofErr w:type="spellStart"/>
      <w:r w:rsidR="00D63C48">
        <w:rPr>
          <w:rFonts w:ascii="Times New Roman"/>
          <w:i/>
        </w:rPr>
        <w:t>omar.ramadan@emu.edu.tr</w:t>
      </w:r>
      <w:proofErr w:type="spellEnd"/>
      <w:r w:rsidR="00D63C48">
        <w:rPr>
          <w:rFonts w:ascii="Times New Roman"/>
          <w:i/>
        </w:rPr>
        <w:t>, Ph.D., supervisor</w:t>
      </w:r>
      <w:r w:rsidR="000731C0" w:rsidRPr="00F11FBF">
        <w:rPr>
          <w:rFonts w:ascii="Times New Roman"/>
          <w:i/>
        </w:rPr>
        <w:t xml:space="preserve"> and research</w:t>
      </w:r>
      <w:r w:rsidR="000731C0" w:rsidRPr="00F11FBF">
        <w:rPr>
          <w:rFonts w:ascii="Times New Roman"/>
          <w:i/>
          <w:spacing w:val="-13"/>
        </w:rPr>
        <w:t xml:space="preserve"> </w:t>
      </w:r>
      <w:r w:rsidR="000731C0" w:rsidRPr="00F11FBF">
        <w:rPr>
          <w:rFonts w:ascii="Times New Roman"/>
          <w:i/>
        </w:rPr>
        <w:t>collaborator.</w:t>
      </w:r>
      <w:r w:rsidR="000206EE" w:rsidRPr="00F11FBF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</w:p>
    <w:p w14:paraId="7D72CA0E" w14:textId="7567AC46" w:rsidR="00AA3F5F" w:rsidRPr="00F11FBF" w:rsidRDefault="00507891" w:rsidP="00AA3F5F">
      <w:pPr>
        <w:pStyle w:val="ListParagraph"/>
        <w:numPr>
          <w:ilvl w:val="0"/>
          <w:numId w:val="3"/>
        </w:numPr>
        <w:tabs>
          <w:tab w:val="left" w:pos="386"/>
        </w:tabs>
        <w:spacing w:before="7" w:line="297" w:lineRule="auto"/>
        <w:ind w:right="449"/>
        <w:rPr>
          <w:rFonts w:ascii="Times New Roman"/>
          <w:i/>
        </w:rPr>
      </w:pPr>
      <w:r w:rsidRPr="00F11FBF">
        <w:rPr>
          <w:rFonts w:ascii="Times New Roman"/>
          <w:i/>
        </w:rPr>
        <w:t>Prof. Dr</w:t>
      </w:r>
      <w:r w:rsidR="00CD669D">
        <w:rPr>
          <w:rFonts w:ascii="Times New Roman"/>
          <w:i/>
        </w:rPr>
        <w:t>.</w:t>
      </w:r>
      <w:r w:rsidRPr="00F11FBF">
        <w:rPr>
          <w:rFonts w:ascii="Times New Roman"/>
          <w:i/>
        </w:rPr>
        <w:t xml:space="preserve"> Celal </w:t>
      </w:r>
      <w:proofErr w:type="spellStart"/>
      <w:r w:rsidRPr="00F11FBF">
        <w:rPr>
          <w:rFonts w:ascii="Times New Roman"/>
          <w:i/>
        </w:rPr>
        <w:t>KORA</w:t>
      </w:r>
      <w:r w:rsidRPr="00F11FBF">
        <w:rPr>
          <w:rFonts w:ascii="Times New Roman"/>
          <w:i/>
        </w:rPr>
        <w:t>Ş</w:t>
      </w:r>
      <w:r w:rsidRPr="00F11FBF">
        <w:rPr>
          <w:rFonts w:ascii="Times New Roman"/>
          <w:i/>
        </w:rPr>
        <w:t>LI</w:t>
      </w:r>
      <w:proofErr w:type="spellEnd"/>
      <w:r w:rsidR="00AA3F5F" w:rsidRPr="00F11FBF">
        <w:rPr>
          <w:rFonts w:ascii="Times New Roman"/>
          <w:i/>
        </w:rPr>
        <w:t xml:space="preserve">, </w:t>
      </w:r>
      <w:r w:rsidR="00346C4D">
        <w:rPr>
          <w:rFonts w:ascii="Times New Roman"/>
          <w:i/>
        </w:rPr>
        <w:t>D</w:t>
      </w:r>
      <w:r w:rsidR="007D2C15" w:rsidRPr="00F11FBF">
        <w:rPr>
          <w:rFonts w:ascii="Times New Roman"/>
          <w:i/>
        </w:rPr>
        <w:t>epartment of Electrical and Electronics Engineering</w:t>
      </w:r>
      <w:r w:rsidR="00AA3F5F" w:rsidRPr="00F11FBF">
        <w:rPr>
          <w:rFonts w:ascii="Times New Roman"/>
          <w:i/>
        </w:rPr>
        <w:t xml:space="preserve">, Hasan Kalyoncu University, Email: </w:t>
      </w:r>
      <w:proofErr w:type="spellStart"/>
      <w:r w:rsidRPr="00F11FBF">
        <w:rPr>
          <w:rFonts w:ascii="Times New Roman"/>
          <w:i/>
        </w:rPr>
        <w:t>korasli@hku.edu.tr</w:t>
      </w:r>
      <w:proofErr w:type="spellEnd"/>
      <w:r w:rsidR="00AA3F5F" w:rsidRPr="00F11FBF">
        <w:rPr>
          <w:rFonts w:ascii="Times New Roman"/>
          <w:i/>
        </w:rPr>
        <w:t xml:space="preserve">, </w:t>
      </w:r>
      <w:r w:rsidRPr="00F11FBF">
        <w:rPr>
          <w:rFonts w:ascii="Times New Roman"/>
          <w:i/>
        </w:rPr>
        <w:t>Head of Post Graduate Program</w:t>
      </w:r>
      <w:r w:rsidRPr="00F11FBF">
        <w:rPr>
          <w:rFonts w:ascii="Times New Roman"/>
        </w:rPr>
        <w:t>.</w:t>
      </w:r>
      <w:r w:rsidR="00AA3F5F" w:rsidRPr="00F11FBF">
        <w:rPr>
          <w:rFonts w:ascii="Times New Roman"/>
          <w:i/>
        </w:rPr>
        <w:t xml:space="preserve"> </w:t>
      </w:r>
    </w:p>
    <w:p w14:paraId="11D6456F" w14:textId="6AED904B" w:rsidR="005556EB" w:rsidRPr="00F11FBF" w:rsidRDefault="005556EB" w:rsidP="005556EB">
      <w:pPr>
        <w:pStyle w:val="ListParagraph"/>
        <w:numPr>
          <w:ilvl w:val="0"/>
          <w:numId w:val="3"/>
        </w:numPr>
        <w:tabs>
          <w:tab w:val="left" w:pos="386"/>
        </w:tabs>
        <w:spacing w:line="300" w:lineRule="auto"/>
        <w:ind w:right="509"/>
        <w:rPr>
          <w:rFonts w:ascii="Times New Roman"/>
          <w:i/>
        </w:rPr>
      </w:pPr>
      <w:r w:rsidRPr="00F11FBF">
        <w:rPr>
          <w:rFonts w:ascii="Times New Roman"/>
          <w:i/>
        </w:rPr>
        <w:t xml:space="preserve">Asst. Prof. Abdul Hafez ABDUL HAFEZ, </w:t>
      </w:r>
      <w:r w:rsidR="00346C4D">
        <w:rPr>
          <w:rFonts w:ascii="Times New Roman"/>
          <w:i/>
        </w:rPr>
        <w:t>D</w:t>
      </w:r>
      <w:r w:rsidRPr="00F11FBF">
        <w:rPr>
          <w:rFonts w:ascii="Times New Roman"/>
          <w:i/>
        </w:rPr>
        <w:t xml:space="preserve">epartment of Computer Engineering, Hasan Kalyoncu University, Email: </w:t>
      </w:r>
      <w:proofErr w:type="spellStart"/>
      <w:r w:rsidRPr="00F11FBF">
        <w:rPr>
          <w:rFonts w:ascii="Times New Roman"/>
          <w:i/>
        </w:rPr>
        <w:t>abdul.hafez@hku.edu.tr</w:t>
      </w:r>
      <w:proofErr w:type="spellEnd"/>
      <w:r w:rsidRPr="00F11FBF">
        <w:rPr>
          <w:rFonts w:ascii="Times New Roman"/>
          <w:i/>
        </w:rPr>
        <w:t>, research</w:t>
      </w:r>
      <w:r w:rsidRPr="00F11FBF">
        <w:rPr>
          <w:rFonts w:ascii="Times New Roman"/>
          <w:i/>
          <w:spacing w:val="-13"/>
        </w:rPr>
        <w:t xml:space="preserve"> </w:t>
      </w:r>
      <w:r w:rsidRPr="00F11FBF">
        <w:rPr>
          <w:rFonts w:ascii="Times New Roman"/>
          <w:i/>
        </w:rPr>
        <w:t>collaborator.</w:t>
      </w:r>
    </w:p>
    <w:p w14:paraId="01FF2728" w14:textId="77777777" w:rsidR="005F26D3" w:rsidRPr="00F11FBF" w:rsidRDefault="005F26D3" w:rsidP="008C1415">
      <w:pPr>
        <w:pStyle w:val="Heading1"/>
        <w:spacing w:before="240"/>
      </w:pPr>
      <w:r w:rsidRPr="00F11FBF">
        <w:t xml:space="preserve">LIST OF JOURNAL PUBLICATIONS: </w:t>
      </w:r>
    </w:p>
    <w:p w14:paraId="793098B3" w14:textId="6489EC63" w:rsidR="00360C77" w:rsidRPr="00E86B14" w:rsidRDefault="00360C77" w:rsidP="00360C77">
      <w:pPr>
        <w:pStyle w:val="WW-NormalWeb1"/>
        <w:numPr>
          <w:ilvl w:val="0"/>
          <w:numId w:val="2"/>
        </w:numPr>
        <w:spacing w:before="0" w:after="0"/>
        <w:jc w:val="both"/>
        <w:rPr>
          <w:sz w:val="20"/>
          <w:szCs w:val="20"/>
        </w:rPr>
      </w:pPr>
      <w:r w:rsidRPr="00E86B14">
        <w:rPr>
          <w:rFonts w:ascii="Cambria" w:eastAsia="Cambria" w:hAnsi="Cambria" w:cs="Cambria"/>
          <w:b/>
          <w:bCs/>
          <w:sz w:val="22"/>
          <w:szCs w:val="22"/>
          <w:lang w:val="en-US" w:eastAsia="en-US"/>
        </w:rPr>
        <w:t>Saed ALQARALEH</w:t>
      </w:r>
      <w:r w:rsidRPr="00E86B14">
        <w:rPr>
          <w:rFonts w:ascii="Cambria" w:eastAsia="Cambria" w:hAnsi="Cambria" w:cs="Cambria"/>
          <w:sz w:val="22"/>
          <w:szCs w:val="22"/>
          <w:lang w:val="en-US" w:eastAsia="en-US"/>
        </w:rPr>
        <w:t xml:space="preserve">, </w:t>
      </w:r>
      <w:proofErr w:type="spellStart"/>
      <w:r w:rsidRPr="00E86B14">
        <w:rPr>
          <w:rFonts w:ascii="Cambria" w:eastAsia="Cambria" w:hAnsi="Cambria" w:cs="Cambria"/>
          <w:sz w:val="22"/>
          <w:szCs w:val="22"/>
          <w:lang w:val="en-US" w:eastAsia="en-US"/>
        </w:rPr>
        <w:t>Meltem</w:t>
      </w:r>
      <w:proofErr w:type="spellEnd"/>
      <w:r w:rsidRPr="00E86B14">
        <w:rPr>
          <w:rFonts w:ascii="Cambria" w:eastAsia="Cambria" w:hAnsi="Cambria" w:cs="Cambria"/>
          <w:sz w:val="22"/>
          <w:szCs w:val="22"/>
          <w:lang w:val="en-US" w:eastAsia="en-US"/>
        </w:rPr>
        <w:t xml:space="preserve"> SIRIN, </w:t>
      </w:r>
      <w:r w:rsidR="00346C4D" w:rsidRPr="00E86B14">
        <w:rPr>
          <w:rFonts w:ascii="Cambria" w:eastAsia="Cambria" w:hAnsi="Cambria" w:cs="Cambria"/>
          <w:sz w:val="22"/>
          <w:szCs w:val="22"/>
          <w:lang w:val="en-US" w:eastAsia="en-US"/>
        </w:rPr>
        <w:t>"</w:t>
      </w:r>
      <w:r w:rsidRPr="00E86B14">
        <w:rPr>
          <w:rFonts w:ascii="Cambria" w:eastAsia="Cambria" w:hAnsi="Cambria" w:cs="Cambria"/>
          <w:sz w:val="22"/>
          <w:szCs w:val="22"/>
          <w:lang w:val="en-US" w:eastAsia="en-US"/>
        </w:rPr>
        <w:t>Topic Specific Web Crawler using Deep Convolutional Networks</w:t>
      </w:r>
      <w:r w:rsidR="00346C4D" w:rsidRPr="00E86B14">
        <w:rPr>
          <w:rFonts w:ascii="Cambria" w:eastAsia="Cambria" w:hAnsi="Cambria" w:cs="Cambria"/>
          <w:sz w:val="22"/>
          <w:szCs w:val="22"/>
          <w:lang w:val="en-US" w:eastAsia="en-US"/>
        </w:rPr>
        <w:t>"</w:t>
      </w:r>
      <w:r w:rsidRPr="00E86B14">
        <w:rPr>
          <w:rFonts w:ascii="Cambria" w:eastAsia="Cambria" w:hAnsi="Cambria" w:cs="Cambria"/>
          <w:sz w:val="22"/>
          <w:szCs w:val="22"/>
          <w:lang w:val="en-US" w:eastAsia="en-US"/>
        </w:rPr>
        <w:t>, The International Arab Journal of Information Technology</w:t>
      </w:r>
      <w:r w:rsidRPr="00E86B14">
        <w:rPr>
          <w:i/>
          <w:iCs/>
          <w:sz w:val="20"/>
          <w:szCs w:val="20"/>
        </w:rPr>
        <w:t xml:space="preserve">, </w:t>
      </w:r>
      <w:r w:rsidRPr="00E86B14">
        <w:t xml:space="preserve">vol. 20, no. 3, </w:t>
      </w:r>
      <w:r w:rsidR="006C5E6A" w:rsidRPr="00E86B14">
        <w:t xml:space="preserve">https://doi.org/10.34028/iajit/20/3/3, </w:t>
      </w:r>
      <w:r w:rsidRPr="00E86B14">
        <w:t>2023</w:t>
      </w:r>
      <w:r w:rsidRPr="00E86B14">
        <w:rPr>
          <w:sz w:val="20"/>
          <w:szCs w:val="20"/>
        </w:rPr>
        <w:t>.</w:t>
      </w:r>
    </w:p>
    <w:p w14:paraId="60E1314A" w14:textId="659FF7CC" w:rsidR="000138B5" w:rsidRPr="00E86B14" w:rsidRDefault="000138B5" w:rsidP="000138B5">
      <w:pPr>
        <w:pStyle w:val="ListParagraph"/>
        <w:numPr>
          <w:ilvl w:val="0"/>
          <w:numId w:val="2"/>
        </w:numPr>
        <w:jc w:val="both"/>
      </w:pPr>
      <w:r w:rsidRPr="00E86B14">
        <w:t xml:space="preserve">Abdul Hafez, A.H., Tello, A. &amp; </w:t>
      </w:r>
      <w:r w:rsidRPr="00E86B14">
        <w:rPr>
          <w:b/>
          <w:bCs/>
        </w:rPr>
        <w:t>Alqaraleh, S</w:t>
      </w:r>
      <w:r w:rsidRPr="00E86B14">
        <w:t xml:space="preserve">. </w:t>
      </w:r>
      <w:proofErr w:type="spellStart"/>
      <w:r w:rsidRPr="00E86B14">
        <w:t>COLCONF</w:t>
      </w:r>
      <w:proofErr w:type="spellEnd"/>
      <w:r w:rsidRPr="00E86B14">
        <w:t>: Collaborative ConvNet Features-based Robust Visual Place Recognition for Varying Environments. Arab J Sci Eng 47, 2381–</w:t>
      </w:r>
      <w:r w:rsidR="0031750F" w:rsidRPr="00E86B14">
        <w:t>2395, https://</w:t>
      </w:r>
      <w:proofErr w:type="spellStart"/>
      <w:r w:rsidR="0031750F" w:rsidRPr="00E86B14">
        <w:t>doi.org</w:t>
      </w:r>
      <w:proofErr w:type="spellEnd"/>
      <w:r w:rsidR="0031750F" w:rsidRPr="00E86B14">
        <w:t>/10.1007/</w:t>
      </w:r>
      <w:proofErr w:type="spellStart"/>
      <w:r w:rsidR="0031750F" w:rsidRPr="00E86B14">
        <w:t>s13369</w:t>
      </w:r>
      <w:proofErr w:type="spellEnd"/>
      <w:r w:rsidR="0031750F" w:rsidRPr="00E86B14">
        <w:t>-021-06148-8</w:t>
      </w:r>
      <w:r w:rsidRPr="00E86B14">
        <w:t>, (2022).</w:t>
      </w:r>
    </w:p>
    <w:p w14:paraId="192C875F" w14:textId="509359E7" w:rsidR="005E780D" w:rsidRPr="00E86B14" w:rsidRDefault="005E780D" w:rsidP="005E780D">
      <w:pPr>
        <w:pStyle w:val="ListParagraph"/>
        <w:numPr>
          <w:ilvl w:val="0"/>
          <w:numId w:val="2"/>
        </w:numPr>
        <w:jc w:val="both"/>
      </w:pPr>
      <w:r w:rsidRPr="00E86B14">
        <w:rPr>
          <w:b/>
          <w:bCs/>
        </w:rPr>
        <w:t>Saed Alqaraleh</w:t>
      </w:r>
      <w:r w:rsidRPr="00E86B14">
        <w:t xml:space="preserve">, </w:t>
      </w:r>
      <w:r w:rsidR="00346C4D" w:rsidRPr="00E86B14">
        <w:t>"</w:t>
      </w:r>
      <w:r w:rsidRPr="00E86B14">
        <w:t>Novel Turkish Sentiment Analysis System using ConvNet</w:t>
      </w:r>
      <w:r w:rsidR="00346C4D" w:rsidRPr="00E86B14">
        <w:t>"</w:t>
      </w:r>
      <w:r w:rsidRPr="00E86B14">
        <w:t xml:space="preserve">, </w:t>
      </w:r>
      <w:r w:rsidR="002245CF" w:rsidRPr="00E86B14">
        <w:t>International Arab Journal of Information Technology</w:t>
      </w:r>
      <w:r w:rsidR="001A59B2" w:rsidRPr="00E86B14">
        <w:t>,</w:t>
      </w:r>
      <w:r w:rsidRPr="00E86B14">
        <w:t xml:space="preserve"> </w:t>
      </w:r>
      <w:r w:rsidR="00B15ED9" w:rsidRPr="00E86B14">
        <w:t xml:space="preserve">Volume 18, No. 4, </w:t>
      </w:r>
      <w:r w:rsidR="003348F9" w:rsidRPr="00E86B14">
        <w:rPr>
          <w:rFonts w:cs="Arial"/>
        </w:rPr>
        <w:t>https://</w:t>
      </w:r>
      <w:proofErr w:type="spellStart"/>
      <w:r w:rsidR="003348F9" w:rsidRPr="00E86B14">
        <w:rPr>
          <w:rFonts w:cs="Arial"/>
        </w:rPr>
        <w:t>doi.org</w:t>
      </w:r>
      <w:proofErr w:type="spellEnd"/>
      <w:r w:rsidR="003348F9" w:rsidRPr="00E86B14">
        <w:rPr>
          <w:rFonts w:cs="Arial"/>
        </w:rPr>
        <w:t xml:space="preserve">/10.34028/18/4/7, </w:t>
      </w:r>
      <w:r w:rsidRPr="00E86B14">
        <w:t>(2021).</w:t>
      </w:r>
    </w:p>
    <w:p w14:paraId="3196C510" w14:textId="13EF2BBB" w:rsidR="00AC149C" w:rsidRPr="00E86B14" w:rsidRDefault="00AC149C" w:rsidP="006702E5">
      <w:pPr>
        <w:pStyle w:val="ListParagraph"/>
        <w:numPr>
          <w:ilvl w:val="0"/>
          <w:numId w:val="2"/>
        </w:numPr>
        <w:jc w:val="both"/>
      </w:pPr>
      <w:r w:rsidRPr="00E86B14">
        <w:rPr>
          <w:b/>
          <w:bCs/>
        </w:rPr>
        <w:t>Alqaraleh, S.</w:t>
      </w:r>
      <w:r w:rsidRPr="00E86B14">
        <w:t xml:space="preserve">, Hafez, </w:t>
      </w:r>
      <w:proofErr w:type="spellStart"/>
      <w:r w:rsidRPr="00E86B14">
        <w:t>A.H.A</w:t>
      </w:r>
      <w:proofErr w:type="spellEnd"/>
      <w:r w:rsidRPr="00E86B14">
        <w:t xml:space="preserve">. &amp; Tello, A. Dynamic Time Warping of Deep Features for Place Recognition in Visually Varying Conditions. Arab J Sci Eng 46, 3675–3689 (2021). </w:t>
      </w:r>
      <w:r w:rsidR="00B15ED9" w:rsidRPr="00E86B14">
        <w:t>https://</w:t>
      </w:r>
      <w:proofErr w:type="spellStart"/>
      <w:r w:rsidR="00B15ED9" w:rsidRPr="00E86B14">
        <w:t>doi.org</w:t>
      </w:r>
      <w:proofErr w:type="spellEnd"/>
      <w:r w:rsidR="00B15ED9" w:rsidRPr="00E86B14">
        <w:t>/10.1007/</w:t>
      </w:r>
      <w:proofErr w:type="spellStart"/>
      <w:r w:rsidR="00B15ED9" w:rsidRPr="00E86B14">
        <w:t>s13369</w:t>
      </w:r>
      <w:proofErr w:type="spellEnd"/>
      <w:r w:rsidR="00B15ED9" w:rsidRPr="00E86B14">
        <w:t>-020-05146-6, (2021).</w:t>
      </w:r>
    </w:p>
    <w:p w14:paraId="282BCF1A" w14:textId="5903CF5A" w:rsidR="00F25A4D" w:rsidRPr="00E86B14" w:rsidRDefault="00F25A4D" w:rsidP="00B15ED9">
      <w:pPr>
        <w:pStyle w:val="ListParagraph"/>
        <w:numPr>
          <w:ilvl w:val="0"/>
          <w:numId w:val="2"/>
        </w:numPr>
        <w:jc w:val="both"/>
      </w:pPr>
      <w:r w:rsidRPr="00E86B14">
        <w:rPr>
          <w:b/>
          <w:bCs/>
        </w:rPr>
        <w:t>Saed Alqaraleh</w:t>
      </w:r>
      <w:r w:rsidRPr="00E86B14">
        <w:t xml:space="preserve">, "Efficient Turkish Text Classification Approach for Crisis Management Systems", Gazi </w:t>
      </w:r>
      <w:r w:rsidRPr="00E86B14">
        <w:lastRenderedPageBreak/>
        <w:t xml:space="preserve">University Journal of Science, vol. 34, no. 3, pp. 718-731, </w:t>
      </w:r>
      <w:r w:rsidR="00C15B27" w:rsidRPr="00E86B14">
        <w:t>https://</w:t>
      </w:r>
      <w:proofErr w:type="spellStart"/>
      <w:r w:rsidR="00C15B27" w:rsidRPr="00E86B14">
        <w:t>doi.org</w:t>
      </w:r>
      <w:proofErr w:type="spellEnd"/>
      <w:r w:rsidR="00C15B27" w:rsidRPr="00E86B14">
        <w:t>/</w:t>
      </w:r>
      <w:r w:rsidRPr="00E86B14">
        <w:t>10.35378/</w:t>
      </w:r>
      <w:proofErr w:type="spellStart"/>
      <w:r w:rsidRPr="00E86B14">
        <w:t>gujs.715296</w:t>
      </w:r>
      <w:proofErr w:type="spellEnd"/>
      <w:r w:rsidRPr="00E86B14">
        <w:t>, (2021).</w:t>
      </w:r>
    </w:p>
    <w:p w14:paraId="32CEE20B" w14:textId="5EDFA8FE" w:rsidR="006702E5" w:rsidRPr="00E86B14" w:rsidRDefault="006702E5" w:rsidP="006702E5">
      <w:pPr>
        <w:pStyle w:val="ListParagraph"/>
        <w:numPr>
          <w:ilvl w:val="0"/>
          <w:numId w:val="2"/>
        </w:numPr>
        <w:jc w:val="both"/>
      </w:pPr>
      <w:r w:rsidRPr="00E86B14">
        <w:rPr>
          <w:b/>
          <w:bCs/>
        </w:rPr>
        <w:t>Saed Alqaraleh</w:t>
      </w:r>
      <w:r w:rsidRPr="00E86B14">
        <w:t xml:space="preserve">, MERVE </w:t>
      </w:r>
      <w:proofErr w:type="spellStart"/>
      <w:r w:rsidRPr="00E86B14">
        <w:t>IŞIK</w:t>
      </w:r>
      <w:proofErr w:type="spellEnd"/>
      <w:r w:rsidRPr="00E86B14">
        <w:t xml:space="preserve">, </w:t>
      </w:r>
      <w:r w:rsidR="00346C4D" w:rsidRPr="00E86B14">
        <w:t>"</w:t>
      </w:r>
      <w:r w:rsidRPr="00E86B14">
        <w:t>Efficient Turkish Tweet Classification System for Crisis Response</w:t>
      </w:r>
      <w:r w:rsidR="00346C4D" w:rsidRPr="00E86B14">
        <w:t>"</w:t>
      </w:r>
      <w:r w:rsidRPr="00E86B14">
        <w:t xml:space="preserve">, The Turkish Journal of Electrical Engineering &amp; Computer Sciences, Vol. 28, No. 6, </w:t>
      </w:r>
      <w:r w:rsidR="00C15B27" w:rsidRPr="00E86B14">
        <w:t>https://</w:t>
      </w:r>
      <w:proofErr w:type="spellStart"/>
      <w:r w:rsidR="00C15B27" w:rsidRPr="00E86B14">
        <w:t>doi.org</w:t>
      </w:r>
      <w:proofErr w:type="spellEnd"/>
      <w:r w:rsidR="00C15B27" w:rsidRPr="00E86B14">
        <w:t>/10.3906/elk-2002-43, 2020</w:t>
      </w:r>
      <w:r w:rsidRPr="00E86B14">
        <w:t xml:space="preserve">. </w:t>
      </w:r>
    </w:p>
    <w:p w14:paraId="028350E3" w14:textId="6F50E43D" w:rsidR="00491ED7" w:rsidRPr="00E86B14" w:rsidRDefault="00491ED7" w:rsidP="00EC4B48">
      <w:pPr>
        <w:pStyle w:val="ListParagraph"/>
        <w:numPr>
          <w:ilvl w:val="0"/>
          <w:numId w:val="2"/>
        </w:numPr>
        <w:jc w:val="both"/>
      </w:pPr>
      <w:r w:rsidRPr="00E86B14">
        <w:rPr>
          <w:b/>
          <w:bCs/>
        </w:rPr>
        <w:t>Saed Alqaraleh</w:t>
      </w:r>
      <w:r w:rsidRPr="00E86B14">
        <w:t xml:space="preserve"> and Omar Ramadan, </w:t>
      </w:r>
      <w:r w:rsidR="00346C4D" w:rsidRPr="00E86B14">
        <w:t>"</w:t>
      </w:r>
      <w:r w:rsidRPr="00E86B14">
        <w:t>Efficient Implicit Content-based Image Re-ranking Approach</w:t>
      </w:r>
      <w:r w:rsidR="00346C4D" w:rsidRPr="00E86B14">
        <w:t>"</w:t>
      </w:r>
      <w:r w:rsidRPr="00E86B14">
        <w:t xml:space="preserve">, Journal of Information &amp; Knowledge Management, Vol. 19, No. 1, </w:t>
      </w:r>
      <w:r w:rsidR="00C15B27" w:rsidRPr="00E86B14">
        <w:t>HTTPS://</w:t>
      </w:r>
      <w:proofErr w:type="spellStart"/>
      <w:r w:rsidR="00C15B27" w:rsidRPr="00E86B14">
        <w:t>DOI.ORG</w:t>
      </w:r>
      <w:proofErr w:type="spellEnd"/>
      <w:r w:rsidR="00C15B27" w:rsidRPr="00E86B14">
        <w:t>/</w:t>
      </w:r>
      <w:r w:rsidRPr="00E86B14">
        <w:t xml:space="preserve"> 10.1142/</w:t>
      </w:r>
      <w:proofErr w:type="spellStart"/>
      <w:r w:rsidRPr="00E86B14">
        <w:t>S0219649220400031</w:t>
      </w:r>
      <w:proofErr w:type="spellEnd"/>
      <w:r w:rsidRPr="00E86B14">
        <w:t>, 2020.</w:t>
      </w:r>
    </w:p>
    <w:p w14:paraId="23A0DDD5" w14:textId="2BDF1EF9" w:rsidR="00A7655B" w:rsidRPr="00E86B14" w:rsidRDefault="00A7655B" w:rsidP="00EC4B48">
      <w:pPr>
        <w:pStyle w:val="ListParagraph"/>
        <w:numPr>
          <w:ilvl w:val="0"/>
          <w:numId w:val="2"/>
        </w:numPr>
        <w:jc w:val="both"/>
      </w:pPr>
      <w:r w:rsidRPr="00E86B14">
        <w:rPr>
          <w:b/>
          <w:bCs/>
        </w:rPr>
        <w:t>Saed Alqaraleh</w:t>
      </w:r>
      <w:r w:rsidRPr="00E86B14">
        <w:t xml:space="preserve">, Omar Ramadan and Muhammed </w:t>
      </w:r>
      <w:proofErr w:type="spellStart"/>
      <w:r w:rsidRPr="00E86B14">
        <w:t>Salamah</w:t>
      </w:r>
      <w:proofErr w:type="spellEnd"/>
      <w:r w:rsidRPr="00E86B14">
        <w:t xml:space="preserve">, </w:t>
      </w:r>
      <w:r w:rsidR="00346C4D" w:rsidRPr="00E86B14">
        <w:t>"</w:t>
      </w:r>
      <w:r w:rsidRPr="00E86B14">
        <w:t>Efficient Watcher Based Web Crawler</w:t>
      </w:r>
      <w:r w:rsidR="00346C4D" w:rsidRPr="00E86B14">
        <w:t>"</w:t>
      </w:r>
      <w:r w:rsidRPr="00E86B14">
        <w:t xml:space="preserve">, </w:t>
      </w:r>
      <w:proofErr w:type="spellStart"/>
      <w:r w:rsidRPr="00E86B14">
        <w:t>Aslib</w:t>
      </w:r>
      <w:proofErr w:type="spellEnd"/>
      <w:r w:rsidRPr="00E86B14">
        <w:t xml:space="preserve"> Journal of Information Management, Volume 67, </w:t>
      </w:r>
      <w:proofErr w:type="spellStart"/>
      <w:r w:rsidRPr="00E86B14">
        <w:t>No.6</w:t>
      </w:r>
      <w:proofErr w:type="spellEnd"/>
      <w:r w:rsidRPr="00E86B14">
        <w:t xml:space="preserve">, Pages: 663 – 686, </w:t>
      </w:r>
      <w:r w:rsidR="00511D2F" w:rsidRPr="00E86B14">
        <w:t>https://</w:t>
      </w:r>
      <w:proofErr w:type="spellStart"/>
      <w:r w:rsidR="00511D2F" w:rsidRPr="00E86B14">
        <w:t>doi.org</w:t>
      </w:r>
      <w:proofErr w:type="spellEnd"/>
      <w:r w:rsidR="00511D2F" w:rsidRPr="00E86B14">
        <w:t>/</w:t>
      </w:r>
      <w:r w:rsidR="00A858D8" w:rsidRPr="00E86B14">
        <w:t>10.1108/</w:t>
      </w:r>
      <w:proofErr w:type="spellStart"/>
      <w:r w:rsidR="00A858D8" w:rsidRPr="00E86B14">
        <w:t>AJIM</w:t>
      </w:r>
      <w:proofErr w:type="spellEnd"/>
      <w:r w:rsidR="00A858D8" w:rsidRPr="00E86B14">
        <w:t xml:space="preserve">-02-2015-0019, </w:t>
      </w:r>
      <w:r w:rsidRPr="00E86B14">
        <w:t>2015.</w:t>
      </w:r>
    </w:p>
    <w:p w14:paraId="3387E85D" w14:textId="15A9F129" w:rsidR="00A7655B" w:rsidRPr="00E86B14" w:rsidRDefault="00A7655B" w:rsidP="00EC4B48">
      <w:pPr>
        <w:pStyle w:val="ListParagraph"/>
        <w:numPr>
          <w:ilvl w:val="0"/>
          <w:numId w:val="2"/>
        </w:numPr>
        <w:jc w:val="both"/>
      </w:pPr>
      <w:bookmarkStart w:id="1" w:name="_Hlk90029395"/>
      <w:r w:rsidRPr="00E86B14">
        <w:rPr>
          <w:b/>
          <w:bCs/>
        </w:rPr>
        <w:t>Saed Alqaraleh</w:t>
      </w:r>
      <w:r w:rsidRPr="00E86B14">
        <w:t xml:space="preserve"> and Omar Ramadan, </w:t>
      </w:r>
      <w:r w:rsidR="00346C4D" w:rsidRPr="00E86B14">
        <w:t>"</w:t>
      </w:r>
      <w:r w:rsidRPr="00E86B14">
        <w:t>Elimination of Repeated Occurrences in Multimedia Search Engines</w:t>
      </w:r>
      <w:r w:rsidR="00346C4D" w:rsidRPr="00E86B14">
        <w:t>"</w:t>
      </w:r>
      <w:r w:rsidRPr="00E86B14">
        <w:t xml:space="preserve">, The International Arab Journal of Information Technology, Volume 11, </w:t>
      </w:r>
      <w:proofErr w:type="spellStart"/>
      <w:r w:rsidRPr="00E86B14">
        <w:t>No.2</w:t>
      </w:r>
      <w:proofErr w:type="spellEnd"/>
      <w:r w:rsidRPr="00E86B14">
        <w:t>, Pages: 134-139, 2014.</w:t>
      </w:r>
    </w:p>
    <w:p w14:paraId="72815E48" w14:textId="4E7EE977" w:rsidR="00EC2370" w:rsidRPr="00E86B14" w:rsidRDefault="00EC2370" w:rsidP="00EC2370">
      <w:pPr>
        <w:pStyle w:val="ListParagraph"/>
        <w:numPr>
          <w:ilvl w:val="0"/>
          <w:numId w:val="2"/>
        </w:numPr>
        <w:jc w:val="both"/>
      </w:pPr>
      <w:r w:rsidRPr="00E86B14">
        <w:rPr>
          <w:b/>
          <w:bCs/>
        </w:rPr>
        <w:t>Saed Alqaraleh</w:t>
      </w:r>
      <w:r w:rsidRPr="00E86B14">
        <w:t xml:space="preserve">, </w:t>
      </w:r>
      <w:r w:rsidR="00346C4D" w:rsidRPr="00E86B14">
        <w:t>"</w:t>
      </w:r>
      <w:r w:rsidRPr="00E86B14">
        <w:t>Turkish Sentiment Analysis System via Ensemble Learning</w:t>
      </w:r>
      <w:r w:rsidR="00346C4D" w:rsidRPr="00E86B14">
        <w:t>"</w:t>
      </w:r>
      <w:r w:rsidRPr="00E86B14">
        <w:t>, European Journal of Science and Technology, pp 122-</w:t>
      </w:r>
      <w:r w:rsidR="0031750F" w:rsidRPr="00E86B14">
        <w:t>129.</w:t>
      </w:r>
      <w:r w:rsidRPr="00E86B14">
        <w:t xml:space="preserve"> </w:t>
      </w:r>
      <w:r w:rsidR="00511D2F" w:rsidRPr="00E86B14">
        <w:t>https://</w:t>
      </w:r>
      <w:proofErr w:type="spellStart"/>
      <w:r w:rsidR="00511D2F" w:rsidRPr="00E86B14">
        <w:t>doi.org</w:t>
      </w:r>
      <w:proofErr w:type="spellEnd"/>
      <w:r w:rsidR="00511D2F" w:rsidRPr="00E86B14">
        <w:t>/</w:t>
      </w:r>
      <w:r w:rsidRPr="00E86B14">
        <w:t>10.31590/</w:t>
      </w:r>
      <w:proofErr w:type="spellStart"/>
      <w:r w:rsidRPr="00E86B14">
        <w:t>ejosat.779181</w:t>
      </w:r>
      <w:proofErr w:type="spellEnd"/>
      <w:r w:rsidRPr="00E86B14">
        <w:t>, 2020.</w:t>
      </w:r>
    </w:p>
    <w:p w14:paraId="7FEA0735" w14:textId="0D367D3B" w:rsidR="00A7655B" w:rsidRPr="00E86B14" w:rsidRDefault="00A7655B" w:rsidP="00EC4B48">
      <w:pPr>
        <w:pStyle w:val="ListParagraph"/>
        <w:numPr>
          <w:ilvl w:val="0"/>
          <w:numId w:val="2"/>
        </w:numPr>
        <w:jc w:val="both"/>
      </w:pPr>
      <w:r w:rsidRPr="00E86B14">
        <w:rPr>
          <w:b/>
          <w:bCs/>
        </w:rPr>
        <w:t>Saed Alqaraleh</w:t>
      </w:r>
      <w:r w:rsidRPr="00E86B14">
        <w:t xml:space="preserve"> and Omar Ramadan, </w:t>
      </w:r>
      <w:r w:rsidR="00346C4D" w:rsidRPr="00E86B14">
        <w:t>"</w:t>
      </w:r>
      <w:r w:rsidRPr="00E86B14">
        <w:t>Utilizing Query by Example for Fast and Accurate Multimedia Retrieval</w:t>
      </w:r>
      <w:r w:rsidR="00346C4D" w:rsidRPr="00E86B14">
        <w:t>"</w:t>
      </w:r>
      <w:r w:rsidRPr="00E86B14">
        <w:t>, Applied Mathematics &amp; Information Sciences, Volume 9, No. 1, Pages 125-134, 2015.</w:t>
      </w:r>
    </w:p>
    <w:p w14:paraId="75223B90" w14:textId="5D53562E" w:rsidR="00107EDC" w:rsidRPr="00E86B14" w:rsidRDefault="00107EDC" w:rsidP="00EC4B48">
      <w:pPr>
        <w:pStyle w:val="ListParagraph"/>
        <w:numPr>
          <w:ilvl w:val="0"/>
          <w:numId w:val="2"/>
        </w:numPr>
        <w:jc w:val="both"/>
      </w:pPr>
      <w:r w:rsidRPr="00E86B14">
        <w:rPr>
          <w:b/>
          <w:bCs/>
        </w:rPr>
        <w:t>Saed Alqaraleh</w:t>
      </w:r>
      <w:r w:rsidRPr="00E86B14">
        <w:t xml:space="preserve">, </w:t>
      </w:r>
      <w:r w:rsidR="00346C4D" w:rsidRPr="00E86B14">
        <w:t>"</w:t>
      </w:r>
      <w:r w:rsidRPr="00E86B14">
        <w:t>Classification of Turkish Text Using Machine Learning: A Case Study Using Disasters Tweets</w:t>
      </w:r>
      <w:r w:rsidR="00346C4D" w:rsidRPr="00E86B14">
        <w:t>"</w:t>
      </w:r>
      <w:r w:rsidRPr="00E86B14">
        <w:t>,</w:t>
      </w:r>
      <w:r w:rsidR="00346C4D" w:rsidRPr="00E86B14">
        <w:t>"</w:t>
      </w:r>
      <w:r w:rsidRPr="00E86B14">
        <w:t xml:space="preserve"> International Journal of Scientific &amp; Technology Research, Vol. 9, No. 3, pp 4953-4956, 2020.</w:t>
      </w:r>
    </w:p>
    <w:p w14:paraId="5DCF39E8" w14:textId="46A1864D" w:rsidR="00107EDC" w:rsidRPr="00E86B14" w:rsidRDefault="00107EDC" w:rsidP="00EC4B48">
      <w:pPr>
        <w:pStyle w:val="ListParagraph"/>
        <w:numPr>
          <w:ilvl w:val="0"/>
          <w:numId w:val="2"/>
        </w:numPr>
        <w:jc w:val="both"/>
      </w:pPr>
      <w:r w:rsidRPr="00E86B14">
        <w:rPr>
          <w:b/>
          <w:bCs/>
        </w:rPr>
        <w:t>Saed ALQARALEH</w:t>
      </w:r>
      <w:r w:rsidRPr="00E86B14">
        <w:t xml:space="preserve">, Hersh HAMA, </w:t>
      </w:r>
      <w:r w:rsidR="00346C4D" w:rsidRPr="00E86B14">
        <w:t>"</w:t>
      </w:r>
      <w:r w:rsidRPr="00E86B14">
        <w:t>A Comparison Study on Image Content</w:t>
      </w:r>
      <w:r w:rsidR="004C1DF2" w:rsidRPr="00E86B14">
        <w:t>-</w:t>
      </w:r>
      <w:r w:rsidRPr="00E86B14">
        <w:t>Based Retrieval Systems</w:t>
      </w:r>
      <w:r w:rsidR="00346C4D" w:rsidRPr="00E86B14">
        <w:t>"</w:t>
      </w:r>
      <w:r w:rsidRPr="00E86B14">
        <w:t>, Turkish Journal of Mathematics and Computer Science, Volume 9, pp 103-116, 2018.</w:t>
      </w:r>
    </w:p>
    <w:bookmarkEnd w:id="1"/>
    <w:p w14:paraId="1F78D4BE" w14:textId="2BDB925E" w:rsidR="00B15ED9" w:rsidRPr="00F11FBF" w:rsidRDefault="00B15ED9" w:rsidP="00B15ED9">
      <w:pPr>
        <w:pStyle w:val="ListParagraph"/>
        <w:numPr>
          <w:ilvl w:val="0"/>
          <w:numId w:val="2"/>
        </w:numPr>
        <w:jc w:val="both"/>
      </w:pPr>
      <w:r w:rsidRPr="00DC3882">
        <w:rPr>
          <w:b/>
          <w:bCs/>
        </w:rPr>
        <w:t>Saed Alqaraleh</w:t>
      </w:r>
      <w:r w:rsidRPr="00F11FBF">
        <w:t xml:space="preserve">, A. H. Abdul Hafez, </w:t>
      </w:r>
      <w:r w:rsidR="00346C4D">
        <w:t>"</w:t>
      </w:r>
      <w:r w:rsidRPr="00F11FBF">
        <w:t xml:space="preserve">Multimodal Turkish Opinion </w:t>
      </w:r>
      <w:r w:rsidR="0031750F" w:rsidRPr="00F11FBF">
        <w:t>Mining</w:t>
      </w:r>
      <w:r w:rsidRPr="00F11FBF">
        <w:t xml:space="preserve"> System using lightweight CNN</w:t>
      </w:r>
      <w:r w:rsidR="00346C4D">
        <w:t>"</w:t>
      </w:r>
      <w:r w:rsidRPr="00F11FBF">
        <w:t>, Advanced Engineering Informatics</w:t>
      </w:r>
      <w:bookmarkStart w:id="2" w:name="_Hlk122551283"/>
      <w:r w:rsidRPr="00F11FBF">
        <w:t xml:space="preserve">, </w:t>
      </w:r>
      <w:r w:rsidRPr="00F11FBF">
        <w:rPr>
          <w:rFonts w:ascii="Calibri" w:eastAsia="Calibri" w:hAnsi="Calibri" w:cs="Calibri"/>
          <w:b/>
          <w:bCs/>
          <w:color w:val="FF0000"/>
        </w:rPr>
        <w:t>under review.</w:t>
      </w:r>
      <w:bookmarkEnd w:id="2"/>
    </w:p>
    <w:p w14:paraId="14AA9FDE" w14:textId="1F8FB091" w:rsidR="005F26D3" w:rsidRPr="00F11FBF" w:rsidRDefault="005F26D3" w:rsidP="008C1415">
      <w:pPr>
        <w:pStyle w:val="Heading1"/>
        <w:spacing w:before="240"/>
      </w:pPr>
      <w:r w:rsidRPr="00F11FBF">
        <w:t>LIST OF CONFERENCE PUBLICATIONS:</w:t>
      </w:r>
    </w:p>
    <w:p w14:paraId="46DB9405" w14:textId="77777777" w:rsidR="009B4853" w:rsidRDefault="009B4853" w:rsidP="009B4853">
      <w:pPr>
        <w:pStyle w:val="ListParagraph"/>
        <w:numPr>
          <w:ilvl w:val="0"/>
          <w:numId w:val="13"/>
        </w:numPr>
        <w:contextualSpacing/>
        <w:jc w:val="both"/>
        <w:rPr>
          <w:rFonts w:ascii="Times New Roman" w:eastAsia="MS PMincho" w:hAnsi="Times New Roman" w:cs="Times New Roman"/>
          <w:lang w:val="tr-TR"/>
        </w:rPr>
      </w:pPr>
      <w:bookmarkStart w:id="3" w:name="_Hlk90029517"/>
      <w:r w:rsidRPr="009B4853">
        <w:rPr>
          <w:rFonts w:ascii="Times New Roman" w:hAnsi="Times New Roman" w:cs="Times New Roman"/>
          <w:b/>
          <w:bCs/>
          <w:lang w:val="tr-TR"/>
        </w:rPr>
        <w:t>Saed ALQARALEH</w:t>
      </w:r>
      <w:r>
        <w:rPr>
          <w:rFonts w:ascii="Times New Roman" w:hAnsi="Times New Roman"/>
          <w:lang w:val="tr-TR"/>
        </w:rPr>
        <w:t>, Adib Elmustafa, Rabia Sena Yener, Emre Dinleyici, Mustafa Isa, Late Fusion CNN-Based Images Sentiment Analysis System, 9th International Conference on Information and Communication Technology for Intelligent Systems(ICTIS), in Bangkok, Thailand, 2025.</w:t>
      </w:r>
    </w:p>
    <w:p w14:paraId="469EFEE1" w14:textId="38D793E7" w:rsidR="00AA17B6" w:rsidRPr="004C4F42" w:rsidRDefault="00AA17B6" w:rsidP="00A04DC4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lang w:val="tr-TR"/>
        </w:rPr>
      </w:pPr>
      <w:r w:rsidRPr="004C4F42">
        <w:rPr>
          <w:rFonts w:ascii="Times New Roman" w:hAnsi="Times New Roman" w:cs="Times New Roman"/>
          <w:b/>
          <w:bCs/>
          <w:lang w:val="tr-TR"/>
        </w:rPr>
        <w:t>Saed ALQARALEH</w:t>
      </w:r>
      <w:r w:rsidRPr="004C4F42">
        <w:rPr>
          <w:rFonts w:ascii="Times New Roman" w:hAnsi="Times New Roman" w:cs="Times New Roman"/>
          <w:lang w:val="tr-TR"/>
        </w:rPr>
        <w:t xml:space="preserve">, </w:t>
      </w:r>
      <w:r w:rsidR="004C4F42" w:rsidRPr="004C4F42">
        <w:rPr>
          <w:rFonts w:ascii="Times New Roman" w:hAnsi="Times New Roman" w:cs="Times New Roman"/>
          <w:lang w:val="tr-TR"/>
        </w:rPr>
        <w:t>Multimodal CNN-Based System For Mask And Maskless Face Detection</w:t>
      </w:r>
      <w:r w:rsidRPr="004C4F42">
        <w:rPr>
          <w:rFonts w:ascii="Times New Roman" w:hAnsi="Times New Roman" w:cs="Times New Roman"/>
          <w:lang w:val="tr-TR"/>
        </w:rPr>
        <w:t xml:space="preserve">, </w:t>
      </w:r>
      <w:r w:rsidR="004C4F42" w:rsidRPr="004C4F42">
        <w:rPr>
          <w:rFonts w:ascii="Times New Roman" w:hAnsi="Times New Roman" w:cs="Times New Roman"/>
          <w:lang w:val="tr-TR"/>
        </w:rPr>
        <w:t>1st International Conference on Scientific and Innovative Studies</w:t>
      </w:r>
      <w:r w:rsidR="00D1678D" w:rsidRPr="004C4F42">
        <w:rPr>
          <w:rFonts w:ascii="Times New Roman" w:hAnsi="Times New Roman" w:cs="Times New Roman"/>
          <w:lang w:val="tr-TR"/>
        </w:rPr>
        <w:t xml:space="preserve">, in Konya, Turkey, April 18-20, </w:t>
      </w:r>
      <w:r w:rsidR="00BE1837" w:rsidRPr="004C4F42">
        <w:rPr>
          <w:rFonts w:ascii="Times New Roman" w:hAnsi="Times New Roman" w:cs="Times New Roman"/>
          <w:lang w:val="tr-TR"/>
        </w:rPr>
        <w:t xml:space="preserve">pp. 214-219, </w:t>
      </w:r>
      <w:r w:rsidR="00D1678D" w:rsidRPr="004C4F42">
        <w:rPr>
          <w:rFonts w:ascii="Times New Roman" w:hAnsi="Times New Roman" w:cs="Times New Roman"/>
          <w:lang w:val="tr-TR"/>
        </w:rPr>
        <w:t>2023</w:t>
      </w:r>
      <w:r w:rsidRPr="004C4F42">
        <w:rPr>
          <w:rFonts w:ascii="Times New Roman" w:hAnsi="Times New Roman" w:cs="Times New Roman"/>
          <w:lang w:val="tr-TR"/>
        </w:rPr>
        <w:t>.</w:t>
      </w:r>
    </w:p>
    <w:p w14:paraId="581DB368" w14:textId="77777777" w:rsidR="00D1678D" w:rsidRPr="006E4650" w:rsidRDefault="00D1678D" w:rsidP="00D1678D">
      <w:pPr>
        <w:pStyle w:val="ListParagraph"/>
        <w:numPr>
          <w:ilvl w:val="0"/>
          <w:numId w:val="13"/>
        </w:numPr>
        <w:jc w:val="both"/>
        <w:rPr>
          <w:rFonts w:ascii="Times New Roman" w:hAnsi="Times New Roman"/>
          <w:lang w:val="tr-TR"/>
        </w:rPr>
      </w:pPr>
      <w:r w:rsidRPr="00DC3882">
        <w:rPr>
          <w:rFonts w:ascii="Times New Roman" w:hAnsi="Times New Roman"/>
          <w:b/>
          <w:bCs/>
          <w:lang w:val="tr-TR"/>
        </w:rPr>
        <w:t>Saed ALQARALEH</w:t>
      </w:r>
      <w:r w:rsidRPr="006E4650">
        <w:rPr>
          <w:rFonts w:ascii="Times New Roman" w:hAnsi="Times New Roman"/>
          <w:lang w:val="tr-TR"/>
        </w:rPr>
        <w:t>, Meltem SIRIN, Multımodal Classıfıer For Dısaster Response, International Conference On Advanced Engineering, Technology And Applications,</w:t>
      </w:r>
      <w:r w:rsidRPr="001C2B09">
        <w:rPr>
          <w:rFonts w:ascii="Times New Roman" w:hAnsi="Times New Roman"/>
          <w:lang w:val="tr-TR"/>
        </w:rPr>
        <w:t xml:space="preserve"> Turkey, March, 2023.</w:t>
      </w:r>
    </w:p>
    <w:p w14:paraId="66E679CA" w14:textId="459A9DB5" w:rsidR="000236C4" w:rsidRPr="00B03259" w:rsidRDefault="000236C4" w:rsidP="00032A84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lang w:val="tr-TR"/>
        </w:rPr>
      </w:pPr>
      <w:r w:rsidRPr="00B03259">
        <w:rPr>
          <w:rFonts w:ascii="Times New Roman" w:hAnsi="Times New Roman" w:cs="Times New Roman"/>
          <w:b/>
          <w:bCs/>
          <w:lang w:val="tr-TR"/>
        </w:rPr>
        <w:t>Saed ALQARALEH</w:t>
      </w:r>
      <w:r w:rsidRPr="00B03259">
        <w:rPr>
          <w:rFonts w:ascii="Times New Roman" w:hAnsi="Times New Roman" w:cs="Times New Roman"/>
          <w:lang w:val="tr-TR"/>
        </w:rPr>
        <w:t xml:space="preserve">, Meltem SIRIN, Multimodal Fusion for Classification Tasks, </w:t>
      </w:r>
      <w:r w:rsidR="00CB787A" w:rsidRPr="00CB787A">
        <w:rPr>
          <w:rFonts w:ascii="Times New Roman" w:hAnsi="Times New Roman" w:cs="Times New Roman"/>
          <w:lang w:val="tr-TR"/>
        </w:rPr>
        <w:t>2nd International Conference on Engineering, Natural and Social Sciences ICENSOS 2023,</w:t>
      </w:r>
      <w:r w:rsidR="00CB787A" w:rsidRPr="00B03259">
        <w:rPr>
          <w:rFonts w:ascii="Times New Roman" w:hAnsi="Times New Roman" w:cs="Times New Roman"/>
          <w:lang w:val="tr-TR"/>
        </w:rPr>
        <w:t xml:space="preserve"> </w:t>
      </w:r>
      <w:r w:rsidRPr="00B03259">
        <w:rPr>
          <w:rFonts w:ascii="Times New Roman" w:hAnsi="Times New Roman" w:cs="Times New Roman"/>
          <w:lang w:val="tr-TR"/>
        </w:rPr>
        <w:t xml:space="preserve">Turkey, </w:t>
      </w:r>
      <w:r w:rsidR="003942FF" w:rsidRPr="00B03259">
        <w:rPr>
          <w:rFonts w:ascii="Times New Roman" w:hAnsi="Times New Roman" w:cs="Times New Roman"/>
          <w:lang w:val="tr-TR"/>
        </w:rPr>
        <w:t xml:space="preserve"> pp.365-369, </w:t>
      </w:r>
      <w:r w:rsidRPr="00B03259">
        <w:rPr>
          <w:rFonts w:ascii="Times New Roman" w:hAnsi="Times New Roman" w:cs="Times New Roman"/>
          <w:lang w:val="tr-TR"/>
        </w:rPr>
        <w:t>202</w:t>
      </w:r>
      <w:r w:rsidR="00B03259">
        <w:rPr>
          <w:rFonts w:ascii="Times New Roman" w:hAnsi="Times New Roman" w:cs="Times New Roman"/>
          <w:lang w:val="tr-TR"/>
        </w:rPr>
        <w:t>3</w:t>
      </w:r>
      <w:r w:rsidRPr="00B03259">
        <w:rPr>
          <w:rFonts w:ascii="Times New Roman" w:hAnsi="Times New Roman" w:cs="Times New Roman"/>
          <w:lang w:val="tr-TR"/>
        </w:rPr>
        <w:t>.</w:t>
      </w:r>
    </w:p>
    <w:p w14:paraId="54DFD8FE" w14:textId="12B5D516" w:rsidR="00063708" w:rsidRPr="005D7AB9" w:rsidRDefault="00063708" w:rsidP="005D7AB9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lang w:val="tr-TR"/>
        </w:rPr>
      </w:pPr>
      <w:r w:rsidRPr="00B03259">
        <w:rPr>
          <w:rFonts w:ascii="Times New Roman" w:hAnsi="Times New Roman" w:cs="Times New Roman"/>
          <w:b/>
          <w:bCs/>
          <w:lang w:val="tr-TR"/>
        </w:rPr>
        <w:t>Saed ALQARALEH</w:t>
      </w:r>
      <w:r w:rsidRPr="00B03259">
        <w:rPr>
          <w:rFonts w:ascii="Times New Roman" w:hAnsi="Times New Roman" w:cs="Times New Roman"/>
          <w:lang w:val="tr-TR"/>
        </w:rPr>
        <w:t xml:space="preserve">, Dala KRAYEM, Asmaallah FALLAHA, Mohamad Taj Eddin ASHOUR, </w:t>
      </w:r>
      <w:r w:rsidR="00346C4D" w:rsidRPr="00B03259">
        <w:rPr>
          <w:rFonts w:ascii="Times New Roman" w:hAnsi="Times New Roman" w:cs="Times New Roman"/>
          <w:lang w:val="tr-TR"/>
        </w:rPr>
        <w:t>"</w:t>
      </w:r>
      <w:r w:rsidR="005D7AB9" w:rsidRPr="005D7AB9">
        <w:t xml:space="preserve"> </w:t>
      </w:r>
      <w:r w:rsidR="005D7AB9" w:rsidRPr="005D7AB9">
        <w:rPr>
          <w:rFonts w:ascii="Times New Roman" w:hAnsi="Times New Roman" w:cs="Times New Roman"/>
          <w:lang w:val="tr-TR"/>
        </w:rPr>
        <w:t>CNN HYPERPARAMETERS OPTIMIZATION USING RANDOM SEARCH FOR IMAGE</w:t>
      </w:r>
      <w:r w:rsidR="005D7AB9">
        <w:rPr>
          <w:rFonts w:ascii="Times New Roman" w:hAnsi="Times New Roman" w:cs="Times New Roman"/>
          <w:lang w:val="tr-TR"/>
        </w:rPr>
        <w:t xml:space="preserve"> </w:t>
      </w:r>
      <w:r w:rsidR="005D7AB9" w:rsidRPr="005D7AB9">
        <w:rPr>
          <w:rFonts w:ascii="Times New Roman" w:hAnsi="Times New Roman" w:cs="Times New Roman"/>
          <w:lang w:val="tr-TR"/>
        </w:rPr>
        <w:t>CLASSIFICATION</w:t>
      </w:r>
      <w:r w:rsidR="00346C4D" w:rsidRPr="005D7AB9">
        <w:rPr>
          <w:rFonts w:ascii="Times New Roman" w:hAnsi="Times New Roman" w:cs="Times New Roman"/>
          <w:lang w:val="tr-TR"/>
        </w:rPr>
        <w:t>"</w:t>
      </w:r>
      <w:r w:rsidRPr="005D7AB9">
        <w:rPr>
          <w:rFonts w:ascii="Times New Roman" w:hAnsi="Times New Roman" w:cs="Times New Roman"/>
          <w:lang w:val="tr-TR"/>
        </w:rPr>
        <w:t xml:space="preserve">, 6th International Symposium on Innovative Approaches in Smart Technologies, Turkey, </w:t>
      </w:r>
      <w:r w:rsidR="00933A38" w:rsidRPr="005D7AB9">
        <w:rPr>
          <w:rFonts w:ascii="Times New Roman" w:hAnsi="Times New Roman" w:cs="Times New Roman"/>
          <w:lang w:val="tr-TR"/>
        </w:rPr>
        <w:t xml:space="preserve">Volume 5(2), </w:t>
      </w:r>
      <w:r w:rsidR="009458DE" w:rsidRPr="005D7AB9">
        <w:rPr>
          <w:rFonts w:ascii="Times New Roman" w:hAnsi="Times New Roman" w:cs="Times New Roman"/>
          <w:lang w:val="tr-TR"/>
        </w:rPr>
        <w:t xml:space="preserve">pp.16-19, </w:t>
      </w:r>
      <w:r w:rsidR="00933A38" w:rsidRPr="005D7AB9">
        <w:rPr>
          <w:rFonts w:ascii="Times New Roman" w:hAnsi="Times New Roman" w:cs="Times New Roman"/>
          <w:lang w:val="tr-TR"/>
        </w:rPr>
        <w:t xml:space="preserve">https://doi.org/10.36287/setsci.5.2.007, </w:t>
      </w:r>
      <w:r w:rsidRPr="005D7AB9">
        <w:rPr>
          <w:rFonts w:ascii="Times New Roman" w:hAnsi="Times New Roman" w:cs="Times New Roman"/>
          <w:lang w:val="tr-TR"/>
        </w:rPr>
        <w:t>2022.</w:t>
      </w:r>
    </w:p>
    <w:p w14:paraId="2A946F3A" w14:textId="5E62ED29" w:rsidR="00063708" w:rsidRDefault="00063708" w:rsidP="008136B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lang w:val="tr-TR"/>
        </w:rPr>
      </w:pPr>
      <w:r w:rsidRPr="00B03259">
        <w:rPr>
          <w:rFonts w:ascii="Times New Roman" w:hAnsi="Times New Roman" w:cs="Times New Roman"/>
          <w:b/>
          <w:bCs/>
          <w:lang w:val="tr-TR"/>
        </w:rPr>
        <w:t>Saed ALQARALEH</w:t>
      </w:r>
      <w:r w:rsidRPr="00B03259">
        <w:rPr>
          <w:rFonts w:ascii="Times New Roman" w:hAnsi="Times New Roman" w:cs="Times New Roman"/>
          <w:lang w:val="tr-TR"/>
        </w:rPr>
        <w:t xml:space="preserve">, Asmaallah FALLAHA, Mohamad Taj Eddin ASHOUR, Dala KRAYEM, </w:t>
      </w:r>
      <w:r w:rsidR="00346C4D" w:rsidRPr="00B03259">
        <w:rPr>
          <w:rFonts w:ascii="Times New Roman" w:hAnsi="Times New Roman" w:cs="Times New Roman"/>
          <w:lang w:val="tr-TR"/>
        </w:rPr>
        <w:t>"</w:t>
      </w:r>
      <w:r w:rsidRPr="00B03259">
        <w:rPr>
          <w:rFonts w:ascii="Times New Roman" w:hAnsi="Times New Roman" w:cs="Times New Roman"/>
          <w:lang w:val="tr-TR"/>
        </w:rPr>
        <w:t>FACE MASK DETECTION USING DEEP LEARNING FOR PUBLIC PLACES</w:t>
      </w:r>
      <w:r w:rsidR="00346C4D" w:rsidRPr="00B03259">
        <w:rPr>
          <w:rFonts w:ascii="Times New Roman" w:hAnsi="Times New Roman" w:cs="Times New Roman"/>
          <w:lang w:val="tr-TR"/>
        </w:rPr>
        <w:t>"</w:t>
      </w:r>
      <w:r w:rsidRPr="00B03259">
        <w:rPr>
          <w:rFonts w:ascii="Times New Roman" w:hAnsi="Times New Roman" w:cs="Times New Roman"/>
          <w:lang w:val="tr-TR"/>
        </w:rPr>
        <w:t xml:space="preserve">, 6th International Symposium on Innovative Approaches in Smart Technologies, Turkey, </w:t>
      </w:r>
      <w:r w:rsidR="00933A38" w:rsidRPr="00B03259">
        <w:rPr>
          <w:rFonts w:ascii="Times New Roman" w:hAnsi="Times New Roman" w:cs="Times New Roman"/>
          <w:lang w:val="tr-TR"/>
        </w:rPr>
        <w:t xml:space="preserve">Volume 5(2), </w:t>
      </w:r>
      <w:r w:rsidR="009458DE" w:rsidRPr="00B03259">
        <w:rPr>
          <w:rFonts w:ascii="Times New Roman" w:hAnsi="Times New Roman" w:cs="Times New Roman"/>
          <w:lang w:val="tr-TR"/>
        </w:rPr>
        <w:t xml:space="preserve">pp.16-19, </w:t>
      </w:r>
      <w:r w:rsidR="00AC393C" w:rsidRPr="00B03259">
        <w:rPr>
          <w:rFonts w:ascii="Times New Roman" w:hAnsi="Times New Roman" w:cs="Times New Roman"/>
          <w:lang w:val="tr-TR"/>
        </w:rPr>
        <w:t xml:space="preserve">https://doi.org/10.36287/setsci.5.2.004, </w:t>
      </w:r>
      <w:r w:rsidRPr="00B03259">
        <w:rPr>
          <w:rFonts w:ascii="Times New Roman" w:hAnsi="Times New Roman" w:cs="Times New Roman"/>
          <w:lang w:val="tr-TR"/>
        </w:rPr>
        <w:t>2022.</w:t>
      </w:r>
    </w:p>
    <w:p w14:paraId="707058AF" w14:textId="79A057F6" w:rsidR="00C02341" w:rsidRPr="007679F7" w:rsidRDefault="003F4834" w:rsidP="008B0C90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lang w:val="tr-TR"/>
        </w:rPr>
      </w:pPr>
      <w:r w:rsidRPr="007679F7">
        <w:rPr>
          <w:rFonts w:ascii="Times New Roman" w:hAnsi="Times New Roman" w:cs="Times New Roman"/>
          <w:b/>
          <w:bCs/>
          <w:lang w:val="tr-TR"/>
        </w:rPr>
        <w:t>Saed ALQARALEH</w:t>
      </w:r>
      <w:r w:rsidRPr="007679F7">
        <w:rPr>
          <w:rFonts w:ascii="Times New Roman" w:hAnsi="Times New Roman" w:cs="Times New Roman"/>
          <w:lang w:val="tr-TR"/>
        </w:rPr>
        <w:t xml:space="preserve">, Mohamad Taj Eddin ASHOUR, Dala KRAYEM, Asmaallah FALLAHA, </w:t>
      </w:r>
      <w:r w:rsidR="00346C4D" w:rsidRPr="007679F7">
        <w:rPr>
          <w:rFonts w:ascii="Times New Roman" w:hAnsi="Times New Roman" w:cs="Times New Roman"/>
          <w:lang w:val="tr-TR"/>
        </w:rPr>
        <w:t>"</w:t>
      </w:r>
      <w:r w:rsidRPr="007679F7">
        <w:rPr>
          <w:rFonts w:ascii="Times New Roman" w:hAnsi="Times New Roman" w:cs="Times New Roman"/>
          <w:lang w:val="tr-TR"/>
        </w:rPr>
        <w:t>Comparative Study of Deep Learning for Mask Detection</w:t>
      </w:r>
      <w:r w:rsidR="00346C4D" w:rsidRPr="007679F7">
        <w:rPr>
          <w:rFonts w:ascii="Times New Roman" w:hAnsi="Times New Roman" w:cs="Times New Roman"/>
          <w:lang w:val="tr-TR"/>
        </w:rPr>
        <w:t>"</w:t>
      </w:r>
      <w:r w:rsidRPr="007679F7">
        <w:rPr>
          <w:rFonts w:ascii="Times New Roman" w:hAnsi="Times New Roman" w:cs="Times New Roman"/>
          <w:lang w:val="tr-TR"/>
        </w:rPr>
        <w:t xml:space="preserve">, </w:t>
      </w:r>
      <w:r w:rsidR="007679F7" w:rsidRPr="007679F7">
        <w:rPr>
          <w:rFonts w:ascii="Times New Roman" w:hAnsi="Times New Roman" w:cs="Times New Roman"/>
          <w:lang w:val="tr-TR"/>
        </w:rPr>
        <w:t>4th International Conference on Applied Engineering and Natural Sciences</w:t>
      </w:r>
      <w:r w:rsidRPr="007679F7">
        <w:rPr>
          <w:rFonts w:ascii="Times New Roman" w:hAnsi="Times New Roman" w:cs="Times New Roman"/>
          <w:lang w:val="tr-TR"/>
        </w:rPr>
        <w:t>, Konya, Turkey</w:t>
      </w:r>
      <w:r w:rsidR="00C02341" w:rsidRPr="007679F7">
        <w:rPr>
          <w:rFonts w:ascii="Times New Roman" w:hAnsi="Times New Roman" w:cs="Times New Roman"/>
          <w:lang w:val="tr-TR"/>
        </w:rPr>
        <w:t>, pp.679-682, 2022.</w:t>
      </w:r>
    </w:p>
    <w:p w14:paraId="3C3E2C72" w14:textId="16616331" w:rsidR="008A68EF" w:rsidRPr="00B03259" w:rsidRDefault="008A68EF" w:rsidP="008136B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lang w:val="tr-TR"/>
        </w:rPr>
      </w:pPr>
      <w:r w:rsidRPr="00B03259">
        <w:rPr>
          <w:rFonts w:ascii="Times New Roman" w:hAnsi="Times New Roman" w:cs="Times New Roman"/>
          <w:b/>
          <w:bCs/>
          <w:lang w:val="tr-TR"/>
        </w:rPr>
        <w:t>Saed Alqaraleh</w:t>
      </w:r>
      <w:r w:rsidRPr="00B03259">
        <w:rPr>
          <w:rFonts w:ascii="Times New Roman" w:hAnsi="Times New Roman" w:cs="Times New Roman"/>
          <w:lang w:val="tr-TR"/>
        </w:rPr>
        <w:t xml:space="preserve">, Juman SAKKAR, </w:t>
      </w:r>
      <w:r w:rsidR="00346C4D" w:rsidRPr="00B03259">
        <w:rPr>
          <w:rFonts w:ascii="Times New Roman" w:hAnsi="Times New Roman" w:cs="Times New Roman"/>
          <w:lang w:val="tr-TR"/>
        </w:rPr>
        <w:t>"</w:t>
      </w:r>
      <w:r w:rsidR="003C7257" w:rsidRPr="00B03259">
        <w:rPr>
          <w:rFonts w:ascii="Times New Roman" w:hAnsi="Times New Roman" w:cs="Times New Roman"/>
          <w:lang w:val="tr-TR"/>
        </w:rPr>
        <w:t>Efficient Image Annotation and Caption System Using Deep Convolutional Neural Networks</w:t>
      </w:r>
      <w:r w:rsidR="00346C4D" w:rsidRPr="00B03259">
        <w:rPr>
          <w:rFonts w:ascii="Times New Roman" w:hAnsi="Times New Roman" w:cs="Times New Roman"/>
          <w:lang w:val="tr-TR"/>
        </w:rPr>
        <w:t>"</w:t>
      </w:r>
      <w:r w:rsidRPr="00B03259">
        <w:rPr>
          <w:rFonts w:ascii="Times New Roman" w:hAnsi="Times New Roman" w:cs="Times New Roman"/>
          <w:lang w:val="tr-TR"/>
        </w:rPr>
        <w:t xml:space="preserve">, </w:t>
      </w:r>
      <w:r w:rsidR="00CB787A" w:rsidRPr="00CB787A">
        <w:rPr>
          <w:rFonts w:ascii="Times New Roman" w:hAnsi="Times New Roman" w:cs="Times New Roman"/>
          <w:lang w:val="tr-TR"/>
        </w:rPr>
        <w:t>3 RD INTERNATIONAL CONFERENCE ON ENGINEERING AND APPLIED NATURAL SCIENCES</w:t>
      </w:r>
      <w:r w:rsidR="00684E73" w:rsidRPr="00B03259">
        <w:rPr>
          <w:rFonts w:ascii="Times New Roman" w:hAnsi="Times New Roman" w:cs="Times New Roman"/>
          <w:lang w:val="tr-TR"/>
        </w:rPr>
        <w:t>, Konya, Turkey</w:t>
      </w:r>
      <w:r w:rsidR="003C7257" w:rsidRPr="00B03259">
        <w:rPr>
          <w:rFonts w:ascii="Times New Roman" w:hAnsi="Times New Roman" w:cs="Times New Roman"/>
          <w:lang w:val="tr-TR"/>
        </w:rPr>
        <w:t>,</w:t>
      </w:r>
      <w:r w:rsidR="00684E73" w:rsidRPr="00B03259">
        <w:rPr>
          <w:rFonts w:ascii="Times New Roman" w:hAnsi="Times New Roman" w:cs="Times New Roman"/>
          <w:lang w:val="tr-TR"/>
        </w:rPr>
        <w:t xml:space="preserve"> pp.743-749, 2022</w:t>
      </w:r>
      <w:r w:rsidRPr="00B03259">
        <w:rPr>
          <w:rFonts w:ascii="Times New Roman" w:hAnsi="Times New Roman" w:cs="Times New Roman"/>
          <w:lang w:val="tr-TR"/>
        </w:rPr>
        <w:t>.</w:t>
      </w:r>
    </w:p>
    <w:p w14:paraId="16DFA30E" w14:textId="2E75E763" w:rsidR="00F56F1E" w:rsidRPr="00F11FBF" w:rsidRDefault="00F56F1E" w:rsidP="008136B1">
      <w:pPr>
        <w:pStyle w:val="ListParagraph"/>
        <w:numPr>
          <w:ilvl w:val="0"/>
          <w:numId w:val="13"/>
        </w:numPr>
        <w:jc w:val="both"/>
      </w:pPr>
      <w:r w:rsidRPr="00F11FBF">
        <w:rPr>
          <w:rFonts w:ascii="Times New Roman" w:hAnsi="Times New Roman" w:cs="Times New Roman"/>
          <w:lang w:val="tr-TR"/>
        </w:rPr>
        <w:t xml:space="preserve">Mehmet Hanifi IŞIK, </w:t>
      </w:r>
      <w:r w:rsidRPr="00DC3882">
        <w:rPr>
          <w:rFonts w:ascii="Times New Roman" w:hAnsi="Times New Roman" w:cs="Times New Roman"/>
          <w:b/>
          <w:bCs/>
          <w:lang w:val="tr-TR"/>
        </w:rPr>
        <w:t>Saed ALQARALEH</w:t>
      </w:r>
      <w:r w:rsidRPr="00F11FBF">
        <w:rPr>
          <w:rFonts w:ascii="Times New Roman" w:hAnsi="Times New Roman" w:cs="Times New Roman"/>
        </w:rPr>
        <w:t xml:space="preserve">, </w:t>
      </w:r>
      <w:r w:rsidRPr="00F11FBF">
        <w:t xml:space="preserve"> CNN </w:t>
      </w:r>
      <w:r w:rsidR="001A59B2" w:rsidRPr="00F11FBF">
        <w:t>Based Classification System</w:t>
      </w:r>
      <w:r w:rsidRPr="00F11FBF">
        <w:t xml:space="preserve"> </w:t>
      </w:r>
      <w:r w:rsidR="001A59B2" w:rsidRPr="00F11FBF">
        <w:t xml:space="preserve">for </w:t>
      </w:r>
      <w:r w:rsidRPr="00F11FBF">
        <w:t xml:space="preserve">COVİD-19 </w:t>
      </w:r>
      <w:r w:rsidR="001A59B2" w:rsidRPr="00F11FBF">
        <w:t>Vaccine Related Tweets</w:t>
      </w:r>
      <w:r w:rsidRPr="00F11FBF">
        <w:t xml:space="preserve">, 13th International Conference of Strategic Research on Scientific Studies and Education </w:t>
      </w:r>
      <w:r w:rsidRPr="00F11FBF">
        <w:lastRenderedPageBreak/>
        <w:t>(</w:t>
      </w:r>
      <w:proofErr w:type="spellStart"/>
      <w:r w:rsidRPr="00F11FBF">
        <w:t>ICoSReSSE</w:t>
      </w:r>
      <w:proofErr w:type="spellEnd"/>
      <w:r w:rsidRPr="00F11FBF">
        <w:t xml:space="preserve">), </w:t>
      </w:r>
      <w:bookmarkStart w:id="4" w:name="_Hlk73962105"/>
      <w:r w:rsidR="00857C9A" w:rsidRPr="00F11FBF">
        <w:t>26-29 May 2021</w:t>
      </w:r>
      <w:bookmarkEnd w:id="4"/>
      <w:r w:rsidR="00857C9A" w:rsidRPr="00F11FBF">
        <w:t xml:space="preserve">, </w:t>
      </w:r>
      <w:proofErr w:type="spellStart"/>
      <w:r w:rsidR="00857C9A" w:rsidRPr="00F11FBF">
        <w:t>antalya</w:t>
      </w:r>
      <w:proofErr w:type="spellEnd"/>
      <w:r w:rsidR="00857C9A" w:rsidRPr="00F11FBF">
        <w:t xml:space="preserve">/Turkey </w:t>
      </w:r>
      <w:r w:rsidRPr="00F11FBF">
        <w:t xml:space="preserve">, </w:t>
      </w:r>
      <w:r w:rsidR="00857C9A" w:rsidRPr="00F11FBF">
        <w:t>2021</w:t>
      </w:r>
      <w:r w:rsidRPr="00F11FBF">
        <w:t>.</w:t>
      </w:r>
    </w:p>
    <w:p w14:paraId="1C7F0EA7" w14:textId="64465452" w:rsidR="00F56F1E" w:rsidRPr="00F11FBF" w:rsidRDefault="00F56F1E" w:rsidP="008136B1">
      <w:pPr>
        <w:pStyle w:val="ListParagraph"/>
        <w:numPr>
          <w:ilvl w:val="0"/>
          <w:numId w:val="13"/>
        </w:numPr>
        <w:jc w:val="both"/>
      </w:pPr>
      <w:r w:rsidRPr="00F11FBF">
        <w:rPr>
          <w:rFonts w:ascii="Times New Roman" w:hAnsi="Times New Roman" w:cs="Times New Roman"/>
          <w:lang w:val="tr-TR"/>
        </w:rPr>
        <w:t xml:space="preserve">Salih ALPEREN, </w:t>
      </w:r>
      <w:r w:rsidRPr="00DC3882">
        <w:rPr>
          <w:rFonts w:ascii="Times New Roman" w:hAnsi="Times New Roman" w:cs="Times New Roman"/>
          <w:b/>
          <w:bCs/>
          <w:lang w:val="tr-TR"/>
        </w:rPr>
        <w:t>Saed ALQARALEH</w:t>
      </w:r>
      <w:r w:rsidRPr="00F11FBF">
        <w:rPr>
          <w:rFonts w:ascii="Times New Roman" w:hAnsi="Times New Roman" w:cs="Times New Roman"/>
        </w:rPr>
        <w:t xml:space="preserve">, </w:t>
      </w:r>
      <w:r w:rsidRPr="00F11FBF">
        <w:t xml:space="preserve"> A </w:t>
      </w:r>
      <w:r w:rsidR="00333CB2" w:rsidRPr="00F11FBF">
        <w:t xml:space="preserve">New Dataset </w:t>
      </w:r>
      <w:r w:rsidR="00333CB2">
        <w:t>f</w:t>
      </w:r>
      <w:r w:rsidR="00333CB2" w:rsidRPr="00F11FBF">
        <w:t xml:space="preserve">or </w:t>
      </w:r>
      <w:r w:rsidRPr="00F11FBF">
        <w:t xml:space="preserve">COVİD-19 </w:t>
      </w:r>
      <w:r w:rsidR="00333CB2" w:rsidRPr="00F11FBF">
        <w:t>Vaccine Related Tweets</w:t>
      </w:r>
      <w:r w:rsidRPr="00F11FBF">
        <w:t>, 13th International Conference of Strategic Research on Scientific Studies and Education (</w:t>
      </w:r>
      <w:proofErr w:type="spellStart"/>
      <w:r w:rsidRPr="00F11FBF">
        <w:t>ICoSReSSE</w:t>
      </w:r>
      <w:proofErr w:type="spellEnd"/>
      <w:r w:rsidRPr="00F11FBF">
        <w:t xml:space="preserve">), </w:t>
      </w:r>
      <w:r w:rsidR="00857C9A" w:rsidRPr="00F11FBF">
        <w:t>26-29 May 2021</w:t>
      </w:r>
      <w:r w:rsidRPr="00F11FBF">
        <w:t xml:space="preserve">, </w:t>
      </w:r>
      <w:r w:rsidR="00684E73" w:rsidRPr="00F11FBF">
        <w:t>Antalya</w:t>
      </w:r>
      <w:r w:rsidR="00857C9A" w:rsidRPr="00F11FBF">
        <w:t>/Turkey, 2021</w:t>
      </w:r>
      <w:r w:rsidRPr="00F11FBF">
        <w:t>.</w:t>
      </w:r>
    </w:p>
    <w:p w14:paraId="7F359CB4" w14:textId="77777777" w:rsidR="00684E73" w:rsidRPr="00245DEA" w:rsidRDefault="00684E73" w:rsidP="00EC4B48">
      <w:pPr>
        <w:pStyle w:val="ListParagraph"/>
        <w:numPr>
          <w:ilvl w:val="0"/>
          <w:numId w:val="13"/>
        </w:numPr>
        <w:jc w:val="both"/>
      </w:pPr>
      <w:proofErr w:type="spellStart"/>
      <w:r w:rsidRPr="00245DEA">
        <w:t>Melih</w:t>
      </w:r>
      <w:proofErr w:type="spellEnd"/>
      <w:r w:rsidRPr="00245DEA">
        <w:t xml:space="preserve"> </w:t>
      </w:r>
      <w:proofErr w:type="spellStart"/>
      <w:r w:rsidRPr="00245DEA">
        <w:t>Yayla</w:t>
      </w:r>
      <w:proofErr w:type="spellEnd"/>
      <w:r w:rsidRPr="00245DEA">
        <w:t xml:space="preserve">, Mustafa </w:t>
      </w:r>
      <w:proofErr w:type="spellStart"/>
      <w:r w:rsidRPr="00245DEA">
        <w:t>Demirkol</w:t>
      </w:r>
      <w:proofErr w:type="spellEnd"/>
      <w:r w:rsidRPr="00245DEA">
        <w:t xml:space="preserve">, </w:t>
      </w:r>
      <w:r w:rsidRPr="00245DEA">
        <w:rPr>
          <w:b/>
          <w:bCs/>
        </w:rPr>
        <w:t>Saed Alqaraleh</w:t>
      </w:r>
      <w:r w:rsidRPr="00245DEA">
        <w:t xml:space="preserve">, “CNN vs. LSTM for Turkish Text Classification”, IEEE </w:t>
      </w:r>
      <w:proofErr w:type="spellStart"/>
      <w:r w:rsidRPr="00245DEA">
        <w:t>INISTA</w:t>
      </w:r>
      <w:proofErr w:type="spellEnd"/>
      <w:r w:rsidRPr="00245DEA">
        <w:t xml:space="preserve"> 2021, </w:t>
      </w:r>
      <w:proofErr w:type="spellStart"/>
      <w:r w:rsidRPr="00245DEA">
        <w:t>Kocaeli</w:t>
      </w:r>
      <w:proofErr w:type="spellEnd"/>
      <w:r w:rsidRPr="00245DEA">
        <w:t>, Turkey, 2021.</w:t>
      </w:r>
    </w:p>
    <w:p w14:paraId="46C99AA7" w14:textId="4376BA21" w:rsidR="00684E73" w:rsidRPr="00245DEA" w:rsidRDefault="00684E73" w:rsidP="00EC4B48">
      <w:pPr>
        <w:pStyle w:val="ListParagraph"/>
        <w:numPr>
          <w:ilvl w:val="0"/>
          <w:numId w:val="13"/>
        </w:numPr>
        <w:jc w:val="both"/>
      </w:pPr>
      <w:r w:rsidRPr="00245DEA">
        <w:t xml:space="preserve">Y. Tawil and </w:t>
      </w:r>
      <w:r w:rsidRPr="00245DEA">
        <w:rPr>
          <w:b/>
          <w:bCs/>
        </w:rPr>
        <w:t>S. Alqaraleh</w:t>
      </w:r>
      <w:r w:rsidRPr="00245DEA">
        <w:t>, "BERT Based Topic-Specific Crawler," 2021 Innovations in Intelligent Systems and Applications Conference (</w:t>
      </w:r>
      <w:proofErr w:type="spellStart"/>
      <w:r w:rsidRPr="00245DEA">
        <w:t>ASYU</w:t>
      </w:r>
      <w:proofErr w:type="spellEnd"/>
      <w:r w:rsidRPr="00245DEA">
        <w:t xml:space="preserve">), 2021, pp. 1-5, </w:t>
      </w:r>
      <w:r w:rsidR="00C15B27" w:rsidRPr="00245DEA">
        <w:t>https://</w:t>
      </w:r>
      <w:proofErr w:type="spellStart"/>
      <w:r w:rsidR="00C15B27" w:rsidRPr="00245DEA">
        <w:t>doi.org</w:t>
      </w:r>
      <w:proofErr w:type="spellEnd"/>
      <w:r w:rsidR="00C15B27" w:rsidRPr="00245DEA">
        <w:t>/</w:t>
      </w:r>
      <w:r w:rsidRPr="00245DEA">
        <w:t xml:space="preserve"> 10.1109/</w:t>
      </w:r>
      <w:proofErr w:type="spellStart"/>
      <w:r w:rsidRPr="00245DEA">
        <w:t>ASYU52992.2021.9599076</w:t>
      </w:r>
      <w:proofErr w:type="spellEnd"/>
      <w:r w:rsidRPr="00245DEA">
        <w:t xml:space="preserve">. </w:t>
      </w:r>
    </w:p>
    <w:p w14:paraId="3F3EDCD9" w14:textId="7CE761CF" w:rsidR="00684E73" w:rsidRPr="00245DEA" w:rsidRDefault="00684E73" w:rsidP="00EC4B48">
      <w:pPr>
        <w:pStyle w:val="ListParagraph"/>
        <w:numPr>
          <w:ilvl w:val="0"/>
          <w:numId w:val="13"/>
        </w:numPr>
        <w:jc w:val="both"/>
      </w:pPr>
      <w:r w:rsidRPr="00245DEA">
        <w:rPr>
          <w:b/>
          <w:bCs/>
        </w:rPr>
        <w:t>S. Alqaraleh</w:t>
      </w:r>
      <w:r w:rsidRPr="00245DEA">
        <w:t xml:space="preserve">, H. M. </w:t>
      </w:r>
      <w:proofErr w:type="spellStart"/>
      <w:r w:rsidRPr="00245DEA">
        <w:t>Nergiz</w:t>
      </w:r>
      <w:proofErr w:type="spellEnd"/>
      <w:r w:rsidRPr="00245DEA">
        <w:t xml:space="preserve"> Sirin and F. </w:t>
      </w:r>
      <w:proofErr w:type="spellStart"/>
      <w:r w:rsidRPr="00245DEA">
        <w:t>Ozkan</w:t>
      </w:r>
      <w:proofErr w:type="spellEnd"/>
      <w:r w:rsidRPr="00245DEA">
        <w:t>, "Performance Comparison of Turkish Web Pages Classification," 2021 Innovations in Intelligent Systems and Applications Conference (</w:t>
      </w:r>
      <w:proofErr w:type="spellStart"/>
      <w:r w:rsidRPr="00245DEA">
        <w:t>ASYU</w:t>
      </w:r>
      <w:proofErr w:type="spellEnd"/>
      <w:r w:rsidRPr="00245DEA">
        <w:t xml:space="preserve">), 2021, pp. 1-5, </w:t>
      </w:r>
      <w:r w:rsidR="00C15B27" w:rsidRPr="00245DEA">
        <w:t>https://</w:t>
      </w:r>
      <w:proofErr w:type="spellStart"/>
      <w:r w:rsidR="00C15B27" w:rsidRPr="00245DEA">
        <w:t>doi.org</w:t>
      </w:r>
      <w:proofErr w:type="spellEnd"/>
      <w:r w:rsidR="00C15B27" w:rsidRPr="00245DEA">
        <w:t>/</w:t>
      </w:r>
      <w:r w:rsidRPr="00245DEA">
        <w:t xml:space="preserve"> 10.1109/</w:t>
      </w:r>
      <w:proofErr w:type="spellStart"/>
      <w:r w:rsidRPr="00245DEA">
        <w:t>ASYU52992.2021.9599069</w:t>
      </w:r>
      <w:proofErr w:type="spellEnd"/>
      <w:r w:rsidRPr="00245DEA">
        <w:t>.</w:t>
      </w:r>
    </w:p>
    <w:p w14:paraId="66685111" w14:textId="40F54554" w:rsidR="00684E73" w:rsidRPr="00245DEA" w:rsidRDefault="00684E73" w:rsidP="00EC4B48">
      <w:pPr>
        <w:pStyle w:val="ListParagraph"/>
        <w:numPr>
          <w:ilvl w:val="0"/>
          <w:numId w:val="13"/>
        </w:numPr>
        <w:jc w:val="both"/>
      </w:pPr>
      <w:r w:rsidRPr="00245DEA">
        <w:rPr>
          <w:b/>
          <w:bCs/>
        </w:rPr>
        <w:t>Saed Alqaraleh</w:t>
      </w:r>
      <w:r w:rsidRPr="00245DEA">
        <w:t xml:space="preserve">, Mohammed MADI, </w:t>
      </w:r>
      <w:r w:rsidR="00346C4D" w:rsidRPr="00245DEA">
        <w:t>"</w:t>
      </w:r>
      <w:r w:rsidRPr="00245DEA">
        <w:t>Efficient Anomaly Detection System for Cyber Security Attacks</w:t>
      </w:r>
      <w:r w:rsidR="00346C4D" w:rsidRPr="00245DEA">
        <w:t>"</w:t>
      </w:r>
      <w:r w:rsidRPr="00245DEA">
        <w:t xml:space="preserve">, 3rd International Conference on Life and Engineering Sciences, pp. 65-73, </w:t>
      </w:r>
      <w:r w:rsidRPr="00245DEA">
        <w:rPr>
          <w:rFonts w:cs="Times New Roman"/>
          <w:rtl/>
        </w:rPr>
        <w:t>2020</w:t>
      </w:r>
      <w:r w:rsidRPr="00245DEA">
        <w:t>.</w:t>
      </w:r>
    </w:p>
    <w:p w14:paraId="7B888D50" w14:textId="3BD8862D" w:rsidR="00125A29" w:rsidRPr="00245DEA" w:rsidRDefault="00125A29" w:rsidP="00EC4B48">
      <w:pPr>
        <w:pStyle w:val="ListParagraph"/>
        <w:numPr>
          <w:ilvl w:val="0"/>
          <w:numId w:val="13"/>
        </w:numPr>
        <w:jc w:val="both"/>
      </w:pPr>
      <w:proofErr w:type="spellStart"/>
      <w:r w:rsidRPr="00245DEA">
        <w:t>Kurban</w:t>
      </w:r>
      <w:proofErr w:type="spellEnd"/>
      <w:r w:rsidRPr="00245DEA">
        <w:t xml:space="preserve"> </w:t>
      </w:r>
      <w:proofErr w:type="spellStart"/>
      <w:r w:rsidRPr="00245DEA">
        <w:t>Kotan</w:t>
      </w:r>
      <w:proofErr w:type="spellEnd"/>
      <w:r w:rsidRPr="00245DEA">
        <w:t xml:space="preserve">, </w:t>
      </w:r>
      <w:r w:rsidRPr="00245DEA">
        <w:rPr>
          <w:b/>
          <w:bCs/>
        </w:rPr>
        <w:t>Saed Alqaraleh</w:t>
      </w:r>
      <w:r w:rsidRPr="00245DEA">
        <w:t xml:space="preserve">, Mohammed Kamel Madi, </w:t>
      </w:r>
      <w:r w:rsidR="00346C4D" w:rsidRPr="00245DEA">
        <w:t>"</w:t>
      </w:r>
      <w:r w:rsidRPr="00245DEA">
        <w:t>COMPARATIVE ANALYSIS OF CLASSIFICATION TECHNIQUES FOR NETWORK ANOMALIES MANAGEMENT</w:t>
      </w:r>
      <w:r w:rsidR="00346C4D" w:rsidRPr="00245DEA">
        <w:t>"</w:t>
      </w:r>
      <w:r w:rsidRPr="00245DEA">
        <w:t xml:space="preserve">, 5th International Conference on Engineering Sciences: Proceedings of the </w:t>
      </w:r>
      <w:proofErr w:type="spellStart"/>
      <w:r w:rsidRPr="00245DEA">
        <w:t>ICES2019</w:t>
      </w:r>
      <w:proofErr w:type="spellEnd"/>
      <w:r w:rsidRPr="00245DEA">
        <w:t xml:space="preserve">, </w:t>
      </w:r>
      <w:proofErr w:type="spellStart"/>
      <w:r w:rsidRPr="00245DEA">
        <w:t>Sep.2019</w:t>
      </w:r>
      <w:proofErr w:type="spellEnd"/>
      <w:r w:rsidRPr="00245DEA">
        <w:t xml:space="preserve">, Ankara </w:t>
      </w:r>
      <w:proofErr w:type="spellStart"/>
      <w:r w:rsidRPr="00245DEA">
        <w:t>Yıldırım</w:t>
      </w:r>
      <w:proofErr w:type="spellEnd"/>
      <w:r w:rsidRPr="00245DEA">
        <w:t xml:space="preserve"> </w:t>
      </w:r>
      <w:proofErr w:type="spellStart"/>
      <w:r w:rsidRPr="00245DEA">
        <w:t>Beyazıt</w:t>
      </w:r>
      <w:proofErr w:type="spellEnd"/>
      <w:r w:rsidRPr="00245DEA">
        <w:t xml:space="preserve"> University, Ankara, Turkey, ISBN:   978-1-68418-668-6, 2019.   </w:t>
      </w:r>
    </w:p>
    <w:p w14:paraId="0318D4F1" w14:textId="4BEA8600" w:rsidR="00036FE9" w:rsidRPr="00245DEA" w:rsidRDefault="00036FE9" w:rsidP="00EC4B48">
      <w:pPr>
        <w:pStyle w:val="ListParagraph"/>
        <w:numPr>
          <w:ilvl w:val="0"/>
          <w:numId w:val="13"/>
        </w:numPr>
        <w:jc w:val="both"/>
      </w:pPr>
      <w:r w:rsidRPr="00245DEA">
        <w:rPr>
          <w:b/>
          <w:bCs/>
        </w:rPr>
        <w:t>Saed Alqaraleh</w:t>
      </w:r>
      <w:r w:rsidRPr="00245DEA">
        <w:t xml:space="preserve">, </w:t>
      </w:r>
      <w:proofErr w:type="spellStart"/>
      <w:r w:rsidRPr="00245DEA">
        <w:t>Juman</w:t>
      </w:r>
      <w:proofErr w:type="spellEnd"/>
      <w:r w:rsidRPr="00245DEA">
        <w:t xml:space="preserve"> </w:t>
      </w:r>
      <w:proofErr w:type="spellStart"/>
      <w:r w:rsidRPr="00245DEA">
        <w:t>SAKKAR</w:t>
      </w:r>
      <w:proofErr w:type="spellEnd"/>
      <w:r w:rsidRPr="00245DEA">
        <w:t xml:space="preserve">, </w:t>
      </w:r>
      <w:r w:rsidR="00346C4D" w:rsidRPr="00245DEA">
        <w:t>"</w:t>
      </w:r>
      <w:r w:rsidRPr="00245DEA">
        <w:t>Is it Worthy to Preprocess Data for Sentiment Analysis Tasks</w:t>
      </w:r>
      <w:r w:rsidR="00346C4D" w:rsidRPr="00245DEA">
        <w:t>"</w:t>
      </w:r>
      <w:r w:rsidRPr="00245DEA">
        <w:t xml:space="preserve">, 3rd International Conference on Life and Engineering Sciences, pp. 24-32, </w:t>
      </w:r>
      <w:r w:rsidRPr="00245DEA">
        <w:rPr>
          <w:rFonts w:cs="Times New Roman"/>
          <w:rtl/>
        </w:rPr>
        <w:t>2020</w:t>
      </w:r>
      <w:r w:rsidRPr="00245DEA">
        <w:t>.</w:t>
      </w:r>
    </w:p>
    <w:p w14:paraId="71EC3C8D" w14:textId="0F6BB8D9" w:rsidR="00A7655B" w:rsidRPr="00245DEA" w:rsidRDefault="00A7655B" w:rsidP="00EC4B48">
      <w:pPr>
        <w:pStyle w:val="ListParagraph"/>
        <w:numPr>
          <w:ilvl w:val="0"/>
          <w:numId w:val="13"/>
        </w:numPr>
        <w:jc w:val="both"/>
      </w:pPr>
      <w:r w:rsidRPr="00245DEA">
        <w:t xml:space="preserve">A. H. Abdul Hafez, </w:t>
      </w:r>
      <w:r w:rsidRPr="00245DEA">
        <w:rPr>
          <w:b/>
          <w:bCs/>
        </w:rPr>
        <w:t>Saed Alqaraleh</w:t>
      </w:r>
      <w:r w:rsidRPr="00245DEA">
        <w:t xml:space="preserve"> and Ammar Tello, </w:t>
      </w:r>
      <w:r w:rsidR="00346C4D" w:rsidRPr="00245DEA">
        <w:t>"</w:t>
      </w:r>
      <w:r w:rsidRPr="00245DEA">
        <w:t>Encoded Deep Features for Visual Place Recognition</w:t>
      </w:r>
      <w:r w:rsidR="00346C4D" w:rsidRPr="00245DEA">
        <w:t>"</w:t>
      </w:r>
      <w:r w:rsidRPr="00245DEA">
        <w:t>, 28th Signal Processing and Communications Applications Conference (SIU), 2020.</w:t>
      </w:r>
    </w:p>
    <w:p w14:paraId="71ED60D4" w14:textId="52025D83" w:rsidR="00107EDC" w:rsidRPr="00245DEA" w:rsidRDefault="00107EDC" w:rsidP="00EC4B48">
      <w:pPr>
        <w:pStyle w:val="ListParagraph"/>
        <w:numPr>
          <w:ilvl w:val="0"/>
          <w:numId w:val="13"/>
        </w:numPr>
        <w:jc w:val="both"/>
      </w:pPr>
      <w:r w:rsidRPr="00245DEA">
        <w:t xml:space="preserve">A. H. Abdul Hafez, Ammar Tello and </w:t>
      </w:r>
      <w:r w:rsidRPr="00245DEA">
        <w:rPr>
          <w:b/>
          <w:bCs/>
        </w:rPr>
        <w:t>Saed Alqaraleh</w:t>
      </w:r>
      <w:r w:rsidRPr="00245DEA">
        <w:t xml:space="preserve">, </w:t>
      </w:r>
      <w:r w:rsidR="00346C4D" w:rsidRPr="00245DEA">
        <w:t>"</w:t>
      </w:r>
      <w:r w:rsidRPr="00245DEA">
        <w:t xml:space="preserve">Visual Place Recognition by </w:t>
      </w:r>
      <w:proofErr w:type="spellStart"/>
      <w:r w:rsidRPr="00245DEA">
        <w:t>DTW</w:t>
      </w:r>
      <w:proofErr w:type="spellEnd"/>
      <w:r w:rsidRPr="00245DEA">
        <w:t>-based sequence alignment</w:t>
      </w:r>
      <w:r w:rsidR="00346C4D" w:rsidRPr="00245DEA">
        <w:t>"</w:t>
      </w:r>
      <w:r w:rsidRPr="00245DEA">
        <w:t>, 27th Signal Processing and Communications Applications Conference (SIU), 2019.</w:t>
      </w:r>
    </w:p>
    <w:p w14:paraId="0EEE13E0" w14:textId="6F234DE9" w:rsidR="00E311DD" w:rsidRPr="00245DEA" w:rsidRDefault="00E311DD" w:rsidP="00EC4B48">
      <w:pPr>
        <w:pStyle w:val="ListParagraph"/>
        <w:numPr>
          <w:ilvl w:val="0"/>
          <w:numId w:val="13"/>
        </w:numPr>
        <w:jc w:val="both"/>
      </w:pPr>
      <w:r w:rsidRPr="00245DEA">
        <w:rPr>
          <w:b/>
          <w:bCs/>
        </w:rPr>
        <w:t>Saed Alqaraleh</w:t>
      </w:r>
      <w:r w:rsidRPr="00245DEA">
        <w:t xml:space="preserve"> and Omar Ramadan, </w:t>
      </w:r>
      <w:r w:rsidR="00346C4D" w:rsidRPr="00245DEA">
        <w:t>"</w:t>
      </w:r>
      <w:r w:rsidRPr="00245DEA">
        <w:t>Improved Re-ranking Approach for Multimedia Search Engines</w:t>
      </w:r>
      <w:r w:rsidR="00346C4D" w:rsidRPr="00245DEA">
        <w:t>"</w:t>
      </w:r>
      <w:r w:rsidRPr="00245DEA">
        <w:t>, 9th International Conference on Information and Communication Systems (</w:t>
      </w:r>
      <w:proofErr w:type="spellStart"/>
      <w:r w:rsidRPr="00245DEA">
        <w:t>ICICS</w:t>
      </w:r>
      <w:proofErr w:type="spellEnd"/>
      <w:r w:rsidRPr="00245DEA">
        <w:t>), pp. 111-116, 2018.</w:t>
      </w:r>
    </w:p>
    <w:p w14:paraId="0F0C62CA" w14:textId="1BE1D248" w:rsidR="00E311DD" w:rsidRPr="00245DEA" w:rsidRDefault="00E311DD" w:rsidP="00EC4B48">
      <w:pPr>
        <w:pStyle w:val="ListParagraph"/>
        <w:numPr>
          <w:ilvl w:val="0"/>
          <w:numId w:val="13"/>
        </w:numPr>
        <w:jc w:val="both"/>
      </w:pPr>
      <w:r w:rsidRPr="00245DEA">
        <w:rPr>
          <w:b/>
          <w:bCs/>
        </w:rPr>
        <w:t>Saed Alqaraleh</w:t>
      </w:r>
      <w:r w:rsidRPr="00245DEA">
        <w:t xml:space="preserve">, MERVE </w:t>
      </w:r>
      <w:proofErr w:type="spellStart"/>
      <w:r w:rsidRPr="00245DEA">
        <w:t>IŞIK</w:t>
      </w:r>
      <w:proofErr w:type="spellEnd"/>
      <w:r w:rsidRPr="00245DEA">
        <w:t xml:space="preserve">, </w:t>
      </w:r>
      <w:r w:rsidR="00346C4D" w:rsidRPr="00245DEA">
        <w:t>"</w:t>
      </w:r>
      <w:r w:rsidRPr="00245DEA">
        <w:t>COMPARATIVE ANALYSIS OF CLASSIFICATION TECHNIQUES FOR CRISIS MANAGEMENT SYSTEMS</w:t>
      </w:r>
      <w:r w:rsidR="00346C4D" w:rsidRPr="00245DEA">
        <w:t>"</w:t>
      </w:r>
      <w:r w:rsidRPr="00245DEA">
        <w:t>, the International Conference of Materials and Engineering Technologies (</w:t>
      </w:r>
      <w:proofErr w:type="spellStart"/>
      <w:r w:rsidRPr="00245DEA">
        <w:t>TICMET</w:t>
      </w:r>
      <w:r w:rsidR="00346C4D" w:rsidRPr="00245DEA">
        <w:t>'</w:t>
      </w:r>
      <w:r w:rsidRPr="00245DEA">
        <w:t>19</w:t>
      </w:r>
      <w:proofErr w:type="spellEnd"/>
      <w:r w:rsidRPr="00245DEA">
        <w:t>), 2019.</w:t>
      </w:r>
    </w:p>
    <w:p w14:paraId="69369F25" w14:textId="51E971DB" w:rsidR="00E311DD" w:rsidRPr="00245DEA" w:rsidRDefault="00E311DD" w:rsidP="00EC4B48">
      <w:pPr>
        <w:pStyle w:val="ListParagraph"/>
        <w:numPr>
          <w:ilvl w:val="0"/>
          <w:numId w:val="13"/>
        </w:numPr>
        <w:jc w:val="both"/>
      </w:pPr>
      <w:r w:rsidRPr="00245DEA">
        <w:rPr>
          <w:b/>
          <w:bCs/>
        </w:rPr>
        <w:t>Saed Alqaraleh</w:t>
      </w:r>
      <w:r w:rsidRPr="00245DEA">
        <w:t xml:space="preserve">, UMRAN </w:t>
      </w:r>
      <w:proofErr w:type="spellStart"/>
      <w:r w:rsidRPr="00245DEA">
        <w:t>HAJE</w:t>
      </w:r>
      <w:proofErr w:type="spellEnd"/>
      <w:r w:rsidRPr="00245DEA">
        <w:t xml:space="preserve">, </w:t>
      </w:r>
      <w:r w:rsidR="00346C4D" w:rsidRPr="00245DEA">
        <w:t>"</w:t>
      </w:r>
      <w:r w:rsidRPr="00245DEA">
        <w:t>INVESTIGATING THE STATE-OF-THE-ART ARDUINO SECURITY SYSTEMS</w:t>
      </w:r>
      <w:r w:rsidR="00346C4D" w:rsidRPr="00245DEA">
        <w:t>"</w:t>
      </w:r>
      <w:r w:rsidRPr="00245DEA">
        <w:t xml:space="preserve">, 5th International Conference on Engineering Sciences: Proceedings of the </w:t>
      </w:r>
      <w:proofErr w:type="spellStart"/>
      <w:r w:rsidRPr="00245DEA">
        <w:t>ICES2019</w:t>
      </w:r>
      <w:proofErr w:type="spellEnd"/>
      <w:r w:rsidRPr="00245DEA">
        <w:t xml:space="preserve">, </w:t>
      </w:r>
      <w:proofErr w:type="spellStart"/>
      <w:r w:rsidRPr="00245DEA">
        <w:t>Sep.2019</w:t>
      </w:r>
      <w:proofErr w:type="spellEnd"/>
      <w:r w:rsidRPr="00245DEA">
        <w:t xml:space="preserve">, Ankara </w:t>
      </w:r>
      <w:proofErr w:type="spellStart"/>
      <w:r w:rsidRPr="00245DEA">
        <w:t>Yıldırım</w:t>
      </w:r>
      <w:proofErr w:type="spellEnd"/>
      <w:r w:rsidRPr="00245DEA">
        <w:t xml:space="preserve"> </w:t>
      </w:r>
      <w:proofErr w:type="spellStart"/>
      <w:r w:rsidRPr="00245DEA">
        <w:t>Beyazıt</w:t>
      </w:r>
      <w:proofErr w:type="spellEnd"/>
      <w:r w:rsidRPr="00245DEA">
        <w:t xml:space="preserve"> University, Ankara, Turkey, and ISBN:   978-1-68418-668-6, 2019.   </w:t>
      </w:r>
    </w:p>
    <w:p w14:paraId="6F843E62" w14:textId="7B075C51" w:rsidR="00E311DD" w:rsidRPr="00245DEA" w:rsidRDefault="00E311DD" w:rsidP="00EC4B48">
      <w:pPr>
        <w:pStyle w:val="ListParagraph"/>
        <w:numPr>
          <w:ilvl w:val="0"/>
          <w:numId w:val="13"/>
        </w:numPr>
        <w:jc w:val="both"/>
      </w:pPr>
      <w:r w:rsidRPr="00245DEA">
        <w:rPr>
          <w:b/>
          <w:bCs/>
        </w:rPr>
        <w:t>Saed Alqaraleh</w:t>
      </w:r>
      <w:r w:rsidRPr="00245DEA">
        <w:t xml:space="preserve">, UMRAN </w:t>
      </w:r>
      <w:proofErr w:type="spellStart"/>
      <w:r w:rsidRPr="00245DEA">
        <w:t>HAJE</w:t>
      </w:r>
      <w:proofErr w:type="spellEnd"/>
      <w:r w:rsidRPr="00245DEA">
        <w:t xml:space="preserve">, </w:t>
      </w:r>
      <w:r w:rsidR="00346C4D" w:rsidRPr="00245DEA">
        <w:t>"</w:t>
      </w:r>
      <w:r w:rsidRPr="00245DEA">
        <w:t>Safety and Comfort SMART HOME SYSTEM USING ARDUINO</w:t>
      </w:r>
      <w:r w:rsidR="00346C4D" w:rsidRPr="00245DEA">
        <w:t>"</w:t>
      </w:r>
      <w:r w:rsidRPr="00245DEA">
        <w:t xml:space="preserve">, 5th International Conference on Engineering Sciences: Proceedings of the </w:t>
      </w:r>
      <w:proofErr w:type="spellStart"/>
      <w:r w:rsidRPr="00245DEA">
        <w:t>ICES2019</w:t>
      </w:r>
      <w:proofErr w:type="spellEnd"/>
      <w:r w:rsidRPr="00245DEA">
        <w:t xml:space="preserve">, </w:t>
      </w:r>
      <w:proofErr w:type="spellStart"/>
      <w:r w:rsidRPr="00245DEA">
        <w:t>Sep.2019</w:t>
      </w:r>
      <w:proofErr w:type="spellEnd"/>
      <w:r w:rsidRPr="00245DEA">
        <w:t xml:space="preserve">, Ankara </w:t>
      </w:r>
      <w:proofErr w:type="spellStart"/>
      <w:r w:rsidRPr="00245DEA">
        <w:t>Yıldırım</w:t>
      </w:r>
      <w:proofErr w:type="spellEnd"/>
      <w:r w:rsidRPr="00245DEA">
        <w:t xml:space="preserve"> </w:t>
      </w:r>
      <w:proofErr w:type="spellStart"/>
      <w:r w:rsidRPr="00245DEA">
        <w:t>Beyazıt</w:t>
      </w:r>
      <w:proofErr w:type="spellEnd"/>
      <w:r w:rsidRPr="00245DEA">
        <w:t xml:space="preserve"> University, Ankara, Turkey, and ISBN:   978-1-68418-668-6, 2019. </w:t>
      </w:r>
    </w:p>
    <w:p w14:paraId="1DFC177A" w14:textId="56FA9FDE" w:rsidR="00107EDC" w:rsidRPr="00245DEA" w:rsidRDefault="00107EDC" w:rsidP="00EC4B48">
      <w:pPr>
        <w:pStyle w:val="ListParagraph"/>
        <w:numPr>
          <w:ilvl w:val="0"/>
          <w:numId w:val="13"/>
        </w:numPr>
        <w:jc w:val="both"/>
      </w:pPr>
      <w:r w:rsidRPr="00245DEA">
        <w:rPr>
          <w:b/>
          <w:bCs/>
        </w:rPr>
        <w:t>Saed Alqaraleh</w:t>
      </w:r>
      <w:r w:rsidRPr="00245DEA">
        <w:t xml:space="preserve"> and Omar Ramadan, </w:t>
      </w:r>
      <w:r w:rsidR="00346C4D" w:rsidRPr="00245DEA">
        <w:t>"</w:t>
      </w:r>
      <w:r w:rsidRPr="00245DEA">
        <w:t>Improving the performance of query by Sketch using parallel techniques</w:t>
      </w:r>
      <w:r w:rsidR="00346C4D" w:rsidRPr="00245DEA">
        <w:t>"</w:t>
      </w:r>
      <w:r w:rsidRPr="00245DEA">
        <w:t>, Proceedings of the 3rd International Conference on Information and Communication Systems, Jordan, ACM, Pages 26-29, 2012.</w:t>
      </w:r>
    </w:p>
    <w:p w14:paraId="05FBB496" w14:textId="6A0897FF" w:rsidR="00564F1F" w:rsidRPr="00245DEA" w:rsidRDefault="00107EDC" w:rsidP="00EC4B48">
      <w:pPr>
        <w:pStyle w:val="ListParagraph"/>
        <w:numPr>
          <w:ilvl w:val="0"/>
          <w:numId w:val="13"/>
        </w:numPr>
        <w:jc w:val="both"/>
        <w:rPr>
          <w:sz w:val="24"/>
        </w:rPr>
      </w:pPr>
      <w:proofErr w:type="spellStart"/>
      <w:r w:rsidRPr="00245DEA">
        <w:t>Işık</w:t>
      </w:r>
      <w:proofErr w:type="spellEnd"/>
      <w:r w:rsidRPr="00245DEA">
        <w:t xml:space="preserve"> </w:t>
      </w:r>
      <w:proofErr w:type="spellStart"/>
      <w:r w:rsidRPr="00245DEA">
        <w:t>Aybay</w:t>
      </w:r>
      <w:proofErr w:type="spellEnd"/>
      <w:r w:rsidRPr="00245DEA">
        <w:t xml:space="preserve">, </w:t>
      </w:r>
      <w:r w:rsidRPr="00245DEA">
        <w:rPr>
          <w:b/>
          <w:bCs/>
        </w:rPr>
        <w:t>Saed Alqaraleh</w:t>
      </w:r>
      <w:r w:rsidRPr="00245DEA">
        <w:t xml:space="preserve">, </w:t>
      </w:r>
      <w:r w:rsidR="00346C4D" w:rsidRPr="00245DEA">
        <w:t>"</w:t>
      </w:r>
      <w:r w:rsidRPr="00245DEA">
        <w:t>Elimination of Repeated Occurrences in Image Search Engines</w:t>
      </w:r>
      <w:r w:rsidR="00346C4D" w:rsidRPr="00245DEA">
        <w:t>"</w:t>
      </w:r>
      <w:r w:rsidRPr="00245DEA">
        <w:t>, Proc. 9th International Conference on Application of Fuzzy Systems and Soft Computing, Prague, Czech Republic, pp 145-149, 2010.</w:t>
      </w:r>
    </w:p>
    <w:bookmarkEnd w:id="3"/>
    <w:p w14:paraId="4DAB55B2" w14:textId="3D798358" w:rsidR="001341CC" w:rsidRPr="00F11FBF" w:rsidRDefault="001341CC" w:rsidP="00475796">
      <w:pPr>
        <w:pStyle w:val="ListParagraph"/>
        <w:tabs>
          <w:tab w:val="left" w:pos="472"/>
        </w:tabs>
        <w:ind w:right="397" w:firstLine="0"/>
        <w:jc w:val="both"/>
        <w:rPr>
          <w:sz w:val="24"/>
        </w:rPr>
      </w:pPr>
    </w:p>
    <w:p w14:paraId="22D40A68" w14:textId="60469569" w:rsidR="00B00BDF" w:rsidRPr="00F11FBF" w:rsidRDefault="00B00BDF" w:rsidP="00B00BDF">
      <w:pPr>
        <w:tabs>
          <w:tab w:val="left" w:pos="472"/>
        </w:tabs>
        <w:ind w:right="397"/>
        <w:jc w:val="both"/>
        <w:rPr>
          <w:sz w:val="24"/>
        </w:rPr>
      </w:pPr>
    </w:p>
    <w:p w14:paraId="0EDECF6A" w14:textId="14C7C910" w:rsidR="00B00BDF" w:rsidRPr="00F11FBF" w:rsidRDefault="00B00BDF" w:rsidP="00B00BDF">
      <w:pPr>
        <w:tabs>
          <w:tab w:val="left" w:pos="472"/>
        </w:tabs>
        <w:ind w:right="397"/>
        <w:jc w:val="both"/>
        <w:rPr>
          <w:sz w:val="24"/>
        </w:rPr>
      </w:pPr>
    </w:p>
    <w:p w14:paraId="4F791D17" w14:textId="77777777" w:rsidR="00B00BDF" w:rsidRPr="00F11FBF" w:rsidRDefault="00B00BDF" w:rsidP="00B00BDF">
      <w:pPr>
        <w:tabs>
          <w:tab w:val="left" w:pos="472"/>
        </w:tabs>
        <w:ind w:right="397"/>
        <w:jc w:val="both"/>
        <w:rPr>
          <w:sz w:val="24"/>
        </w:rPr>
      </w:pPr>
    </w:p>
    <w:p w14:paraId="244B9F88" w14:textId="7B0D3469" w:rsidR="00564F1F" w:rsidRDefault="000731C0">
      <w:pPr>
        <w:ind w:left="4142" w:right="4120"/>
        <w:jc w:val="center"/>
        <w:rPr>
          <w:rFonts w:ascii="Times New Roman"/>
          <w:b/>
          <w:i/>
        </w:rPr>
      </w:pPr>
      <w:r w:rsidRPr="00F11FBF">
        <w:rPr>
          <w:rFonts w:ascii="Times New Roman"/>
          <w:b/>
          <w:i/>
        </w:rPr>
        <w:t>END OF RESUME</w:t>
      </w:r>
    </w:p>
    <w:sectPr w:rsidR="00564F1F">
      <w:footerReference w:type="default" r:id="rId9"/>
      <w:pgSz w:w="12240" w:h="15840"/>
      <w:pgMar w:top="1020" w:right="1080" w:bottom="1200" w:left="1060" w:header="0" w:footer="10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F46E6" w14:textId="77777777" w:rsidR="001F6397" w:rsidRDefault="001F6397">
      <w:r>
        <w:separator/>
      </w:r>
    </w:p>
  </w:endnote>
  <w:endnote w:type="continuationSeparator" w:id="0">
    <w:p w14:paraId="45E2C754" w14:textId="77777777" w:rsidR="001F6397" w:rsidRDefault="001F6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9ACE3" w14:textId="162813DE" w:rsidR="00564F1F" w:rsidRDefault="00D9442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9720" behindDoc="1" locked="0" layoutInCell="1" allowOverlap="1" wp14:anchorId="0769DBA9" wp14:editId="350B8633">
              <wp:simplePos x="0" y="0"/>
              <wp:positionH relativeFrom="page">
                <wp:posOffset>3826510</wp:posOffset>
              </wp:positionH>
              <wp:positionV relativeFrom="page">
                <wp:posOffset>9274175</wp:posOffset>
              </wp:positionV>
              <wp:extent cx="121920" cy="165735"/>
              <wp:effectExtent l="0" t="0" r="444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032B0A" w14:textId="044C5715" w:rsidR="00564F1F" w:rsidRDefault="000731C0">
                          <w:pPr>
                            <w:pStyle w:val="BodyText"/>
                            <w:spacing w:line="245" w:lineRule="exact"/>
                            <w:ind w:left="4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A095F">
                            <w:rPr>
                              <w:rFonts w:ascii="Calibri"/>
                              <w:noProof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69DB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.3pt;margin-top:730.25pt;width:9.6pt;height:13.05pt;z-index:-6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" filled="f" stroked="f">
              <v:textbox inset="0,0,0,0">
                <w:txbxContent>
                  <w:p w14:paraId="45032B0A" w14:textId="044C5715" w:rsidR="00564F1F" w:rsidRDefault="000731C0">
                    <w:pPr>
                      <w:pStyle w:val="BodyText"/>
                      <w:spacing w:line="245" w:lineRule="exact"/>
                      <w:ind w:left="4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A095F">
                      <w:rPr>
                        <w:rFonts w:ascii="Calibri"/>
                        <w:noProof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6A39A" w14:textId="77777777" w:rsidR="001F6397" w:rsidRDefault="001F6397">
      <w:r>
        <w:separator/>
      </w:r>
    </w:p>
  </w:footnote>
  <w:footnote w:type="continuationSeparator" w:id="0">
    <w:p w14:paraId="1277133C" w14:textId="77777777" w:rsidR="001F6397" w:rsidRDefault="001F63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0.2pt;height:10.2pt" o:bullet="t">
        <v:imagedata r:id="rId1" o:title="msoF40C"/>
      </v:shape>
    </w:pict>
  </w:numPicBullet>
  <w:abstractNum w:abstractNumId="0" w15:restartNumberingAfterBreak="0">
    <w:nsid w:val="020D6925"/>
    <w:multiLevelType w:val="hybridMultilevel"/>
    <w:tmpl w:val="0D3C2856"/>
    <w:lvl w:ilvl="0" w:tplc="7110EF16">
      <w:numFmt w:val="bullet"/>
      <w:lvlText w:val="•"/>
      <w:lvlJc w:val="left"/>
      <w:pPr>
        <w:ind w:left="1351" w:hanging="360"/>
      </w:pPr>
      <w:rPr>
        <w:rFonts w:hint="default"/>
        <w:w w:val="100"/>
      </w:rPr>
    </w:lvl>
    <w:lvl w:ilvl="1" w:tplc="00760208">
      <w:numFmt w:val="bullet"/>
      <w:lvlText w:val="o"/>
      <w:lvlJc w:val="left"/>
      <w:pPr>
        <w:ind w:left="1625" w:hanging="286"/>
      </w:pPr>
      <w:rPr>
        <w:rFonts w:hint="default"/>
        <w:w w:val="100"/>
        <w:sz w:val="20"/>
        <w:szCs w:val="20"/>
      </w:rPr>
    </w:lvl>
    <w:lvl w:ilvl="2" w:tplc="1F042646">
      <w:numFmt w:val="bullet"/>
      <w:lvlText w:val="•"/>
      <w:lvlJc w:val="left"/>
      <w:pPr>
        <w:ind w:left="2080" w:hanging="286"/>
      </w:pPr>
      <w:rPr>
        <w:rFonts w:hint="default"/>
      </w:rPr>
    </w:lvl>
    <w:lvl w:ilvl="3" w:tplc="BDFC06CE">
      <w:numFmt w:val="bullet"/>
      <w:lvlText w:val="•"/>
      <w:lvlJc w:val="left"/>
      <w:pPr>
        <w:ind w:left="3145" w:hanging="286"/>
      </w:pPr>
      <w:rPr>
        <w:rFonts w:hint="default"/>
      </w:rPr>
    </w:lvl>
    <w:lvl w:ilvl="4" w:tplc="7B2A9700">
      <w:numFmt w:val="bullet"/>
      <w:lvlText w:val="•"/>
      <w:lvlJc w:val="left"/>
      <w:pPr>
        <w:ind w:left="4210" w:hanging="286"/>
      </w:pPr>
      <w:rPr>
        <w:rFonts w:hint="default"/>
      </w:rPr>
    </w:lvl>
    <w:lvl w:ilvl="5" w:tplc="6C705BE8">
      <w:numFmt w:val="bullet"/>
      <w:lvlText w:val="•"/>
      <w:lvlJc w:val="left"/>
      <w:pPr>
        <w:ind w:left="5275" w:hanging="286"/>
      </w:pPr>
      <w:rPr>
        <w:rFonts w:hint="default"/>
      </w:rPr>
    </w:lvl>
    <w:lvl w:ilvl="6" w:tplc="4D04E330">
      <w:numFmt w:val="bullet"/>
      <w:lvlText w:val="•"/>
      <w:lvlJc w:val="left"/>
      <w:pPr>
        <w:ind w:left="6340" w:hanging="286"/>
      </w:pPr>
      <w:rPr>
        <w:rFonts w:hint="default"/>
      </w:rPr>
    </w:lvl>
    <w:lvl w:ilvl="7" w:tplc="4D90F8E6">
      <w:numFmt w:val="bullet"/>
      <w:lvlText w:val="•"/>
      <w:lvlJc w:val="left"/>
      <w:pPr>
        <w:ind w:left="7405" w:hanging="286"/>
      </w:pPr>
      <w:rPr>
        <w:rFonts w:hint="default"/>
      </w:rPr>
    </w:lvl>
    <w:lvl w:ilvl="8" w:tplc="3244DDF2">
      <w:numFmt w:val="bullet"/>
      <w:lvlText w:val="•"/>
      <w:lvlJc w:val="left"/>
      <w:pPr>
        <w:ind w:left="8470" w:hanging="286"/>
      </w:pPr>
      <w:rPr>
        <w:rFonts w:hint="default"/>
      </w:rPr>
    </w:lvl>
  </w:abstractNum>
  <w:abstractNum w:abstractNumId="1" w15:restartNumberingAfterBreak="0">
    <w:nsid w:val="03463562"/>
    <w:multiLevelType w:val="singleLevel"/>
    <w:tmpl w:val="81A8917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2" w15:restartNumberingAfterBreak="0">
    <w:nsid w:val="0713063D"/>
    <w:multiLevelType w:val="hybridMultilevel"/>
    <w:tmpl w:val="A516BA0E"/>
    <w:lvl w:ilvl="0" w:tplc="1D7EF0B6">
      <w:start w:val="1"/>
      <w:numFmt w:val="decimal"/>
      <w:lvlText w:val="%1."/>
      <w:lvlJc w:val="left"/>
      <w:pPr>
        <w:ind w:left="471" w:hanging="361"/>
      </w:pPr>
      <w:rPr>
        <w:rFonts w:hint="default"/>
        <w:b w:val="0"/>
        <w:bCs w:val="0"/>
        <w:color w:val="auto"/>
        <w:w w:val="100"/>
      </w:rPr>
    </w:lvl>
    <w:lvl w:ilvl="1" w:tplc="7110EF16">
      <w:numFmt w:val="bullet"/>
      <w:lvlText w:val="•"/>
      <w:lvlJc w:val="left"/>
      <w:pPr>
        <w:ind w:left="1440" w:hanging="361"/>
      </w:pPr>
      <w:rPr>
        <w:rFonts w:hint="default"/>
      </w:rPr>
    </w:lvl>
    <w:lvl w:ilvl="2" w:tplc="AF5494C8">
      <w:numFmt w:val="bullet"/>
      <w:lvlText w:val="•"/>
      <w:lvlJc w:val="left"/>
      <w:pPr>
        <w:ind w:left="2400" w:hanging="361"/>
      </w:pPr>
      <w:rPr>
        <w:rFonts w:hint="default"/>
      </w:rPr>
    </w:lvl>
    <w:lvl w:ilvl="3" w:tplc="2FDEA7D4">
      <w:numFmt w:val="bullet"/>
      <w:lvlText w:val="•"/>
      <w:lvlJc w:val="left"/>
      <w:pPr>
        <w:ind w:left="3360" w:hanging="361"/>
      </w:pPr>
      <w:rPr>
        <w:rFonts w:hint="default"/>
      </w:rPr>
    </w:lvl>
    <w:lvl w:ilvl="4" w:tplc="12BAF000">
      <w:numFmt w:val="bullet"/>
      <w:lvlText w:val="•"/>
      <w:lvlJc w:val="left"/>
      <w:pPr>
        <w:ind w:left="4320" w:hanging="361"/>
      </w:pPr>
      <w:rPr>
        <w:rFonts w:hint="default"/>
      </w:rPr>
    </w:lvl>
    <w:lvl w:ilvl="5" w:tplc="F762201C">
      <w:numFmt w:val="bullet"/>
      <w:lvlText w:val="•"/>
      <w:lvlJc w:val="left"/>
      <w:pPr>
        <w:ind w:left="5280" w:hanging="361"/>
      </w:pPr>
      <w:rPr>
        <w:rFonts w:hint="default"/>
      </w:rPr>
    </w:lvl>
    <w:lvl w:ilvl="6" w:tplc="42D8A2D0">
      <w:numFmt w:val="bullet"/>
      <w:lvlText w:val="•"/>
      <w:lvlJc w:val="left"/>
      <w:pPr>
        <w:ind w:left="6240" w:hanging="361"/>
      </w:pPr>
      <w:rPr>
        <w:rFonts w:hint="default"/>
      </w:rPr>
    </w:lvl>
    <w:lvl w:ilvl="7" w:tplc="A4CEE7BE">
      <w:numFmt w:val="bullet"/>
      <w:lvlText w:val="•"/>
      <w:lvlJc w:val="left"/>
      <w:pPr>
        <w:ind w:left="7200" w:hanging="361"/>
      </w:pPr>
      <w:rPr>
        <w:rFonts w:hint="default"/>
      </w:rPr>
    </w:lvl>
    <w:lvl w:ilvl="8" w:tplc="0D967258">
      <w:numFmt w:val="bullet"/>
      <w:lvlText w:val="•"/>
      <w:lvlJc w:val="left"/>
      <w:pPr>
        <w:ind w:left="8160" w:hanging="361"/>
      </w:pPr>
      <w:rPr>
        <w:rFonts w:hint="default"/>
      </w:rPr>
    </w:lvl>
  </w:abstractNum>
  <w:abstractNum w:abstractNumId="3" w15:restartNumberingAfterBreak="0">
    <w:nsid w:val="0D1B6DAC"/>
    <w:multiLevelType w:val="hybridMultilevel"/>
    <w:tmpl w:val="A516BA0E"/>
    <w:lvl w:ilvl="0" w:tplc="1D7EF0B6">
      <w:start w:val="1"/>
      <w:numFmt w:val="decimal"/>
      <w:lvlText w:val="%1."/>
      <w:lvlJc w:val="left"/>
      <w:pPr>
        <w:ind w:left="471" w:hanging="361"/>
      </w:pPr>
      <w:rPr>
        <w:rFonts w:hint="default"/>
        <w:b w:val="0"/>
        <w:bCs w:val="0"/>
        <w:color w:val="auto"/>
        <w:w w:val="100"/>
      </w:rPr>
    </w:lvl>
    <w:lvl w:ilvl="1" w:tplc="7110EF16">
      <w:numFmt w:val="bullet"/>
      <w:lvlText w:val="•"/>
      <w:lvlJc w:val="left"/>
      <w:pPr>
        <w:ind w:left="1440" w:hanging="361"/>
      </w:pPr>
      <w:rPr>
        <w:rFonts w:hint="default"/>
      </w:rPr>
    </w:lvl>
    <w:lvl w:ilvl="2" w:tplc="AF5494C8">
      <w:numFmt w:val="bullet"/>
      <w:lvlText w:val="•"/>
      <w:lvlJc w:val="left"/>
      <w:pPr>
        <w:ind w:left="2400" w:hanging="361"/>
      </w:pPr>
      <w:rPr>
        <w:rFonts w:hint="default"/>
      </w:rPr>
    </w:lvl>
    <w:lvl w:ilvl="3" w:tplc="2FDEA7D4">
      <w:numFmt w:val="bullet"/>
      <w:lvlText w:val="•"/>
      <w:lvlJc w:val="left"/>
      <w:pPr>
        <w:ind w:left="3360" w:hanging="361"/>
      </w:pPr>
      <w:rPr>
        <w:rFonts w:hint="default"/>
      </w:rPr>
    </w:lvl>
    <w:lvl w:ilvl="4" w:tplc="12BAF000">
      <w:numFmt w:val="bullet"/>
      <w:lvlText w:val="•"/>
      <w:lvlJc w:val="left"/>
      <w:pPr>
        <w:ind w:left="4320" w:hanging="361"/>
      </w:pPr>
      <w:rPr>
        <w:rFonts w:hint="default"/>
      </w:rPr>
    </w:lvl>
    <w:lvl w:ilvl="5" w:tplc="F762201C">
      <w:numFmt w:val="bullet"/>
      <w:lvlText w:val="•"/>
      <w:lvlJc w:val="left"/>
      <w:pPr>
        <w:ind w:left="5280" w:hanging="361"/>
      </w:pPr>
      <w:rPr>
        <w:rFonts w:hint="default"/>
      </w:rPr>
    </w:lvl>
    <w:lvl w:ilvl="6" w:tplc="42D8A2D0">
      <w:numFmt w:val="bullet"/>
      <w:lvlText w:val="•"/>
      <w:lvlJc w:val="left"/>
      <w:pPr>
        <w:ind w:left="6240" w:hanging="361"/>
      </w:pPr>
      <w:rPr>
        <w:rFonts w:hint="default"/>
      </w:rPr>
    </w:lvl>
    <w:lvl w:ilvl="7" w:tplc="A4CEE7BE">
      <w:numFmt w:val="bullet"/>
      <w:lvlText w:val="•"/>
      <w:lvlJc w:val="left"/>
      <w:pPr>
        <w:ind w:left="7200" w:hanging="361"/>
      </w:pPr>
      <w:rPr>
        <w:rFonts w:hint="default"/>
      </w:rPr>
    </w:lvl>
    <w:lvl w:ilvl="8" w:tplc="0D967258">
      <w:numFmt w:val="bullet"/>
      <w:lvlText w:val="•"/>
      <w:lvlJc w:val="left"/>
      <w:pPr>
        <w:ind w:left="8160" w:hanging="361"/>
      </w:pPr>
      <w:rPr>
        <w:rFonts w:hint="default"/>
      </w:rPr>
    </w:lvl>
  </w:abstractNum>
  <w:abstractNum w:abstractNumId="4" w15:restartNumberingAfterBreak="0">
    <w:nsid w:val="16C65F3E"/>
    <w:multiLevelType w:val="hybridMultilevel"/>
    <w:tmpl w:val="457AECD2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6271F"/>
    <w:multiLevelType w:val="hybridMultilevel"/>
    <w:tmpl w:val="1212A274"/>
    <w:lvl w:ilvl="0" w:tplc="0409001B">
      <w:start w:val="1"/>
      <w:numFmt w:val="lowerRoman"/>
      <w:lvlText w:val="%1."/>
      <w:lvlJc w:val="right"/>
      <w:pPr>
        <w:ind w:left="1699" w:hanging="360"/>
      </w:pPr>
    </w:lvl>
    <w:lvl w:ilvl="1" w:tplc="04090019" w:tentative="1">
      <w:start w:val="1"/>
      <w:numFmt w:val="lowerLetter"/>
      <w:lvlText w:val="%2."/>
      <w:lvlJc w:val="left"/>
      <w:pPr>
        <w:ind w:left="2419" w:hanging="360"/>
      </w:pPr>
    </w:lvl>
    <w:lvl w:ilvl="2" w:tplc="0409001B" w:tentative="1">
      <w:start w:val="1"/>
      <w:numFmt w:val="lowerRoman"/>
      <w:lvlText w:val="%3."/>
      <w:lvlJc w:val="right"/>
      <w:pPr>
        <w:ind w:left="3139" w:hanging="180"/>
      </w:pPr>
    </w:lvl>
    <w:lvl w:ilvl="3" w:tplc="0409000F" w:tentative="1">
      <w:start w:val="1"/>
      <w:numFmt w:val="decimal"/>
      <w:lvlText w:val="%4."/>
      <w:lvlJc w:val="left"/>
      <w:pPr>
        <w:ind w:left="3859" w:hanging="360"/>
      </w:pPr>
    </w:lvl>
    <w:lvl w:ilvl="4" w:tplc="04090019" w:tentative="1">
      <w:start w:val="1"/>
      <w:numFmt w:val="lowerLetter"/>
      <w:lvlText w:val="%5."/>
      <w:lvlJc w:val="left"/>
      <w:pPr>
        <w:ind w:left="4579" w:hanging="360"/>
      </w:pPr>
    </w:lvl>
    <w:lvl w:ilvl="5" w:tplc="0409001B" w:tentative="1">
      <w:start w:val="1"/>
      <w:numFmt w:val="lowerRoman"/>
      <w:lvlText w:val="%6."/>
      <w:lvlJc w:val="right"/>
      <w:pPr>
        <w:ind w:left="5299" w:hanging="180"/>
      </w:pPr>
    </w:lvl>
    <w:lvl w:ilvl="6" w:tplc="0409000F" w:tentative="1">
      <w:start w:val="1"/>
      <w:numFmt w:val="decimal"/>
      <w:lvlText w:val="%7."/>
      <w:lvlJc w:val="left"/>
      <w:pPr>
        <w:ind w:left="6019" w:hanging="360"/>
      </w:pPr>
    </w:lvl>
    <w:lvl w:ilvl="7" w:tplc="04090019" w:tentative="1">
      <w:start w:val="1"/>
      <w:numFmt w:val="lowerLetter"/>
      <w:lvlText w:val="%8."/>
      <w:lvlJc w:val="left"/>
      <w:pPr>
        <w:ind w:left="6739" w:hanging="360"/>
      </w:pPr>
    </w:lvl>
    <w:lvl w:ilvl="8" w:tplc="0409001B" w:tentative="1">
      <w:start w:val="1"/>
      <w:numFmt w:val="lowerRoman"/>
      <w:lvlText w:val="%9."/>
      <w:lvlJc w:val="right"/>
      <w:pPr>
        <w:ind w:left="7459" w:hanging="180"/>
      </w:pPr>
    </w:lvl>
  </w:abstractNum>
  <w:abstractNum w:abstractNumId="6" w15:restartNumberingAfterBreak="0">
    <w:nsid w:val="1A555FF4"/>
    <w:multiLevelType w:val="hybridMultilevel"/>
    <w:tmpl w:val="BAE2FA6C"/>
    <w:lvl w:ilvl="0" w:tplc="68EA738C">
      <w:numFmt w:val="bullet"/>
      <w:lvlText w:val=""/>
      <w:lvlJc w:val="left"/>
      <w:pPr>
        <w:ind w:left="1351" w:hanging="360"/>
      </w:pPr>
      <w:rPr>
        <w:rFonts w:hint="default"/>
        <w:w w:val="100"/>
      </w:rPr>
    </w:lvl>
    <w:lvl w:ilvl="1" w:tplc="0409001B">
      <w:start w:val="1"/>
      <w:numFmt w:val="lowerRoman"/>
      <w:lvlText w:val="%2."/>
      <w:lvlJc w:val="right"/>
      <w:pPr>
        <w:ind w:left="2626" w:hanging="286"/>
      </w:pPr>
      <w:rPr>
        <w:rFonts w:hint="default"/>
        <w:w w:val="100"/>
        <w:sz w:val="20"/>
        <w:szCs w:val="20"/>
      </w:rPr>
    </w:lvl>
    <w:lvl w:ilvl="2" w:tplc="1F042646">
      <w:numFmt w:val="bullet"/>
      <w:lvlText w:val="•"/>
      <w:lvlJc w:val="left"/>
      <w:pPr>
        <w:ind w:left="2080" w:hanging="286"/>
      </w:pPr>
      <w:rPr>
        <w:rFonts w:hint="default"/>
      </w:rPr>
    </w:lvl>
    <w:lvl w:ilvl="3" w:tplc="BDFC06CE">
      <w:numFmt w:val="bullet"/>
      <w:lvlText w:val="•"/>
      <w:lvlJc w:val="left"/>
      <w:pPr>
        <w:ind w:left="3145" w:hanging="286"/>
      </w:pPr>
      <w:rPr>
        <w:rFonts w:hint="default"/>
      </w:rPr>
    </w:lvl>
    <w:lvl w:ilvl="4" w:tplc="7B2A9700">
      <w:numFmt w:val="bullet"/>
      <w:lvlText w:val="•"/>
      <w:lvlJc w:val="left"/>
      <w:pPr>
        <w:ind w:left="4210" w:hanging="286"/>
      </w:pPr>
      <w:rPr>
        <w:rFonts w:hint="default"/>
      </w:rPr>
    </w:lvl>
    <w:lvl w:ilvl="5" w:tplc="6C705BE8">
      <w:numFmt w:val="bullet"/>
      <w:lvlText w:val="•"/>
      <w:lvlJc w:val="left"/>
      <w:pPr>
        <w:ind w:left="5275" w:hanging="286"/>
      </w:pPr>
      <w:rPr>
        <w:rFonts w:hint="default"/>
      </w:rPr>
    </w:lvl>
    <w:lvl w:ilvl="6" w:tplc="4D04E330">
      <w:numFmt w:val="bullet"/>
      <w:lvlText w:val="•"/>
      <w:lvlJc w:val="left"/>
      <w:pPr>
        <w:ind w:left="6340" w:hanging="286"/>
      </w:pPr>
      <w:rPr>
        <w:rFonts w:hint="default"/>
      </w:rPr>
    </w:lvl>
    <w:lvl w:ilvl="7" w:tplc="4D90F8E6">
      <w:numFmt w:val="bullet"/>
      <w:lvlText w:val="•"/>
      <w:lvlJc w:val="left"/>
      <w:pPr>
        <w:ind w:left="7405" w:hanging="286"/>
      </w:pPr>
      <w:rPr>
        <w:rFonts w:hint="default"/>
      </w:rPr>
    </w:lvl>
    <w:lvl w:ilvl="8" w:tplc="3244DDF2">
      <w:numFmt w:val="bullet"/>
      <w:lvlText w:val="•"/>
      <w:lvlJc w:val="left"/>
      <w:pPr>
        <w:ind w:left="8470" w:hanging="286"/>
      </w:pPr>
      <w:rPr>
        <w:rFonts w:hint="default"/>
      </w:rPr>
    </w:lvl>
  </w:abstractNum>
  <w:abstractNum w:abstractNumId="7" w15:restartNumberingAfterBreak="0">
    <w:nsid w:val="1BA6584F"/>
    <w:multiLevelType w:val="hybridMultilevel"/>
    <w:tmpl w:val="0EB2344A"/>
    <w:lvl w:ilvl="0" w:tplc="0409001B">
      <w:start w:val="1"/>
      <w:numFmt w:val="lowerRoman"/>
      <w:lvlText w:val="%1."/>
      <w:lvlJc w:val="righ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8" w15:restartNumberingAfterBreak="0">
    <w:nsid w:val="1EF14606"/>
    <w:multiLevelType w:val="hybridMultilevel"/>
    <w:tmpl w:val="21820378"/>
    <w:lvl w:ilvl="0" w:tplc="753E5EBC">
      <w:start w:val="1"/>
      <w:numFmt w:val="decimal"/>
      <w:lvlText w:val="%1."/>
      <w:lvlJc w:val="left"/>
      <w:pPr>
        <w:ind w:left="385" w:hanging="275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D67C1200">
      <w:numFmt w:val="bullet"/>
      <w:lvlText w:val="•"/>
      <w:lvlJc w:val="left"/>
      <w:pPr>
        <w:ind w:left="1350" w:hanging="275"/>
      </w:pPr>
      <w:rPr>
        <w:rFonts w:hint="default"/>
      </w:rPr>
    </w:lvl>
    <w:lvl w:ilvl="2" w:tplc="F6A6D466">
      <w:numFmt w:val="bullet"/>
      <w:lvlText w:val="•"/>
      <w:lvlJc w:val="left"/>
      <w:pPr>
        <w:ind w:left="2320" w:hanging="275"/>
      </w:pPr>
      <w:rPr>
        <w:rFonts w:hint="default"/>
      </w:rPr>
    </w:lvl>
    <w:lvl w:ilvl="3" w:tplc="FA60CB06">
      <w:numFmt w:val="bullet"/>
      <w:lvlText w:val="•"/>
      <w:lvlJc w:val="left"/>
      <w:pPr>
        <w:ind w:left="3290" w:hanging="275"/>
      </w:pPr>
      <w:rPr>
        <w:rFonts w:hint="default"/>
      </w:rPr>
    </w:lvl>
    <w:lvl w:ilvl="4" w:tplc="3C38C04C">
      <w:numFmt w:val="bullet"/>
      <w:lvlText w:val="•"/>
      <w:lvlJc w:val="left"/>
      <w:pPr>
        <w:ind w:left="4260" w:hanging="275"/>
      </w:pPr>
      <w:rPr>
        <w:rFonts w:hint="default"/>
      </w:rPr>
    </w:lvl>
    <w:lvl w:ilvl="5" w:tplc="C84EE11E">
      <w:numFmt w:val="bullet"/>
      <w:lvlText w:val="•"/>
      <w:lvlJc w:val="left"/>
      <w:pPr>
        <w:ind w:left="5230" w:hanging="275"/>
      </w:pPr>
      <w:rPr>
        <w:rFonts w:hint="default"/>
      </w:rPr>
    </w:lvl>
    <w:lvl w:ilvl="6" w:tplc="D6BC947C">
      <w:numFmt w:val="bullet"/>
      <w:lvlText w:val="•"/>
      <w:lvlJc w:val="left"/>
      <w:pPr>
        <w:ind w:left="6200" w:hanging="275"/>
      </w:pPr>
      <w:rPr>
        <w:rFonts w:hint="default"/>
      </w:rPr>
    </w:lvl>
    <w:lvl w:ilvl="7" w:tplc="039CCEAC">
      <w:numFmt w:val="bullet"/>
      <w:lvlText w:val="•"/>
      <w:lvlJc w:val="left"/>
      <w:pPr>
        <w:ind w:left="7170" w:hanging="275"/>
      </w:pPr>
      <w:rPr>
        <w:rFonts w:hint="default"/>
      </w:rPr>
    </w:lvl>
    <w:lvl w:ilvl="8" w:tplc="1C4625A4">
      <w:numFmt w:val="bullet"/>
      <w:lvlText w:val="•"/>
      <w:lvlJc w:val="left"/>
      <w:pPr>
        <w:ind w:left="8140" w:hanging="275"/>
      </w:pPr>
      <w:rPr>
        <w:rFonts w:hint="default"/>
      </w:rPr>
    </w:lvl>
  </w:abstractNum>
  <w:abstractNum w:abstractNumId="9" w15:restartNumberingAfterBreak="0">
    <w:nsid w:val="1F1765CF"/>
    <w:multiLevelType w:val="hybridMultilevel"/>
    <w:tmpl w:val="70A04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FC45D6"/>
    <w:multiLevelType w:val="hybridMultilevel"/>
    <w:tmpl w:val="B20AA212"/>
    <w:lvl w:ilvl="0" w:tplc="7110EF16">
      <w:numFmt w:val="bullet"/>
      <w:lvlText w:val="•"/>
      <w:lvlJc w:val="left"/>
      <w:pPr>
        <w:ind w:left="1351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0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1" w:hanging="360"/>
      </w:pPr>
      <w:rPr>
        <w:rFonts w:ascii="Wingdings" w:hAnsi="Wingdings" w:hint="default"/>
      </w:rPr>
    </w:lvl>
  </w:abstractNum>
  <w:abstractNum w:abstractNumId="11" w15:restartNumberingAfterBreak="0">
    <w:nsid w:val="2AA06C0C"/>
    <w:multiLevelType w:val="hybridMultilevel"/>
    <w:tmpl w:val="D06E870C"/>
    <w:lvl w:ilvl="0" w:tplc="0409001B">
      <w:start w:val="1"/>
      <w:numFmt w:val="lowerRoman"/>
      <w:lvlText w:val="%1."/>
      <w:lvlJc w:val="right"/>
      <w:pPr>
        <w:ind w:left="1699" w:hanging="360"/>
      </w:pPr>
    </w:lvl>
    <w:lvl w:ilvl="1" w:tplc="04090019" w:tentative="1">
      <w:start w:val="1"/>
      <w:numFmt w:val="lowerLetter"/>
      <w:lvlText w:val="%2."/>
      <w:lvlJc w:val="left"/>
      <w:pPr>
        <w:ind w:left="2419" w:hanging="360"/>
      </w:pPr>
    </w:lvl>
    <w:lvl w:ilvl="2" w:tplc="0409001B" w:tentative="1">
      <w:start w:val="1"/>
      <w:numFmt w:val="lowerRoman"/>
      <w:lvlText w:val="%3."/>
      <w:lvlJc w:val="right"/>
      <w:pPr>
        <w:ind w:left="3139" w:hanging="180"/>
      </w:pPr>
    </w:lvl>
    <w:lvl w:ilvl="3" w:tplc="0409000F" w:tentative="1">
      <w:start w:val="1"/>
      <w:numFmt w:val="decimal"/>
      <w:lvlText w:val="%4."/>
      <w:lvlJc w:val="left"/>
      <w:pPr>
        <w:ind w:left="3859" w:hanging="360"/>
      </w:pPr>
    </w:lvl>
    <w:lvl w:ilvl="4" w:tplc="04090019" w:tentative="1">
      <w:start w:val="1"/>
      <w:numFmt w:val="lowerLetter"/>
      <w:lvlText w:val="%5."/>
      <w:lvlJc w:val="left"/>
      <w:pPr>
        <w:ind w:left="4579" w:hanging="360"/>
      </w:pPr>
    </w:lvl>
    <w:lvl w:ilvl="5" w:tplc="0409001B" w:tentative="1">
      <w:start w:val="1"/>
      <w:numFmt w:val="lowerRoman"/>
      <w:lvlText w:val="%6."/>
      <w:lvlJc w:val="right"/>
      <w:pPr>
        <w:ind w:left="5299" w:hanging="180"/>
      </w:pPr>
    </w:lvl>
    <w:lvl w:ilvl="6" w:tplc="0409000F" w:tentative="1">
      <w:start w:val="1"/>
      <w:numFmt w:val="decimal"/>
      <w:lvlText w:val="%7."/>
      <w:lvlJc w:val="left"/>
      <w:pPr>
        <w:ind w:left="6019" w:hanging="360"/>
      </w:pPr>
    </w:lvl>
    <w:lvl w:ilvl="7" w:tplc="04090019" w:tentative="1">
      <w:start w:val="1"/>
      <w:numFmt w:val="lowerLetter"/>
      <w:lvlText w:val="%8."/>
      <w:lvlJc w:val="left"/>
      <w:pPr>
        <w:ind w:left="6739" w:hanging="360"/>
      </w:pPr>
    </w:lvl>
    <w:lvl w:ilvl="8" w:tplc="0409001B" w:tentative="1">
      <w:start w:val="1"/>
      <w:numFmt w:val="lowerRoman"/>
      <w:lvlText w:val="%9."/>
      <w:lvlJc w:val="right"/>
      <w:pPr>
        <w:ind w:left="7459" w:hanging="180"/>
      </w:pPr>
    </w:lvl>
  </w:abstractNum>
  <w:abstractNum w:abstractNumId="12" w15:restartNumberingAfterBreak="0">
    <w:nsid w:val="2D8A50F8"/>
    <w:multiLevelType w:val="hybridMultilevel"/>
    <w:tmpl w:val="EC9A65F4"/>
    <w:lvl w:ilvl="0" w:tplc="0409001B">
      <w:start w:val="1"/>
      <w:numFmt w:val="lowerRoman"/>
      <w:lvlText w:val="%1."/>
      <w:lvlJc w:val="righ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 w15:restartNumberingAfterBreak="0">
    <w:nsid w:val="3B8E6B64"/>
    <w:multiLevelType w:val="hybridMultilevel"/>
    <w:tmpl w:val="39E2FA5A"/>
    <w:lvl w:ilvl="0" w:tplc="ECDAECBA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64F695E8">
      <w:numFmt w:val="bullet"/>
      <w:lvlText w:val="o"/>
      <w:lvlJc w:val="left"/>
      <w:pPr>
        <w:ind w:left="1105" w:hanging="286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8526A5A4">
      <w:numFmt w:val="bullet"/>
      <w:lvlText w:val="•"/>
      <w:lvlJc w:val="left"/>
      <w:pPr>
        <w:ind w:left="1560" w:hanging="286"/>
      </w:pPr>
      <w:rPr>
        <w:rFonts w:hint="default"/>
      </w:rPr>
    </w:lvl>
    <w:lvl w:ilvl="3" w:tplc="F588EFA8">
      <w:numFmt w:val="bullet"/>
      <w:lvlText w:val="•"/>
      <w:lvlJc w:val="left"/>
      <w:pPr>
        <w:ind w:left="2592" w:hanging="286"/>
      </w:pPr>
      <w:rPr>
        <w:rFonts w:hint="default"/>
      </w:rPr>
    </w:lvl>
    <w:lvl w:ilvl="4" w:tplc="B13A9CFC">
      <w:numFmt w:val="bullet"/>
      <w:lvlText w:val="•"/>
      <w:lvlJc w:val="left"/>
      <w:pPr>
        <w:ind w:left="3625" w:hanging="286"/>
      </w:pPr>
      <w:rPr>
        <w:rFonts w:hint="default"/>
      </w:rPr>
    </w:lvl>
    <w:lvl w:ilvl="5" w:tplc="F04C14EC">
      <w:numFmt w:val="bullet"/>
      <w:lvlText w:val="•"/>
      <w:lvlJc w:val="left"/>
      <w:pPr>
        <w:ind w:left="4657" w:hanging="286"/>
      </w:pPr>
      <w:rPr>
        <w:rFonts w:hint="default"/>
      </w:rPr>
    </w:lvl>
    <w:lvl w:ilvl="6" w:tplc="0A86F1D6">
      <w:numFmt w:val="bullet"/>
      <w:lvlText w:val="•"/>
      <w:lvlJc w:val="left"/>
      <w:pPr>
        <w:ind w:left="5690" w:hanging="286"/>
      </w:pPr>
      <w:rPr>
        <w:rFonts w:hint="default"/>
      </w:rPr>
    </w:lvl>
    <w:lvl w:ilvl="7" w:tplc="474240C2">
      <w:numFmt w:val="bullet"/>
      <w:lvlText w:val="•"/>
      <w:lvlJc w:val="left"/>
      <w:pPr>
        <w:ind w:left="6722" w:hanging="286"/>
      </w:pPr>
      <w:rPr>
        <w:rFonts w:hint="default"/>
      </w:rPr>
    </w:lvl>
    <w:lvl w:ilvl="8" w:tplc="A360193C">
      <w:numFmt w:val="bullet"/>
      <w:lvlText w:val="•"/>
      <w:lvlJc w:val="left"/>
      <w:pPr>
        <w:ind w:left="7755" w:hanging="286"/>
      </w:pPr>
      <w:rPr>
        <w:rFonts w:hint="default"/>
      </w:rPr>
    </w:lvl>
  </w:abstractNum>
  <w:abstractNum w:abstractNumId="14" w15:restartNumberingAfterBreak="0">
    <w:nsid w:val="3C8A2848"/>
    <w:multiLevelType w:val="hybridMultilevel"/>
    <w:tmpl w:val="05283FF4"/>
    <w:lvl w:ilvl="0" w:tplc="D084FC2E">
      <w:start w:val="1"/>
      <w:numFmt w:val="decimal"/>
      <w:lvlText w:val="%1."/>
      <w:lvlJc w:val="left"/>
      <w:pPr>
        <w:ind w:left="471" w:hanging="361"/>
      </w:pPr>
      <w:rPr>
        <w:rFonts w:ascii="Cambria" w:eastAsia="Cambria" w:hAnsi="Cambria" w:cs="Cambria" w:hint="default"/>
        <w:w w:val="100"/>
        <w:sz w:val="22"/>
        <w:szCs w:val="22"/>
      </w:rPr>
    </w:lvl>
    <w:lvl w:ilvl="1" w:tplc="F26A94EA">
      <w:numFmt w:val="bullet"/>
      <w:lvlText w:val="•"/>
      <w:lvlJc w:val="left"/>
      <w:pPr>
        <w:ind w:left="1444" w:hanging="361"/>
      </w:pPr>
      <w:rPr>
        <w:rFonts w:hint="default"/>
      </w:rPr>
    </w:lvl>
    <w:lvl w:ilvl="2" w:tplc="3A4E4BD6">
      <w:numFmt w:val="bullet"/>
      <w:lvlText w:val="•"/>
      <w:lvlJc w:val="left"/>
      <w:pPr>
        <w:ind w:left="2408" w:hanging="361"/>
      </w:pPr>
      <w:rPr>
        <w:rFonts w:hint="default"/>
      </w:rPr>
    </w:lvl>
    <w:lvl w:ilvl="3" w:tplc="C04CDBC4">
      <w:numFmt w:val="bullet"/>
      <w:lvlText w:val="•"/>
      <w:lvlJc w:val="left"/>
      <w:pPr>
        <w:ind w:left="3372" w:hanging="361"/>
      </w:pPr>
      <w:rPr>
        <w:rFonts w:hint="default"/>
      </w:rPr>
    </w:lvl>
    <w:lvl w:ilvl="4" w:tplc="81B6A55C">
      <w:numFmt w:val="bullet"/>
      <w:lvlText w:val="•"/>
      <w:lvlJc w:val="left"/>
      <w:pPr>
        <w:ind w:left="4336" w:hanging="361"/>
      </w:pPr>
      <w:rPr>
        <w:rFonts w:hint="default"/>
      </w:rPr>
    </w:lvl>
    <w:lvl w:ilvl="5" w:tplc="48C4FCC6">
      <w:numFmt w:val="bullet"/>
      <w:lvlText w:val="•"/>
      <w:lvlJc w:val="left"/>
      <w:pPr>
        <w:ind w:left="5300" w:hanging="361"/>
      </w:pPr>
      <w:rPr>
        <w:rFonts w:hint="default"/>
      </w:rPr>
    </w:lvl>
    <w:lvl w:ilvl="6" w:tplc="DCB83284">
      <w:numFmt w:val="bullet"/>
      <w:lvlText w:val="•"/>
      <w:lvlJc w:val="left"/>
      <w:pPr>
        <w:ind w:left="6264" w:hanging="361"/>
      </w:pPr>
      <w:rPr>
        <w:rFonts w:hint="default"/>
      </w:rPr>
    </w:lvl>
    <w:lvl w:ilvl="7" w:tplc="75B05F74">
      <w:numFmt w:val="bullet"/>
      <w:lvlText w:val="•"/>
      <w:lvlJc w:val="left"/>
      <w:pPr>
        <w:ind w:left="7228" w:hanging="361"/>
      </w:pPr>
      <w:rPr>
        <w:rFonts w:hint="default"/>
      </w:rPr>
    </w:lvl>
    <w:lvl w:ilvl="8" w:tplc="7C8A53D8">
      <w:numFmt w:val="bullet"/>
      <w:lvlText w:val="•"/>
      <w:lvlJc w:val="left"/>
      <w:pPr>
        <w:ind w:left="8192" w:hanging="361"/>
      </w:pPr>
      <w:rPr>
        <w:rFonts w:hint="default"/>
      </w:rPr>
    </w:lvl>
  </w:abstractNum>
  <w:abstractNum w:abstractNumId="15" w15:restartNumberingAfterBreak="0">
    <w:nsid w:val="401113D0"/>
    <w:multiLevelType w:val="hybridMultilevel"/>
    <w:tmpl w:val="54FCE0B8"/>
    <w:lvl w:ilvl="0" w:tplc="0409000B">
      <w:start w:val="1"/>
      <w:numFmt w:val="bullet"/>
      <w:lvlText w:val=""/>
      <w:lvlJc w:val="left"/>
      <w:pPr>
        <w:ind w:left="1351" w:hanging="360"/>
      </w:pPr>
      <w:rPr>
        <w:rFonts w:ascii="Wingdings" w:hAnsi="Wingdings" w:hint="default"/>
        <w:w w:val="100"/>
      </w:rPr>
    </w:lvl>
    <w:lvl w:ilvl="1" w:tplc="892857C0">
      <w:numFmt w:val="bullet"/>
      <w:lvlText w:val="o"/>
      <w:lvlJc w:val="left"/>
      <w:pPr>
        <w:ind w:left="1625" w:hanging="286"/>
      </w:pPr>
      <w:rPr>
        <w:rFonts w:hint="default"/>
        <w:color w:val="auto"/>
        <w:w w:val="100"/>
        <w:sz w:val="20"/>
        <w:szCs w:val="20"/>
      </w:rPr>
    </w:lvl>
    <w:lvl w:ilvl="2" w:tplc="1F042646">
      <w:numFmt w:val="bullet"/>
      <w:lvlText w:val="•"/>
      <w:lvlJc w:val="left"/>
      <w:pPr>
        <w:ind w:left="2080" w:hanging="286"/>
      </w:pPr>
      <w:rPr>
        <w:rFonts w:hint="default"/>
      </w:rPr>
    </w:lvl>
    <w:lvl w:ilvl="3" w:tplc="BDFC06CE">
      <w:numFmt w:val="bullet"/>
      <w:lvlText w:val="•"/>
      <w:lvlJc w:val="left"/>
      <w:pPr>
        <w:ind w:left="3145" w:hanging="286"/>
      </w:pPr>
      <w:rPr>
        <w:rFonts w:hint="default"/>
      </w:rPr>
    </w:lvl>
    <w:lvl w:ilvl="4" w:tplc="7B2A9700">
      <w:numFmt w:val="bullet"/>
      <w:lvlText w:val="•"/>
      <w:lvlJc w:val="left"/>
      <w:pPr>
        <w:ind w:left="4210" w:hanging="286"/>
      </w:pPr>
      <w:rPr>
        <w:rFonts w:hint="default"/>
      </w:rPr>
    </w:lvl>
    <w:lvl w:ilvl="5" w:tplc="6C705BE8">
      <w:numFmt w:val="bullet"/>
      <w:lvlText w:val="•"/>
      <w:lvlJc w:val="left"/>
      <w:pPr>
        <w:ind w:left="5275" w:hanging="286"/>
      </w:pPr>
      <w:rPr>
        <w:rFonts w:hint="default"/>
      </w:rPr>
    </w:lvl>
    <w:lvl w:ilvl="6" w:tplc="4D04E330">
      <w:numFmt w:val="bullet"/>
      <w:lvlText w:val="•"/>
      <w:lvlJc w:val="left"/>
      <w:pPr>
        <w:ind w:left="6340" w:hanging="286"/>
      </w:pPr>
      <w:rPr>
        <w:rFonts w:hint="default"/>
      </w:rPr>
    </w:lvl>
    <w:lvl w:ilvl="7" w:tplc="4D90F8E6">
      <w:numFmt w:val="bullet"/>
      <w:lvlText w:val="•"/>
      <w:lvlJc w:val="left"/>
      <w:pPr>
        <w:ind w:left="7405" w:hanging="286"/>
      </w:pPr>
      <w:rPr>
        <w:rFonts w:hint="default"/>
      </w:rPr>
    </w:lvl>
    <w:lvl w:ilvl="8" w:tplc="3244DDF2">
      <w:numFmt w:val="bullet"/>
      <w:lvlText w:val="•"/>
      <w:lvlJc w:val="left"/>
      <w:pPr>
        <w:ind w:left="8470" w:hanging="286"/>
      </w:pPr>
      <w:rPr>
        <w:rFonts w:hint="default"/>
      </w:rPr>
    </w:lvl>
  </w:abstractNum>
  <w:abstractNum w:abstractNumId="16" w15:restartNumberingAfterBreak="0">
    <w:nsid w:val="47F7010F"/>
    <w:multiLevelType w:val="hybridMultilevel"/>
    <w:tmpl w:val="A404C0B0"/>
    <w:lvl w:ilvl="0" w:tplc="CC101118">
      <w:numFmt w:val="bullet"/>
      <w:lvlText w:val="o"/>
      <w:lvlJc w:val="left"/>
      <w:pPr>
        <w:ind w:left="1105" w:hanging="286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1" w:tplc="0EA66BE8">
      <w:numFmt w:val="bullet"/>
      <w:lvlText w:val="•"/>
      <w:lvlJc w:val="left"/>
      <w:pPr>
        <w:ind w:left="1972" w:hanging="286"/>
      </w:pPr>
      <w:rPr>
        <w:rFonts w:hint="default"/>
      </w:rPr>
    </w:lvl>
    <w:lvl w:ilvl="2" w:tplc="027A58E8">
      <w:numFmt w:val="bullet"/>
      <w:lvlText w:val="•"/>
      <w:lvlJc w:val="left"/>
      <w:pPr>
        <w:ind w:left="2844" w:hanging="286"/>
      </w:pPr>
      <w:rPr>
        <w:rFonts w:hint="default"/>
      </w:rPr>
    </w:lvl>
    <w:lvl w:ilvl="3" w:tplc="372C02C4">
      <w:numFmt w:val="bullet"/>
      <w:lvlText w:val="•"/>
      <w:lvlJc w:val="left"/>
      <w:pPr>
        <w:ind w:left="3716" w:hanging="286"/>
      </w:pPr>
      <w:rPr>
        <w:rFonts w:hint="default"/>
      </w:rPr>
    </w:lvl>
    <w:lvl w:ilvl="4" w:tplc="737855C6">
      <w:numFmt w:val="bullet"/>
      <w:lvlText w:val="•"/>
      <w:lvlJc w:val="left"/>
      <w:pPr>
        <w:ind w:left="4588" w:hanging="286"/>
      </w:pPr>
      <w:rPr>
        <w:rFonts w:hint="default"/>
      </w:rPr>
    </w:lvl>
    <w:lvl w:ilvl="5" w:tplc="1F069A2A">
      <w:numFmt w:val="bullet"/>
      <w:lvlText w:val="•"/>
      <w:lvlJc w:val="left"/>
      <w:pPr>
        <w:ind w:left="5460" w:hanging="286"/>
      </w:pPr>
      <w:rPr>
        <w:rFonts w:hint="default"/>
      </w:rPr>
    </w:lvl>
    <w:lvl w:ilvl="6" w:tplc="EBACAE68">
      <w:numFmt w:val="bullet"/>
      <w:lvlText w:val="•"/>
      <w:lvlJc w:val="left"/>
      <w:pPr>
        <w:ind w:left="6332" w:hanging="286"/>
      </w:pPr>
      <w:rPr>
        <w:rFonts w:hint="default"/>
      </w:rPr>
    </w:lvl>
    <w:lvl w:ilvl="7" w:tplc="523093C0">
      <w:numFmt w:val="bullet"/>
      <w:lvlText w:val="•"/>
      <w:lvlJc w:val="left"/>
      <w:pPr>
        <w:ind w:left="7204" w:hanging="286"/>
      </w:pPr>
      <w:rPr>
        <w:rFonts w:hint="default"/>
      </w:rPr>
    </w:lvl>
    <w:lvl w:ilvl="8" w:tplc="BAE44132">
      <w:numFmt w:val="bullet"/>
      <w:lvlText w:val="•"/>
      <w:lvlJc w:val="left"/>
      <w:pPr>
        <w:ind w:left="8076" w:hanging="286"/>
      </w:pPr>
      <w:rPr>
        <w:rFonts w:hint="default"/>
      </w:rPr>
    </w:lvl>
  </w:abstractNum>
  <w:abstractNum w:abstractNumId="17" w15:restartNumberingAfterBreak="0">
    <w:nsid w:val="69181D8F"/>
    <w:multiLevelType w:val="hybridMultilevel"/>
    <w:tmpl w:val="4F8865D2"/>
    <w:lvl w:ilvl="0" w:tplc="0409001B">
      <w:start w:val="1"/>
      <w:numFmt w:val="lowerRoman"/>
      <w:lvlText w:val="%1."/>
      <w:lvlJc w:val="right"/>
      <w:pPr>
        <w:ind w:left="1699" w:hanging="360"/>
      </w:pPr>
    </w:lvl>
    <w:lvl w:ilvl="1" w:tplc="04090019" w:tentative="1">
      <w:start w:val="1"/>
      <w:numFmt w:val="lowerLetter"/>
      <w:lvlText w:val="%2."/>
      <w:lvlJc w:val="left"/>
      <w:pPr>
        <w:ind w:left="2419" w:hanging="360"/>
      </w:pPr>
    </w:lvl>
    <w:lvl w:ilvl="2" w:tplc="0409001B" w:tentative="1">
      <w:start w:val="1"/>
      <w:numFmt w:val="lowerRoman"/>
      <w:lvlText w:val="%3."/>
      <w:lvlJc w:val="right"/>
      <w:pPr>
        <w:ind w:left="3139" w:hanging="180"/>
      </w:pPr>
    </w:lvl>
    <w:lvl w:ilvl="3" w:tplc="0409000F" w:tentative="1">
      <w:start w:val="1"/>
      <w:numFmt w:val="decimal"/>
      <w:lvlText w:val="%4."/>
      <w:lvlJc w:val="left"/>
      <w:pPr>
        <w:ind w:left="3859" w:hanging="360"/>
      </w:pPr>
    </w:lvl>
    <w:lvl w:ilvl="4" w:tplc="04090019" w:tentative="1">
      <w:start w:val="1"/>
      <w:numFmt w:val="lowerLetter"/>
      <w:lvlText w:val="%5."/>
      <w:lvlJc w:val="left"/>
      <w:pPr>
        <w:ind w:left="4579" w:hanging="360"/>
      </w:pPr>
    </w:lvl>
    <w:lvl w:ilvl="5" w:tplc="0409001B" w:tentative="1">
      <w:start w:val="1"/>
      <w:numFmt w:val="lowerRoman"/>
      <w:lvlText w:val="%6."/>
      <w:lvlJc w:val="right"/>
      <w:pPr>
        <w:ind w:left="5299" w:hanging="180"/>
      </w:pPr>
    </w:lvl>
    <w:lvl w:ilvl="6" w:tplc="0409000F" w:tentative="1">
      <w:start w:val="1"/>
      <w:numFmt w:val="decimal"/>
      <w:lvlText w:val="%7."/>
      <w:lvlJc w:val="left"/>
      <w:pPr>
        <w:ind w:left="6019" w:hanging="360"/>
      </w:pPr>
    </w:lvl>
    <w:lvl w:ilvl="7" w:tplc="04090019" w:tentative="1">
      <w:start w:val="1"/>
      <w:numFmt w:val="lowerLetter"/>
      <w:lvlText w:val="%8."/>
      <w:lvlJc w:val="left"/>
      <w:pPr>
        <w:ind w:left="6739" w:hanging="360"/>
      </w:pPr>
    </w:lvl>
    <w:lvl w:ilvl="8" w:tplc="0409001B" w:tentative="1">
      <w:start w:val="1"/>
      <w:numFmt w:val="lowerRoman"/>
      <w:lvlText w:val="%9."/>
      <w:lvlJc w:val="right"/>
      <w:pPr>
        <w:ind w:left="7459" w:hanging="180"/>
      </w:pPr>
    </w:lvl>
  </w:abstractNum>
  <w:abstractNum w:abstractNumId="18" w15:restartNumberingAfterBreak="0">
    <w:nsid w:val="6DC3293B"/>
    <w:multiLevelType w:val="singleLevel"/>
    <w:tmpl w:val="81A8917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19" w15:restartNumberingAfterBreak="0">
    <w:nsid w:val="76FC72B6"/>
    <w:multiLevelType w:val="hybridMultilevel"/>
    <w:tmpl w:val="F00A6C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2616772">
    <w:abstractNumId w:val="14"/>
  </w:num>
  <w:num w:numId="2" w16cid:durableId="1420757005">
    <w:abstractNumId w:val="2"/>
  </w:num>
  <w:num w:numId="3" w16cid:durableId="1285455821">
    <w:abstractNumId w:val="8"/>
  </w:num>
  <w:num w:numId="4" w16cid:durableId="410006957">
    <w:abstractNumId w:val="13"/>
  </w:num>
  <w:num w:numId="5" w16cid:durableId="530343871">
    <w:abstractNumId w:val="16"/>
  </w:num>
  <w:num w:numId="6" w16cid:durableId="488909590">
    <w:abstractNumId w:val="15"/>
  </w:num>
  <w:num w:numId="7" w16cid:durableId="1699818682">
    <w:abstractNumId w:val="19"/>
  </w:num>
  <w:num w:numId="8" w16cid:durableId="590628864">
    <w:abstractNumId w:val="6"/>
  </w:num>
  <w:num w:numId="9" w16cid:durableId="769350768">
    <w:abstractNumId w:val="4"/>
  </w:num>
  <w:num w:numId="10" w16cid:durableId="152844033">
    <w:abstractNumId w:val="18"/>
  </w:num>
  <w:num w:numId="11" w16cid:durableId="583615639">
    <w:abstractNumId w:val="0"/>
  </w:num>
  <w:num w:numId="12" w16cid:durableId="1671564153">
    <w:abstractNumId w:val="10"/>
  </w:num>
  <w:num w:numId="13" w16cid:durableId="191921402">
    <w:abstractNumId w:val="3"/>
  </w:num>
  <w:num w:numId="14" w16cid:durableId="39211201">
    <w:abstractNumId w:val="9"/>
  </w:num>
  <w:num w:numId="15" w16cid:durableId="569922909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 w16cid:durableId="187985772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872620313">
    <w:abstractNumId w:val="5"/>
  </w:num>
  <w:num w:numId="18" w16cid:durableId="366833452">
    <w:abstractNumId w:val="11"/>
  </w:num>
  <w:num w:numId="19" w16cid:durableId="1907841922">
    <w:abstractNumId w:val="17"/>
  </w:num>
  <w:num w:numId="20" w16cid:durableId="1812937961">
    <w:abstractNumId w:val="12"/>
  </w:num>
  <w:num w:numId="21" w16cid:durableId="1796483276">
    <w:abstractNumId w:val="7"/>
  </w:num>
  <w:num w:numId="22" w16cid:durableId="1911423774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NDc1MzAysDA1MDFQ0lEKTi0uzszPAykwsqwFACDfdJstAAAA"/>
  </w:docVars>
  <w:rsids>
    <w:rsidRoot w:val="00564F1F"/>
    <w:rsid w:val="00004C37"/>
    <w:rsid w:val="00010CB3"/>
    <w:rsid w:val="000138B5"/>
    <w:rsid w:val="00020443"/>
    <w:rsid w:val="000206EE"/>
    <w:rsid w:val="000236C4"/>
    <w:rsid w:val="00034808"/>
    <w:rsid w:val="00036FE9"/>
    <w:rsid w:val="00047621"/>
    <w:rsid w:val="00053B1B"/>
    <w:rsid w:val="00055E1E"/>
    <w:rsid w:val="00055F62"/>
    <w:rsid w:val="00063708"/>
    <w:rsid w:val="000654D0"/>
    <w:rsid w:val="000731C0"/>
    <w:rsid w:val="000827E5"/>
    <w:rsid w:val="00083F82"/>
    <w:rsid w:val="000936EB"/>
    <w:rsid w:val="000B0B20"/>
    <w:rsid w:val="000B5D17"/>
    <w:rsid w:val="000C0CC1"/>
    <w:rsid w:val="000E3293"/>
    <w:rsid w:val="000E41B9"/>
    <w:rsid w:val="000E5514"/>
    <w:rsid w:val="00103DC7"/>
    <w:rsid w:val="00107EDC"/>
    <w:rsid w:val="00111684"/>
    <w:rsid w:val="00113ED9"/>
    <w:rsid w:val="00114F9E"/>
    <w:rsid w:val="00125A29"/>
    <w:rsid w:val="00126BD5"/>
    <w:rsid w:val="00132615"/>
    <w:rsid w:val="001341CC"/>
    <w:rsid w:val="0014475A"/>
    <w:rsid w:val="001462D3"/>
    <w:rsid w:val="00166D74"/>
    <w:rsid w:val="00167AF3"/>
    <w:rsid w:val="00196E94"/>
    <w:rsid w:val="001A271A"/>
    <w:rsid w:val="001A43DC"/>
    <w:rsid w:val="001A59B2"/>
    <w:rsid w:val="001B0638"/>
    <w:rsid w:val="001C2566"/>
    <w:rsid w:val="001C38BB"/>
    <w:rsid w:val="001C6CEB"/>
    <w:rsid w:val="001D0B98"/>
    <w:rsid w:val="001E4C37"/>
    <w:rsid w:val="001F1422"/>
    <w:rsid w:val="001F4857"/>
    <w:rsid w:val="001F6397"/>
    <w:rsid w:val="00202855"/>
    <w:rsid w:val="00206B09"/>
    <w:rsid w:val="002159C1"/>
    <w:rsid w:val="002245CF"/>
    <w:rsid w:val="00224AE1"/>
    <w:rsid w:val="00230587"/>
    <w:rsid w:val="002421AA"/>
    <w:rsid w:val="0024277B"/>
    <w:rsid w:val="00245DEA"/>
    <w:rsid w:val="0024790F"/>
    <w:rsid w:val="00260334"/>
    <w:rsid w:val="0028049E"/>
    <w:rsid w:val="00287C68"/>
    <w:rsid w:val="00294C2D"/>
    <w:rsid w:val="002A58E5"/>
    <w:rsid w:val="002B4C1B"/>
    <w:rsid w:val="002B7C14"/>
    <w:rsid w:val="002D2E1F"/>
    <w:rsid w:val="002E142D"/>
    <w:rsid w:val="002E1BEC"/>
    <w:rsid w:val="002F00D4"/>
    <w:rsid w:val="00302D79"/>
    <w:rsid w:val="00315715"/>
    <w:rsid w:val="00316DC4"/>
    <w:rsid w:val="0031750F"/>
    <w:rsid w:val="00333CB2"/>
    <w:rsid w:val="003348F9"/>
    <w:rsid w:val="00335D5D"/>
    <w:rsid w:val="00336157"/>
    <w:rsid w:val="00346C4D"/>
    <w:rsid w:val="003471F9"/>
    <w:rsid w:val="003502E2"/>
    <w:rsid w:val="00355EF2"/>
    <w:rsid w:val="00360C77"/>
    <w:rsid w:val="00361C71"/>
    <w:rsid w:val="00372040"/>
    <w:rsid w:val="0037405F"/>
    <w:rsid w:val="003942FF"/>
    <w:rsid w:val="003A08C0"/>
    <w:rsid w:val="003C6CAE"/>
    <w:rsid w:val="003C7257"/>
    <w:rsid w:val="003D703A"/>
    <w:rsid w:val="003E3421"/>
    <w:rsid w:val="003E6D2B"/>
    <w:rsid w:val="003F066F"/>
    <w:rsid w:val="003F4834"/>
    <w:rsid w:val="003F5E5B"/>
    <w:rsid w:val="0041410F"/>
    <w:rsid w:val="0042378D"/>
    <w:rsid w:val="00425E0B"/>
    <w:rsid w:val="00425E84"/>
    <w:rsid w:val="00426EED"/>
    <w:rsid w:val="00427144"/>
    <w:rsid w:val="00430D75"/>
    <w:rsid w:val="004329C6"/>
    <w:rsid w:val="00433D3C"/>
    <w:rsid w:val="00440A56"/>
    <w:rsid w:val="00445577"/>
    <w:rsid w:val="0044672C"/>
    <w:rsid w:val="00447BAF"/>
    <w:rsid w:val="004607D9"/>
    <w:rsid w:val="0046162C"/>
    <w:rsid w:val="0046617C"/>
    <w:rsid w:val="00466410"/>
    <w:rsid w:val="00474F76"/>
    <w:rsid w:val="004754C8"/>
    <w:rsid w:val="00475796"/>
    <w:rsid w:val="004760F9"/>
    <w:rsid w:val="00491ED7"/>
    <w:rsid w:val="004C1DF2"/>
    <w:rsid w:val="004C4F42"/>
    <w:rsid w:val="004F1CC7"/>
    <w:rsid w:val="004F530C"/>
    <w:rsid w:val="004F61E5"/>
    <w:rsid w:val="00503637"/>
    <w:rsid w:val="00507891"/>
    <w:rsid w:val="00511D2F"/>
    <w:rsid w:val="00512B54"/>
    <w:rsid w:val="00516A7A"/>
    <w:rsid w:val="00520E5F"/>
    <w:rsid w:val="005550A0"/>
    <w:rsid w:val="005556EB"/>
    <w:rsid w:val="00564F1F"/>
    <w:rsid w:val="0057343D"/>
    <w:rsid w:val="00590491"/>
    <w:rsid w:val="00592D1C"/>
    <w:rsid w:val="005B35F2"/>
    <w:rsid w:val="005C1227"/>
    <w:rsid w:val="005C5BEB"/>
    <w:rsid w:val="005C78B6"/>
    <w:rsid w:val="005D0990"/>
    <w:rsid w:val="005D7AB9"/>
    <w:rsid w:val="005E780D"/>
    <w:rsid w:val="005E79C8"/>
    <w:rsid w:val="005F26D3"/>
    <w:rsid w:val="006038C0"/>
    <w:rsid w:val="006235E6"/>
    <w:rsid w:val="00627C52"/>
    <w:rsid w:val="00631D3E"/>
    <w:rsid w:val="0063221F"/>
    <w:rsid w:val="00645065"/>
    <w:rsid w:val="00650F96"/>
    <w:rsid w:val="006524CD"/>
    <w:rsid w:val="0065639B"/>
    <w:rsid w:val="00661C5C"/>
    <w:rsid w:val="00664993"/>
    <w:rsid w:val="006702E5"/>
    <w:rsid w:val="00673355"/>
    <w:rsid w:val="006737AD"/>
    <w:rsid w:val="00681826"/>
    <w:rsid w:val="00684E73"/>
    <w:rsid w:val="006A276C"/>
    <w:rsid w:val="006A3F3D"/>
    <w:rsid w:val="006A59BB"/>
    <w:rsid w:val="006A72B8"/>
    <w:rsid w:val="006A7E9C"/>
    <w:rsid w:val="006C4960"/>
    <w:rsid w:val="006C5E6A"/>
    <w:rsid w:val="006D1F2F"/>
    <w:rsid w:val="006D3761"/>
    <w:rsid w:val="006D3A1A"/>
    <w:rsid w:val="006E4650"/>
    <w:rsid w:val="006E78B0"/>
    <w:rsid w:val="006E7ACB"/>
    <w:rsid w:val="007019D3"/>
    <w:rsid w:val="00703B2E"/>
    <w:rsid w:val="0072494F"/>
    <w:rsid w:val="00764430"/>
    <w:rsid w:val="00766300"/>
    <w:rsid w:val="007679F7"/>
    <w:rsid w:val="00771AFE"/>
    <w:rsid w:val="00773616"/>
    <w:rsid w:val="00774039"/>
    <w:rsid w:val="0078725C"/>
    <w:rsid w:val="007A057E"/>
    <w:rsid w:val="007A654F"/>
    <w:rsid w:val="007B0DA4"/>
    <w:rsid w:val="007B0FB3"/>
    <w:rsid w:val="007D2C15"/>
    <w:rsid w:val="007E5B6E"/>
    <w:rsid w:val="007F1275"/>
    <w:rsid w:val="008012B6"/>
    <w:rsid w:val="00802446"/>
    <w:rsid w:val="00802578"/>
    <w:rsid w:val="00802FB0"/>
    <w:rsid w:val="008136B1"/>
    <w:rsid w:val="00815D30"/>
    <w:rsid w:val="0082355D"/>
    <w:rsid w:val="00826954"/>
    <w:rsid w:val="00831786"/>
    <w:rsid w:val="00837920"/>
    <w:rsid w:val="008411A2"/>
    <w:rsid w:val="00841C87"/>
    <w:rsid w:val="008437B2"/>
    <w:rsid w:val="008447B1"/>
    <w:rsid w:val="00846838"/>
    <w:rsid w:val="008479E8"/>
    <w:rsid w:val="008518B9"/>
    <w:rsid w:val="00857C9A"/>
    <w:rsid w:val="008756C1"/>
    <w:rsid w:val="00875BAF"/>
    <w:rsid w:val="00886C64"/>
    <w:rsid w:val="00892315"/>
    <w:rsid w:val="008A68EF"/>
    <w:rsid w:val="008C1415"/>
    <w:rsid w:val="008C35AC"/>
    <w:rsid w:val="008C5F27"/>
    <w:rsid w:val="008D171E"/>
    <w:rsid w:val="008D3B17"/>
    <w:rsid w:val="008E201F"/>
    <w:rsid w:val="008F3AA8"/>
    <w:rsid w:val="00911B46"/>
    <w:rsid w:val="009127AE"/>
    <w:rsid w:val="009162A4"/>
    <w:rsid w:val="0092112E"/>
    <w:rsid w:val="00933A38"/>
    <w:rsid w:val="00937E62"/>
    <w:rsid w:val="00942DEF"/>
    <w:rsid w:val="009455B3"/>
    <w:rsid w:val="009458DE"/>
    <w:rsid w:val="00946BA0"/>
    <w:rsid w:val="00950A54"/>
    <w:rsid w:val="009626CE"/>
    <w:rsid w:val="0097109D"/>
    <w:rsid w:val="0097761A"/>
    <w:rsid w:val="0098635D"/>
    <w:rsid w:val="00991EF4"/>
    <w:rsid w:val="009A095F"/>
    <w:rsid w:val="009A15CF"/>
    <w:rsid w:val="009A4CD0"/>
    <w:rsid w:val="009B4853"/>
    <w:rsid w:val="009B701B"/>
    <w:rsid w:val="009C052C"/>
    <w:rsid w:val="009E7278"/>
    <w:rsid w:val="009F60CD"/>
    <w:rsid w:val="00A00354"/>
    <w:rsid w:val="00A00B65"/>
    <w:rsid w:val="00A04D42"/>
    <w:rsid w:val="00A11552"/>
    <w:rsid w:val="00A15C11"/>
    <w:rsid w:val="00A24C14"/>
    <w:rsid w:val="00A30372"/>
    <w:rsid w:val="00A700FF"/>
    <w:rsid w:val="00A7140B"/>
    <w:rsid w:val="00A74A8F"/>
    <w:rsid w:val="00A7655B"/>
    <w:rsid w:val="00A858D8"/>
    <w:rsid w:val="00A90984"/>
    <w:rsid w:val="00AA0CC5"/>
    <w:rsid w:val="00AA17B6"/>
    <w:rsid w:val="00AA3F5F"/>
    <w:rsid w:val="00AA4076"/>
    <w:rsid w:val="00AA5F19"/>
    <w:rsid w:val="00AA6450"/>
    <w:rsid w:val="00AB3468"/>
    <w:rsid w:val="00AB4A7A"/>
    <w:rsid w:val="00AC149C"/>
    <w:rsid w:val="00AC393C"/>
    <w:rsid w:val="00AC6E54"/>
    <w:rsid w:val="00AD7F88"/>
    <w:rsid w:val="00AE0FC9"/>
    <w:rsid w:val="00AE5505"/>
    <w:rsid w:val="00AF5536"/>
    <w:rsid w:val="00AF62DF"/>
    <w:rsid w:val="00AF7D69"/>
    <w:rsid w:val="00B00BDF"/>
    <w:rsid w:val="00B03259"/>
    <w:rsid w:val="00B15ED9"/>
    <w:rsid w:val="00B2354D"/>
    <w:rsid w:val="00B248CD"/>
    <w:rsid w:val="00B24A17"/>
    <w:rsid w:val="00B26259"/>
    <w:rsid w:val="00B3070E"/>
    <w:rsid w:val="00B47801"/>
    <w:rsid w:val="00B714F4"/>
    <w:rsid w:val="00B9591D"/>
    <w:rsid w:val="00B96BD6"/>
    <w:rsid w:val="00BB1550"/>
    <w:rsid w:val="00BB71B5"/>
    <w:rsid w:val="00BC4CB0"/>
    <w:rsid w:val="00BD3B79"/>
    <w:rsid w:val="00BD3DDA"/>
    <w:rsid w:val="00BD6EF5"/>
    <w:rsid w:val="00BE1837"/>
    <w:rsid w:val="00BE22EF"/>
    <w:rsid w:val="00BE51FC"/>
    <w:rsid w:val="00BE7139"/>
    <w:rsid w:val="00C02341"/>
    <w:rsid w:val="00C03E3D"/>
    <w:rsid w:val="00C050F2"/>
    <w:rsid w:val="00C1397B"/>
    <w:rsid w:val="00C15B27"/>
    <w:rsid w:val="00C162B9"/>
    <w:rsid w:val="00C20F89"/>
    <w:rsid w:val="00C439DC"/>
    <w:rsid w:val="00C568D7"/>
    <w:rsid w:val="00C6732D"/>
    <w:rsid w:val="00CA61FF"/>
    <w:rsid w:val="00CB02CA"/>
    <w:rsid w:val="00CB3BEB"/>
    <w:rsid w:val="00CB6107"/>
    <w:rsid w:val="00CB787A"/>
    <w:rsid w:val="00CC2811"/>
    <w:rsid w:val="00CC3C0F"/>
    <w:rsid w:val="00CC4E8E"/>
    <w:rsid w:val="00CD669D"/>
    <w:rsid w:val="00CE2FC0"/>
    <w:rsid w:val="00CF15C8"/>
    <w:rsid w:val="00CF27D7"/>
    <w:rsid w:val="00D01862"/>
    <w:rsid w:val="00D06A56"/>
    <w:rsid w:val="00D1678D"/>
    <w:rsid w:val="00D1747A"/>
    <w:rsid w:val="00D266DA"/>
    <w:rsid w:val="00D30FCC"/>
    <w:rsid w:val="00D401D0"/>
    <w:rsid w:val="00D4309C"/>
    <w:rsid w:val="00D446E3"/>
    <w:rsid w:val="00D4520A"/>
    <w:rsid w:val="00D638F0"/>
    <w:rsid w:val="00D63C48"/>
    <w:rsid w:val="00D753FE"/>
    <w:rsid w:val="00D8083F"/>
    <w:rsid w:val="00D92305"/>
    <w:rsid w:val="00D94421"/>
    <w:rsid w:val="00D95CAC"/>
    <w:rsid w:val="00DA0868"/>
    <w:rsid w:val="00DA325D"/>
    <w:rsid w:val="00DA36C0"/>
    <w:rsid w:val="00DC3851"/>
    <w:rsid w:val="00DC3882"/>
    <w:rsid w:val="00DD6A37"/>
    <w:rsid w:val="00DE4E2B"/>
    <w:rsid w:val="00DF4BC3"/>
    <w:rsid w:val="00DF5ADC"/>
    <w:rsid w:val="00E02443"/>
    <w:rsid w:val="00E15022"/>
    <w:rsid w:val="00E229F0"/>
    <w:rsid w:val="00E26FE3"/>
    <w:rsid w:val="00E311DD"/>
    <w:rsid w:val="00E31AA6"/>
    <w:rsid w:val="00E4086D"/>
    <w:rsid w:val="00E53189"/>
    <w:rsid w:val="00E70C79"/>
    <w:rsid w:val="00E83155"/>
    <w:rsid w:val="00E86B14"/>
    <w:rsid w:val="00E90A64"/>
    <w:rsid w:val="00EA4D99"/>
    <w:rsid w:val="00EB0E57"/>
    <w:rsid w:val="00EB36BC"/>
    <w:rsid w:val="00EB72D4"/>
    <w:rsid w:val="00EC2370"/>
    <w:rsid w:val="00EC4B48"/>
    <w:rsid w:val="00EC6B71"/>
    <w:rsid w:val="00ED16D3"/>
    <w:rsid w:val="00EE29CC"/>
    <w:rsid w:val="00EF1EAD"/>
    <w:rsid w:val="00F02ABB"/>
    <w:rsid w:val="00F11FBF"/>
    <w:rsid w:val="00F16EBE"/>
    <w:rsid w:val="00F25A4D"/>
    <w:rsid w:val="00F336A2"/>
    <w:rsid w:val="00F41514"/>
    <w:rsid w:val="00F41528"/>
    <w:rsid w:val="00F4692A"/>
    <w:rsid w:val="00F53D25"/>
    <w:rsid w:val="00F56F1E"/>
    <w:rsid w:val="00F57EE9"/>
    <w:rsid w:val="00F6094B"/>
    <w:rsid w:val="00F66B00"/>
    <w:rsid w:val="00F8468E"/>
    <w:rsid w:val="00F9082A"/>
    <w:rsid w:val="00F9110D"/>
    <w:rsid w:val="00F93515"/>
    <w:rsid w:val="00F944AD"/>
    <w:rsid w:val="00FB0EAA"/>
    <w:rsid w:val="00FC3F4D"/>
    <w:rsid w:val="00FD5EA5"/>
    <w:rsid w:val="00FE1830"/>
    <w:rsid w:val="00FE3511"/>
    <w:rsid w:val="00FF2E16"/>
    <w:rsid w:val="00FF4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3D2C7D"/>
  <w15:docId w15:val="{34D1EE4B-D2ED-4E12-91F9-AF59A6D76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spacing w:line="341" w:lineRule="exact"/>
      <w:ind w:left="111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line="277" w:lineRule="exact"/>
      <w:ind w:left="831" w:hanging="360"/>
      <w:outlineLvl w:val="1"/>
    </w:pPr>
    <w:rPr>
      <w:rFonts w:ascii="Calibri" w:eastAsia="Calibri" w:hAnsi="Calibri" w:cs="Calibri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7C1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471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E183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183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7C1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B7C14"/>
    <w:rPr>
      <w:i/>
      <w:iCs/>
    </w:rPr>
  </w:style>
  <w:style w:type="table" w:styleId="LightShading-Accent5">
    <w:name w:val="Light Shading Accent 5"/>
    <w:basedOn w:val="TableNormal"/>
    <w:uiPriority w:val="60"/>
    <w:rsid w:val="00E311DD"/>
    <w:pPr>
      <w:widowControl/>
      <w:autoSpaceDE/>
      <w:autoSpaceDN/>
    </w:pPr>
    <w:rPr>
      <w:rFonts w:ascii="Century Schoolbook" w:eastAsia="MS PMincho" w:hAnsi="Century Schoolbook" w:cs="Times New Roman"/>
      <w:color w:val="6D83B3"/>
      <w:sz w:val="20"/>
      <w:szCs w:val="20"/>
    </w:rPr>
    <w:tblPr>
      <w:tblStyleRowBandSize w:val="1"/>
      <w:tblStyleColBandSize w:val="1"/>
      <w:tblBorders>
        <w:top w:val="single" w:sz="8" w:space="0" w:color="AEBAD5"/>
        <w:bottom w:val="single" w:sz="8" w:space="0" w:color="AEBA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AD5"/>
          <w:left w:val="nil"/>
          <w:bottom w:val="single" w:sz="8" w:space="0" w:color="AEBA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AD5"/>
          <w:left w:val="nil"/>
          <w:bottom w:val="single" w:sz="8" w:space="0" w:color="AEBA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D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DF4"/>
      </w:tcPr>
    </w:tblStylePr>
  </w:style>
  <w:style w:type="paragraph" w:customStyle="1" w:styleId="WW-NormalWeb1">
    <w:name w:val="WW-Normal (Web)1"/>
    <w:basedOn w:val="Normal"/>
    <w:rsid w:val="0097761A"/>
    <w:pPr>
      <w:widowControl/>
      <w:autoSpaceDE/>
      <w:autoSpaceDN/>
      <w:spacing w:before="280" w:after="119"/>
    </w:pPr>
    <w:rPr>
      <w:rFonts w:ascii="Times New Roman" w:eastAsia="Times New Roman" w:hAnsi="Times New Roman" w:cs="Times New Roman"/>
      <w:sz w:val="24"/>
      <w:szCs w:val="24"/>
      <w:lang w:val="tr-TR" w:eastAsia="ar-SA"/>
    </w:rPr>
  </w:style>
  <w:style w:type="character" w:styleId="FootnoteReference">
    <w:name w:val="footnote reference"/>
    <w:rsid w:val="00F56F1E"/>
    <w:rPr>
      <w:vertAlign w:val="superscript"/>
    </w:rPr>
  </w:style>
  <w:style w:type="paragraph" w:styleId="FootnoteText">
    <w:name w:val="footnote text"/>
    <w:aliases w:val="dipnot metni sol 3cm"/>
    <w:basedOn w:val="Normal"/>
    <w:link w:val="FootnoteTextChar"/>
    <w:rsid w:val="00F56F1E"/>
    <w:pPr>
      <w:widowControl/>
      <w:overflowPunct w:val="0"/>
      <w:adjustRightInd w:val="0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aliases w:val="dipnot metni sol 3cm Char"/>
    <w:basedOn w:val="DefaultParagraphFont"/>
    <w:link w:val="FootnoteText"/>
    <w:rsid w:val="00F56F1E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15ED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63708"/>
    <w:rPr>
      <w:b/>
      <w:bCs/>
    </w:rPr>
  </w:style>
  <w:style w:type="paragraph" w:customStyle="1" w:styleId="body-2-text">
    <w:name w:val="body-2-text"/>
    <w:basedOn w:val="Normal"/>
    <w:rsid w:val="005C78B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C78B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A325D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7269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61538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5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6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5274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6515827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3448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867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10147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4506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81712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80114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50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639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295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4262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33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80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4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ursera.org/google-certificates/project-management-certificate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saed.alqaraleh@mutah.edu.jo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67E358-343C-45BC-82CC-3DE9F790DE61}"/>
</file>

<file path=customXml/itemProps2.xml><?xml version="1.0" encoding="utf-8"?>
<ds:datastoreItem xmlns:ds="http://schemas.openxmlformats.org/officeDocument/2006/customXml" ds:itemID="{B481384E-BF74-4C95-B581-3A15CA6F7A4B}"/>
</file>

<file path=customXml/itemProps3.xml><?xml version="1.0" encoding="utf-8"?>
<ds:datastoreItem xmlns:ds="http://schemas.openxmlformats.org/officeDocument/2006/customXml" ds:itemID="{C1BFC8E6-9C1A-4C5E-A939-A39E1783105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805</Words>
  <Characters>12498</Characters>
  <Application>Microsoft Office Word</Application>
  <DocSecurity>0</DocSecurity>
  <Lines>227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fez</dc:creator>
  <cp:lastModifiedBy>Saed Alqaraleh</cp:lastModifiedBy>
  <cp:revision>2</cp:revision>
  <cp:lastPrinted>2024-08-20T21:06:00Z</cp:lastPrinted>
  <dcterms:created xsi:type="dcterms:W3CDTF">2025-02-17T09:55:00Z</dcterms:created>
  <dcterms:modified xsi:type="dcterms:W3CDTF">2025-02-17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5-27T00:00:00Z</vt:filetime>
  </property>
  <property fmtid="{D5CDD505-2E9C-101B-9397-08002B2CF9AE}" pid="5" name="GrammarlyDocumentId">
    <vt:lpwstr>ab34f6b44b058d390c19bad0693b484a84e639610c0f0288a605b443985c9fa0</vt:lpwstr>
  </property>
</Properties>
</file>